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6A40FB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257D2F">
              <w:rPr>
                <w:b w:val="0"/>
                <w:sz w:val="24"/>
                <w:szCs w:val="24"/>
                <w:lang w:eastAsia="ko-KR"/>
              </w:rPr>
              <w:t>5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257D2F">
              <w:rPr>
                <w:b w:val="0"/>
                <w:sz w:val="24"/>
                <w:szCs w:val="24"/>
                <w:lang w:eastAsia="ko-KR"/>
              </w:rPr>
              <w:t>01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Chaochun.wang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170E8C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>
        <w:rPr>
          <w:sz w:val="22"/>
        </w:rPr>
        <w:tab/>
      </w:r>
      <w:r w:rsidR="00383F5C" w:rsidRPr="00383F5C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4.8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 w:rsidR="00E85E6F">
                    <w:rPr>
                      <w:sz w:val="24"/>
                      <w:szCs w:val="24"/>
                      <w:lang w:eastAsia="ko-KR"/>
                    </w:rPr>
                    <w:t>1.2</w:t>
                  </w:r>
                </w:p>
                <w:p w:rsidR="00E8288F" w:rsidRPr="00033EAE" w:rsidRDefault="00E8288F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 3048, 3049, 5349, 5351, 3038, and </w:t>
                  </w:r>
                  <w:r w:rsidRPr="00E8288F">
                    <w:rPr>
                      <w:sz w:val="24"/>
                      <w:szCs w:val="24"/>
                      <w:lang w:eastAsia="ko-KR"/>
                    </w:rPr>
                    <w:t>4472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</w:t>
      </w:r>
      <w:proofErr w:type="spellStart"/>
      <w:r w:rsidRPr="00033EAE">
        <w:rPr>
          <w:sz w:val="24"/>
          <w:szCs w:val="24"/>
          <w:lang w:eastAsia="ko-KR"/>
        </w:rPr>
        <w:t>TGa</w:t>
      </w:r>
      <w:r w:rsidR="00473F40" w:rsidRPr="00033EAE">
        <w:rPr>
          <w:sz w:val="24"/>
          <w:szCs w:val="24"/>
          <w:lang w:eastAsia="ko-KR"/>
        </w:rPr>
        <w:t>x</w:t>
      </w:r>
      <w:proofErr w:type="spellEnd"/>
      <w:r w:rsidR="00473F40" w:rsidRPr="00033EAE">
        <w:rPr>
          <w:sz w:val="24"/>
          <w:szCs w:val="24"/>
          <w:lang w:eastAsia="ko-KR"/>
        </w:rPr>
        <w:t xml:space="preserve">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FD100E" w:rsidTr="00032757">
        <w:trPr>
          <w:trHeight w:val="456"/>
        </w:trPr>
        <w:tc>
          <w:tcPr>
            <w:tcW w:w="72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Resolution</w:t>
            </w:r>
          </w:p>
        </w:tc>
      </w:tr>
      <w:tr w:rsidR="00FD100E" w:rsidRPr="00FD100E" w:rsidTr="00032757">
        <w:trPr>
          <w:trHeight w:val="456"/>
        </w:trPr>
        <w:tc>
          <w:tcPr>
            <w:tcW w:w="72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3038</w:t>
            </w:r>
          </w:p>
        </w:tc>
        <w:tc>
          <w:tcPr>
            <w:tcW w:w="90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5.48</w:t>
            </w:r>
          </w:p>
        </w:tc>
        <w:tc>
          <w:tcPr>
            <w:tcW w:w="990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.4.2.223</w:t>
            </w:r>
          </w:p>
        </w:tc>
        <w:tc>
          <w:tcPr>
            <w:tcW w:w="1677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Instead of defining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eparate elements for Quiet time setup/</w:t>
            </w:r>
            <w:proofErr w:type="spellStart"/>
            <w:r w:rsidRPr="00FD100E">
              <w:rPr>
                <w:color w:val="000000"/>
                <w:szCs w:val="22"/>
              </w:rPr>
              <w:t>Req</w:t>
            </w:r>
            <w:proofErr w:type="spellEnd"/>
            <w:r w:rsidRPr="00FD100E">
              <w:rPr>
                <w:color w:val="000000"/>
                <w:szCs w:val="22"/>
              </w:rPr>
              <w:t>/</w:t>
            </w:r>
            <w:proofErr w:type="spellStart"/>
            <w:r w:rsidRPr="00FD100E">
              <w:rPr>
                <w:color w:val="000000"/>
                <w:szCs w:val="22"/>
              </w:rPr>
              <w:t>Resp</w:t>
            </w:r>
            <w:proofErr w:type="spellEnd"/>
            <w:r w:rsidRPr="00FD100E">
              <w:rPr>
                <w:color w:val="000000"/>
                <w:szCs w:val="22"/>
              </w:rPr>
              <w:t xml:space="preserve">, combined </w:t>
            </w:r>
            <w:r w:rsidRPr="0080184C">
              <w:rPr>
                <w:noProof/>
                <w:color w:val="000000"/>
                <w:szCs w:val="22"/>
              </w:rPr>
              <w:t>to</w:t>
            </w:r>
            <w:r w:rsidRPr="00FD100E">
              <w:rPr>
                <w:color w:val="000000"/>
                <w:szCs w:val="22"/>
              </w:rPr>
              <w:t xml:space="preserve"> one element which carries a code to indicate the </w:t>
            </w:r>
            <w:r w:rsidRPr="0080184C">
              <w:rPr>
                <w:noProof/>
                <w:color w:val="000000"/>
                <w:szCs w:val="22"/>
              </w:rPr>
              <w:t>sub-type</w:t>
            </w:r>
            <w:r w:rsidRPr="00FD100E">
              <w:rPr>
                <w:color w:val="000000"/>
                <w:szCs w:val="22"/>
              </w:rPr>
              <w:t xml:space="preserve"> of the element and the operation involved</w:t>
            </w:r>
          </w:p>
        </w:tc>
        <w:tc>
          <w:tcPr>
            <w:tcW w:w="1946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Rename 9.4.2.223 as HE Quiet Time and remove 9.4.2.224 &amp; 9.4.2.225. Add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ub-sections to this section - each section representing the sub-type of the HE Quiet Time:</w:t>
            </w:r>
            <w:r w:rsidRPr="00FD100E">
              <w:rPr>
                <w:color w:val="000000"/>
                <w:szCs w:val="22"/>
              </w:rPr>
              <w:br/>
              <w:t xml:space="preserve">1. 9.4.2.223.1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Announcement - This section will carry the description in 9.4.2.223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1 for this operation)</w:t>
            </w:r>
            <w:r w:rsidRPr="00FD100E">
              <w:rPr>
                <w:color w:val="000000"/>
                <w:szCs w:val="22"/>
              </w:rPr>
              <w:br/>
              <w:t xml:space="preserve">2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quest - This section will carry the description in 9.4.2.224 - change the figure &amp; description to </w:t>
            </w:r>
            <w:r w:rsidRPr="00FD100E">
              <w:rPr>
                <w:color w:val="000000"/>
                <w:szCs w:val="22"/>
              </w:rPr>
              <w:lastRenderedPageBreak/>
              <w:t xml:space="preserve">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2 for this operation</w:t>
            </w:r>
            <w:proofErr w:type="gramStart"/>
            <w:r w:rsidRPr="00FD100E">
              <w:rPr>
                <w:color w:val="000000"/>
                <w:szCs w:val="22"/>
              </w:rPr>
              <w:t>)</w:t>
            </w:r>
            <w:proofErr w:type="gramEnd"/>
            <w:r w:rsidRPr="00FD100E">
              <w:rPr>
                <w:color w:val="000000"/>
                <w:szCs w:val="22"/>
              </w:rPr>
              <w:br/>
              <w:t xml:space="preserve">3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sponse - This section will carry the description in 9.4.2.225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3 for this operation)</w:t>
            </w:r>
          </w:p>
        </w:tc>
        <w:tc>
          <w:tcPr>
            <w:tcW w:w="2587" w:type="dxa"/>
          </w:tcPr>
          <w:p w:rsidR="00FD100E" w:rsidRPr="00FD100E" w:rsidRDefault="00FD100E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D100E">
              <w:rPr>
                <w:szCs w:val="22"/>
              </w:rPr>
              <w:lastRenderedPageBreak/>
              <w:t xml:space="preserve">Accepted: The changes are made to clause 9.4.2.223, 224, and 225 as proposed. 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>3048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20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Don't need to defin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separate action frames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- th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operations can </w:t>
            </w:r>
            <w:r w:rsidRPr="0080184C">
              <w:rPr>
                <w:noProof/>
                <w:color w:val="FF0000"/>
                <w:szCs w:val="22"/>
              </w:rPr>
              <w:t>be consolidated</w:t>
            </w:r>
            <w:r w:rsidRPr="00FD100E">
              <w:rPr>
                <w:color w:val="FF0000"/>
                <w:szCs w:val="22"/>
              </w:rPr>
              <w:t xml:space="preserve"> as one action frame with a code field separating each operation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See comment suggestion consolidating the 3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elements to one element with a code field value for each operation.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 w:rsidRPr="00FD100E"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 w:rsidRPr="00FD100E">
              <w:rPr>
                <w:color w:val="FF0000"/>
              </w:rPr>
              <w:t>: CID 3038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3049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14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Instead of defining a new action frame,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frames can be of type HE Action frame.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category under HE Action frames and create a section that describes frames related to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ccepted: The resolution of the comment is addressed together with  CID 3048</w:t>
            </w:r>
          </w:p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49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Table 9.47 does not contain a value for HE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dd the row with code &lt;ANA&gt;, meaning "HE" and reference to Clause 9.6.28</w:t>
            </w:r>
          </w:p>
        </w:tc>
        <w:tc>
          <w:tcPr>
            <w:tcW w:w="2587" w:type="dxa"/>
          </w:tcPr>
          <w:p w:rsidR="00CB6561" w:rsidRPr="00FD100E" w:rsidRDefault="00CB6561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Counter</w:t>
            </w:r>
            <w:r w:rsidR="00893D74">
              <w:rPr>
                <w:color w:val="FF0000"/>
                <w:szCs w:val="22"/>
              </w:rPr>
              <w:t>ed</w:t>
            </w:r>
            <w:r w:rsidRPr="00FD100E">
              <w:rPr>
                <w:color w:val="FF0000"/>
                <w:szCs w:val="22"/>
              </w:rPr>
              <w:t xml:space="preserve">: an alternative resolution </w:t>
            </w:r>
            <w:r w:rsidRPr="0080184C">
              <w:rPr>
                <w:noProof/>
                <w:color w:val="FF0000"/>
                <w:szCs w:val="22"/>
              </w:rPr>
              <w:t>is provided</w:t>
            </w:r>
            <w:r w:rsidRPr="00FD100E">
              <w:rPr>
                <w:color w:val="FF0000"/>
                <w:szCs w:val="22"/>
              </w:rPr>
              <w:t xml:space="preserve"> for CID 3048, 3049 which is more suitable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operation.</w:t>
            </w: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51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Table 9.47 does not contain a value for 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the row with code &lt;ANA&gt;, meaning "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>" and reference to Clause 9.6.29</w:t>
            </w:r>
          </w:p>
        </w:tc>
        <w:tc>
          <w:tcPr>
            <w:tcW w:w="2587" w:type="dxa"/>
          </w:tcPr>
          <w:p w:rsidR="00CB6561" w:rsidRPr="00FD100E" w:rsidRDefault="00FD100E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>
              <w:rPr>
                <w:color w:val="FF0000"/>
              </w:rPr>
              <w:t xml:space="preserve">: </w:t>
            </w:r>
            <w:r w:rsidR="00CB6561" w:rsidRPr="00FD100E">
              <w:rPr>
                <w:color w:val="FF0000"/>
              </w:rPr>
              <w:t>Same as  53</w:t>
            </w:r>
            <w:r>
              <w:rPr>
                <w:color w:val="FF0000"/>
              </w:rPr>
              <w:t>49</w:t>
            </w: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jc w:val="center"/>
              <w:rPr>
                <w:sz w:val="18"/>
              </w:rPr>
            </w:pPr>
          </w:p>
        </w:tc>
      </w:tr>
      <w:tr w:rsidR="006A1DAE" w:rsidRPr="00FD100E" w:rsidTr="00032757">
        <w:trPr>
          <w:trHeight w:val="456"/>
        </w:trPr>
        <w:tc>
          <w:tcPr>
            <w:tcW w:w="72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4472</w:t>
            </w:r>
          </w:p>
        </w:tc>
        <w:tc>
          <w:tcPr>
            <w:tcW w:w="90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7.16</w:t>
            </w:r>
          </w:p>
        </w:tc>
        <w:tc>
          <w:tcPr>
            <w:tcW w:w="990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4.2.225</w:t>
            </w:r>
          </w:p>
        </w:tc>
        <w:tc>
          <w:tcPr>
            <w:tcW w:w="1677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Element ID Extension subfield shown in Figure 9-</w:t>
            </w:r>
            <w:r w:rsidRPr="00FD100E">
              <w:rPr>
                <w:color w:val="FF0000"/>
                <w:szCs w:val="22"/>
              </w:rPr>
              <w:lastRenderedPageBreak/>
              <w:t xml:space="preserve">589db (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Response element) </w:t>
            </w:r>
            <w:r w:rsidRPr="0080184C">
              <w:rPr>
                <w:noProof/>
                <w:color w:val="FF0000"/>
                <w:szCs w:val="22"/>
              </w:rPr>
              <w:t>is not defined</w:t>
            </w:r>
            <w:r w:rsidRPr="00FD100E">
              <w:rPr>
                <w:color w:val="FF0000"/>
                <w:szCs w:val="22"/>
              </w:rPr>
              <w:t xml:space="preserve"> in the text following the figure.</w:t>
            </w:r>
          </w:p>
        </w:tc>
        <w:tc>
          <w:tcPr>
            <w:tcW w:w="1946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 xml:space="preserve">Define subfields "Element ID </w:t>
            </w:r>
            <w:r w:rsidRPr="0080184C">
              <w:rPr>
                <w:noProof/>
                <w:color w:val="FF0000"/>
                <w:szCs w:val="22"/>
              </w:rPr>
              <w:t>Extension"</w:t>
            </w:r>
          </w:p>
        </w:tc>
        <w:tc>
          <w:tcPr>
            <w:tcW w:w="2587" w:type="dxa"/>
          </w:tcPr>
          <w:p w:rsidR="006A1DAE" w:rsidRPr="00FD100E" w:rsidRDefault="006A1DAE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Duplicate</w:t>
            </w:r>
            <w:r w:rsidR="00893D74">
              <w:rPr>
                <w:color w:val="FF0000"/>
                <w:szCs w:val="22"/>
              </w:rPr>
              <w:t>d</w:t>
            </w:r>
            <w:r w:rsidRPr="00FD100E">
              <w:rPr>
                <w:color w:val="FF0000"/>
                <w:szCs w:val="22"/>
              </w:rPr>
              <w:t xml:space="preserve">: The comment </w:t>
            </w:r>
            <w:r w:rsidRPr="0080184C">
              <w:rPr>
                <w:noProof/>
                <w:color w:val="FF0000"/>
                <w:szCs w:val="22"/>
              </w:rPr>
              <w:t>is addressed</w:t>
            </w:r>
            <w:r w:rsidRPr="00FD100E">
              <w:rPr>
                <w:color w:val="FF0000"/>
                <w:szCs w:val="22"/>
              </w:rPr>
              <w:t xml:space="preserve"> in 3048, 3049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EB0BE2" w:rsidRPr="00E558D5" w:rsidRDefault="00411C74" w:rsidP="00FD100E">
      <w:pPr>
        <w:jc w:val="both"/>
        <w:rPr>
          <w:b/>
          <w:sz w:val="24"/>
          <w:szCs w:val="24"/>
          <w:lang w:eastAsia="ko-KR"/>
        </w:rPr>
      </w:pPr>
      <w:r w:rsidRPr="00E558D5">
        <w:rPr>
          <w:b/>
          <w:i/>
          <w:color w:val="000000"/>
          <w:sz w:val="24"/>
          <w:szCs w:val="24"/>
        </w:rPr>
        <w:t>[</w:t>
      </w:r>
      <w:r w:rsidR="00FD100E" w:rsidRPr="00E558D5">
        <w:rPr>
          <w:b/>
          <w:sz w:val="24"/>
          <w:szCs w:val="24"/>
          <w:lang w:eastAsia="ko-KR"/>
        </w:rPr>
        <w:t>CID 3048, 3049, 5349, 5351, 3038, and 4472</w:t>
      </w:r>
      <w:proofErr w:type="gramStart"/>
      <w:r w:rsidRPr="00E558D5">
        <w:rPr>
          <w:b/>
          <w:i/>
          <w:color w:val="000000"/>
          <w:sz w:val="24"/>
          <w:szCs w:val="24"/>
        </w:rPr>
        <w:t>] :</w:t>
      </w:r>
      <w:proofErr w:type="gramEnd"/>
      <w:r w:rsidRPr="00E558D5">
        <w:rPr>
          <w:b/>
          <w:i/>
          <w:color w:val="000000"/>
          <w:sz w:val="24"/>
          <w:szCs w:val="24"/>
        </w:rPr>
        <w:t xml:space="preserve"> </w:t>
      </w:r>
      <w:r w:rsidR="00FD100E" w:rsidRPr="00E558D5">
        <w:rPr>
          <w:b/>
          <w:i/>
          <w:color w:val="000000"/>
          <w:sz w:val="24"/>
          <w:szCs w:val="24"/>
        </w:rPr>
        <w:t>Accepted</w:t>
      </w:r>
    </w:p>
    <w:p w:rsidR="00EB0BE2" w:rsidRDefault="00EB0BE2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A82916" w:rsidRDefault="003F0428" w:rsidP="001F0465">
      <w:pPr>
        <w:rPr>
          <w:color w:val="000000"/>
          <w:sz w:val="24"/>
          <w:szCs w:val="24"/>
        </w:rPr>
      </w:pPr>
      <w:r w:rsidRPr="00FD100E">
        <w:rPr>
          <w:szCs w:val="22"/>
        </w:rPr>
        <w:t xml:space="preserve">Accepted: The changes are made to clause </w:t>
      </w:r>
      <w:r>
        <w:rPr>
          <w:szCs w:val="22"/>
        </w:rPr>
        <w:t xml:space="preserve">9.4.1.11, </w:t>
      </w:r>
      <w:r w:rsidRPr="00FD100E">
        <w:rPr>
          <w:szCs w:val="22"/>
        </w:rPr>
        <w:t>9.4.2.223, 224, and 225 as proposed.</w:t>
      </w:r>
    </w:p>
    <w:p w:rsidR="0043008F" w:rsidRDefault="0043008F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re are around 80 CIDs commenting on </w:t>
      </w:r>
      <w:r w:rsidRPr="0080184C">
        <w:rPr>
          <w:noProof/>
          <w:color w:val="000000"/>
          <w:sz w:val="24"/>
          <w:szCs w:val="24"/>
        </w:rPr>
        <w:t>various</w:t>
      </w:r>
      <w:r>
        <w:rPr>
          <w:color w:val="000000"/>
          <w:sz w:val="24"/>
          <w:szCs w:val="24"/>
        </w:rPr>
        <w:t xml:space="preserve"> aspect of Quiet time operation.</w:t>
      </w:r>
    </w:p>
    <w:p w:rsidR="000724A0" w:rsidRDefault="000724A0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isclaimer: The part 1 of the resolution of</w:t>
      </w:r>
      <w:r w:rsidR="0080184C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quiet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time period</w:t>
      </w:r>
      <w:r>
        <w:rPr>
          <w:color w:val="000000"/>
          <w:sz w:val="24"/>
          <w:szCs w:val="24"/>
        </w:rPr>
        <w:t xml:space="preserve"> is to re-structure the clauses </w:t>
      </w:r>
      <w:r w:rsidRPr="0080184C">
        <w:rPr>
          <w:noProof/>
          <w:color w:val="000000"/>
          <w:sz w:val="24"/>
          <w:szCs w:val="24"/>
        </w:rPr>
        <w:t>to better match the format of 802.11 specifications</w:t>
      </w:r>
      <w:r>
        <w:rPr>
          <w:color w:val="000000"/>
          <w:sz w:val="24"/>
          <w:szCs w:val="24"/>
        </w:rPr>
        <w:t xml:space="preserve">. Some text in the revised clauses will be revised further when other CIDs </w:t>
      </w:r>
      <w:r w:rsidRPr="0080184C">
        <w:rPr>
          <w:noProof/>
          <w:color w:val="000000"/>
          <w:sz w:val="24"/>
          <w:szCs w:val="24"/>
        </w:rPr>
        <w:t>are addressed</w:t>
      </w:r>
      <w:r>
        <w:rPr>
          <w:color w:val="000000"/>
          <w:sz w:val="24"/>
          <w:szCs w:val="24"/>
        </w:rPr>
        <w:t>.</w:t>
      </w:r>
    </w:p>
    <w:p w:rsidR="003908FE" w:rsidRDefault="003908FE" w:rsidP="001F0465">
      <w:pPr>
        <w:rPr>
          <w:color w:val="000000"/>
          <w:sz w:val="24"/>
          <w:szCs w:val="24"/>
        </w:rPr>
      </w:pP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376F16" w:rsidRPr="00A905AD" w:rsidRDefault="00376F16" w:rsidP="00376F16">
      <w:pPr>
        <w:rPr>
          <w:sz w:val="24"/>
          <w:szCs w:val="24"/>
          <w:lang w:eastAsia="ko-KR"/>
        </w:rPr>
      </w:pPr>
      <w:r w:rsidRPr="00A905AD">
        <w:rPr>
          <w:sz w:val="24"/>
          <w:szCs w:val="24"/>
          <w:lang w:eastAsia="ko-KR"/>
        </w:rPr>
        <w:t xml:space="preserve">Revised </w:t>
      </w:r>
      <w:r w:rsidR="0043008F">
        <w:rPr>
          <w:sz w:val="24"/>
          <w:szCs w:val="24"/>
          <w:lang w:eastAsia="ko-KR"/>
        </w:rPr>
        <w:t xml:space="preserve">the following text </w:t>
      </w:r>
      <w:r w:rsidRPr="00A905AD">
        <w:rPr>
          <w:sz w:val="24"/>
          <w:szCs w:val="24"/>
          <w:lang w:eastAsia="ko-KR"/>
        </w:rPr>
        <w:t xml:space="preserve">per discussion and editing instructions in </w:t>
      </w:r>
      <w:r w:rsidR="00202E43" w:rsidRPr="00A905AD">
        <w:rPr>
          <w:sz w:val="24"/>
          <w:szCs w:val="24"/>
          <w:lang w:eastAsia="ko-KR"/>
        </w:rPr>
        <w:t>11-1</w:t>
      </w:r>
      <w:r w:rsidR="00473F40" w:rsidRPr="00A905AD">
        <w:rPr>
          <w:sz w:val="24"/>
          <w:szCs w:val="24"/>
          <w:lang w:eastAsia="ko-KR"/>
        </w:rPr>
        <w:t>7/</w:t>
      </w:r>
      <w:r w:rsidR="0043008F">
        <w:rPr>
          <w:sz w:val="24"/>
          <w:szCs w:val="24"/>
          <w:lang w:eastAsia="ko-KR"/>
        </w:rPr>
        <w:t>0</w:t>
      </w:r>
      <w:r w:rsidR="00340CFC">
        <w:rPr>
          <w:sz w:val="24"/>
          <w:szCs w:val="24"/>
          <w:lang w:eastAsia="ko-KR"/>
        </w:rPr>
        <w:t>693</w:t>
      </w:r>
      <w:r w:rsidRPr="00A905AD">
        <w:rPr>
          <w:sz w:val="24"/>
          <w:szCs w:val="24"/>
          <w:lang w:eastAsia="ko-KR"/>
        </w:rPr>
        <w:t>r</w:t>
      </w:r>
      <w:r w:rsidR="00473F40" w:rsidRPr="00A905AD">
        <w:rPr>
          <w:sz w:val="24"/>
          <w:szCs w:val="24"/>
          <w:lang w:eastAsia="ko-KR"/>
        </w:rPr>
        <w:t>0</w:t>
      </w:r>
      <w:r w:rsidRPr="00A905AD">
        <w:rPr>
          <w:sz w:val="24"/>
          <w:szCs w:val="24"/>
          <w:lang w:eastAsia="ko-KR"/>
        </w:rPr>
        <w:t>.</w:t>
      </w:r>
      <w:bookmarkStart w:id="0" w:name="_GoBack"/>
      <w:bookmarkEnd w:id="0"/>
    </w:p>
    <w:p w:rsidR="007751E3" w:rsidRDefault="007751E3" w:rsidP="007751E3">
      <w:pPr>
        <w:rPr>
          <w:ins w:id="1" w:author="Mediatek" w:date="2017-05-01T23:24:00Z"/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7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ins w:id="2" w:author="Mediatek" w:date="2017-05-01T23:23:00Z"/>
          <w:color w:val="000000"/>
          <w:sz w:val="24"/>
          <w:szCs w:val="24"/>
        </w:rPr>
      </w:pPr>
    </w:p>
    <w:p w:rsidR="007751E3" w:rsidDel="00EC51C5" w:rsidRDefault="007751E3" w:rsidP="007751E3">
      <w:pPr>
        <w:rPr>
          <w:del w:id="3" w:author="Mediatek" w:date="2017-05-01T23:24:00Z"/>
          <w:color w:val="000000"/>
          <w:sz w:val="24"/>
          <w:szCs w:val="24"/>
        </w:rPr>
      </w:pPr>
    </w:p>
    <w:p w:rsidR="007751E3" w:rsidRDefault="007751E3" w:rsidP="007751E3">
      <w:pPr>
        <w:rPr>
          <w:b/>
          <w:bCs/>
          <w:i/>
          <w:iCs/>
          <w:sz w:val="24"/>
        </w:rPr>
      </w:pPr>
      <w:r w:rsidRPr="002E174C">
        <w:rPr>
          <w:b/>
          <w:bCs/>
          <w:sz w:val="24"/>
        </w:rPr>
        <w:t xml:space="preserve">9.4.1.11 Action field </w:t>
      </w:r>
      <w:r w:rsidRPr="002E174C">
        <w:rPr>
          <w:b/>
          <w:bCs/>
          <w:i/>
          <w:iCs/>
          <w:sz w:val="24"/>
        </w:rPr>
        <w:t>Change Table 9-47 as follows (insert</w:t>
      </w:r>
      <w:r w:rsidR="0080184C">
        <w:rPr>
          <w:b/>
          <w:bCs/>
          <w:i/>
          <w:iCs/>
          <w:sz w:val="24"/>
        </w:rPr>
        <w:t xml:space="preserve"> a</w:t>
      </w:r>
      <w:r w:rsidRPr="002E174C">
        <w:rPr>
          <w:b/>
          <w:bCs/>
          <w:i/>
          <w:iCs/>
          <w:sz w:val="24"/>
        </w:rPr>
        <w:t xml:space="preserve"> </w:t>
      </w:r>
      <w:r w:rsidRPr="0080184C">
        <w:rPr>
          <w:b/>
          <w:bCs/>
          <w:i/>
          <w:iCs/>
          <w:noProof/>
          <w:sz w:val="24"/>
        </w:rPr>
        <w:t>new</w:t>
      </w:r>
      <w:r w:rsidRPr="002E174C">
        <w:rPr>
          <w:b/>
          <w:bCs/>
          <w:i/>
          <w:iCs/>
          <w:sz w:val="24"/>
        </w:rPr>
        <w:t xml:space="preserve"> row and updated reserved row):</w:t>
      </w:r>
    </w:p>
    <w:p w:rsidR="007751E3" w:rsidRDefault="007751E3" w:rsidP="007751E3">
      <w:pPr>
        <w:rPr>
          <w:b/>
          <w:bCs/>
          <w:i/>
          <w:iCs/>
          <w:sz w:val="24"/>
        </w:rPr>
      </w:pPr>
    </w:p>
    <w:tbl>
      <w:tblPr>
        <w:tblStyle w:val="TableGrid"/>
        <w:tblW w:w="0" w:type="auto"/>
        <w:tblLook w:val="04A0"/>
      </w:tblPr>
      <w:tblGrid>
        <w:gridCol w:w="1777"/>
        <w:gridCol w:w="1807"/>
        <w:gridCol w:w="1861"/>
        <w:gridCol w:w="1709"/>
        <w:gridCol w:w="1702"/>
      </w:tblGrid>
      <w:tr w:rsidR="006814A6" w:rsidTr="00A9231D"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6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</w:tr>
      <w:tr w:rsidR="006814A6" w:rsidTr="00A9231D"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&lt;ANA&gt;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Protected HE(#4911)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9.6.29 (Pro-</w:t>
            </w:r>
            <w:proofErr w:type="spellStart"/>
            <w:r w:rsidRPr="006814A6">
              <w:rPr>
                <w:szCs w:val="22"/>
              </w:rPr>
              <w:t>tected</w:t>
            </w:r>
            <w:proofErr w:type="spellEnd"/>
            <w:r w:rsidRPr="006814A6">
              <w:rPr>
                <w:szCs w:val="22"/>
              </w:rPr>
              <w:t xml:space="preserve"> HE Action frame details(#4911))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Yes </w:t>
            </w:r>
          </w:p>
        </w:tc>
        <w:tc>
          <w:tcPr>
            <w:tcW w:w="1916" w:type="dxa"/>
          </w:tcPr>
          <w:p w:rsidR="006814A6" w:rsidRPr="006814A6" w:rsidRDefault="006814A6" w:rsidP="00A9231D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No</w:t>
            </w:r>
          </w:p>
        </w:tc>
      </w:tr>
      <w:tr w:rsidR="007751E3" w:rsidTr="00A9231D"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&lt;ANA&gt;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Quiet Time Period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9.6.30 (Quiet Time Period Action frame details)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6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</w:tr>
    </w:tbl>
    <w:p w:rsidR="007751E3" w:rsidRPr="002E174C" w:rsidRDefault="007751E3" w:rsidP="007751E3">
      <w:pPr>
        <w:rPr>
          <w:b/>
          <w:bCs/>
          <w:i/>
          <w:iCs/>
          <w:sz w:val="24"/>
        </w:rPr>
      </w:pPr>
    </w:p>
    <w:p w:rsidR="007751E3" w:rsidRDefault="007751E3" w:rsidP="007751E3">
      <w:pPr>
        <w:rPr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21z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b/>
          <w:bCs/>
          <w:sz w:val="24"/>
          <w:szCs w:val="24"/>
        </w:rPr>
      </w:pPr>
      <w:r w:rsidRPr="00762E8B">
        <w:rPr>
          <w:b/>
          <w:bCs/>
          <w:sz w:val="24"/>
          <w:szCs w:val="24"/>
        </w:rPr>
        <w:t xml:space="preserve">9.6.28.1 HE Action field </w:t>
      </w:r>
    </w:p>
    <w:p w:rsidR="007751E3" w:rsidRDefault="007751E3" w:rsidP="007751E3">
      <w:pPr>
        <w:rPr>
          <w:b/>
          <w:bCs/>
          <w:sz w:val="24"/>
          <w:szCs w:val="24"/>
        </w:rPr>
      </w:pPr>
    </w:p>
    <w:p w:rsidR="007751E3" w:rsidRPr="00762E8B" w:rsidRDefault="007751E3" w:rsidP="007751E3">
      <w:pPr>
        <w:rPr>
          <w:sz w:val="24"/>
          <w:szCs w:val="24"/>
        </w:rPr>
      </w:pPr>
      <w:r>
        <w:rPr>
          <w:sz w:val="24"/>
          <w:szCs w:val="24"/>
        </w:rPr>
        <w:t>.....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FE2DF3" w:rsidRDefault="007751E3" w:rsidP="007751E3">
      <w:pPr>
        <w:rPr>
          <w:b/>
          <w:bCs/>
          <w:sz w:val="24"/>
          <w:szCs w:val="24"/>
        </w:rPr>
      </w:pPr>
      <w:r w:rsidRPr="00FE2DF3">
        <w:rPr>
          <w:b/>
          <w:bCs/>
          <w:sz w:val="24"/>
          <w:szCs w:val="24"/>
        </w:rPr>
        <w:t>Table 9-421z—HE Action field values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05"/>
        <w:gridCol w:w="4451"/>
      </w:tblGrid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 xml:space="preserve">Value </w:t>
            </w:r>
            <w:r w:rsidRPr="00FE2DF3">
              <w:rPr>
                <w:sz w:val="24"/>
                <w:szCs w:val="24"/>
              </w:rPr>
              <w:t xml:space="preserve"> 1-255 Reserved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>Meaning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sz w:val="24"/>
                <w:szCs w:val="24"/>
              </w:rPr>
              <w:t xml:space="preserve">HE Compressed </w:t>
            </w:r>
            <w:proofErr w:type="spellStart"/>
            <w:r w:rsidRPr="00FE2DF3">
              <w:rPr>
                <w:sz w:val="24"/>
                <w:szCs w:val="24"/>
              </w:rPr>
              <w:t>Beamforming</w:t>
            </w:r>
            <w:proofErr w:type="spellEnd"/>
            <w:r w:rsidRPr="00FE2DF3">
              <w:rPr>
                <w:sz w:val="24"/>
                <w:szCs w:val="24"/>
              </w:rPr>
              <w:t xml:space="preserve"> And CQI (#4911)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 xml:space="preserve">Quiet </w:t>
            </w:r>
            <w:r w:rsidRPr="0080184C">
              <w:rPr>
                <w:noProof/>
                <w:color w:val="FF0000"/>
                <w:sz w:val="24"/>
                <w:szCs w:val="24"/>
              </w:rPr>
              <w:t>Time Period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2-255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Reserved</w:t>
            </w:r>
          </w:p>
        </w:tc>
      </w:tr>
    </w:tbl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6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30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7751E3" w:rsidRDefault="007751E3" w:rsidP="001D4F52">
      <w:pPr>
        <w:rPr>
          <w:rFonts w:ascii="TimesNewRomanPSMT" w:hAnsi="TimesNewRomanPSMT"/>
          <w:color w:val="000000"/>
          <w:sz w:val="32"/>
          <w:szCs w:val="24"/>
          <w:u w:val="single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</w:p>
    <w:p w:rsidR="007751E3" w:rsidRDefault="007751E3" w:rsidP="007751E3">
      <w:pPr>
        <w:ind w:left="720"/>
        <w:rPr>
          <w:ins w:id="4" w:author="Mediatek" w:date="2017-05-02T13:29:00Z"/>
          <w:b/>
          <w:bCs/>
          <w:sz w:val="24"/>
          <w:szCs w:val="24"/>
        </w:rPr>
      </w:pPr>
      <w:r w:rsidRPr="00F26364">
        <w:rPr>
          <w:b/>
          <w:bCs/>
          <w:sz w:val="24"/>
          <w:szCs w:val="24"/>
        </w:rPr>
        <w:t>9.6</w:t>
      </w:r>
      <w:proofErr w:type="gramStart"/>
      <w:r w:rsidRPr="00F26364">
        <w:rPr>
          <w:b/>
          <w:bCs/>
          <w:sz w:val="24"/>
          <w:szCs w:val="24"/>
        </w:rPr>
        <w:t>.</w:t>
      </w:r>
      <w:proofErr w:type="gramEnd"/>
      <w:del w:id="5" w:author="Mediatek" w:date="2017-05-01T23:18:00Z">
        <w:r w:rsidRPr="00F26364" w:rsidDel="00554F1A">
          <w:rPr>
            <w:b/>
            <w:bCs/>
            <w:sz w:val="24"/>
            <w:szCs w:val="24"/>
          </w:rPr>
          <w:delText xml:space="preserve">30 </w:delText>
        </w:r>
      </w:del>
      <w:ins w:id="6" w:author="Mediatek" w:date="2017-05-01T23:18:00Z">
        <w:r>
          <w:rPr>
            <w:b/>
            <w:bCs/>
            <w:sz w:val="24"/>
            <w:szCs w:val="24"/>
          </w:rPr>
          <w:t>28.3</w:t>
        </w:r>
      </w:ins>
      <w:ins w:id="7" w:author="Mediatek" w:date="2017-05-01T23:19:00Z">
        <w:r>
          <w:rPr>
            <w:b/>
            <w:bCs/>
            <w:sz w:val="24"/>
            <w:szCs w:val="24"/>
          </w:rPr>
          <w:t xml:space="preserve"> </w:t>
        </w:r>
      </w:ins>
      <w:r w:rsidRPr="00F26364">
        <w:rPr>
          <w:b/>
          <w:bCs/>
          <w:sz w:val="24"/>
          <w:szCs w:val="24"/>
        </w:rPr>
        <w:t xml:space="preserve">Quiet </w:t>
      </w:r>
      <w:r w:rsidRPr="0080184C">
        <w:rPr>
          <w:b/>
          <w:bCs/>
          <w:noProof/>
          <w:sz w:val="24"/>
          <w:szCs w:val="24"/>
        </w:rPr>
        <w:t>Time Period</w:t>
      </w:r>
      <w:r w:rsidRPr="00F26364">
        <w:rPr>
          <w:b/>
          <w:bCs/>
          <w:sz w:val="24"/>
          <w:szCs w:val="24"/>
        </w:rPr>
        <w:t xml:space="preserve"> Action frame details </w:t>
      </w:r>
    </w:p>
    <w:p w:rsidR="007751E3" w:rsidRDefault="007751E3" w:rsidP="007751E3">
      <w:pPr>
        <w:ind w:left="720"/>
        <w:rPr>
          <w:ins w:id="8" w:author="Mediatek" w:date="2017-05-02T13:29:00Z"/>
          <w:b/>
          <w:bCs/>
          <w:sz w:val="24"/>
          <w:szCs w:val="24"/>
        </w:rPr>
      </w:pPr>
    </w:p>
    <w:p w:rsidR="007751E3" w:rsidRPr="00D434CA" w:rsidRDefault="00383F5C" w:rsidP="007751E3">
      <w:pPr>
        <w:ind w:left="720"/>
        <w:rPr>
          <w:b/>
          <w:bCs/>
          <w:sz w:val="24"/>
          <w:szCs w:val="24"/>
        </w:rPr>
      </w:pPr>
      <w:ins w:id="9" w:author="Mediatek" w:date="2017-05-02T13:29:00Z">
        <w:r w:rsidRPr="00383F5C">
          <w:rPr>
            <w:sz w:val="24"/>
            <w:szCs w:val="24"/>
            <w:rPrChange w:id="10" w:author="Mediatek" w:date="2017-05-02T13:30:00Z">
              <w:rPr>
                <w:sz w:val="20"/>
              </w:rPr>
            </w:rPrChange>
          </w:rPr>
          <w:t xml:space="preserve">The </w:t>
        </w:r>
      </w:ins>
      <w:ins w:id="11" w:author="Mediatek" w:date="2017-05-02T13:30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>
          <w:rPr>
            <w:sz w:val="24"/>
            <w:szCs w:val="24"/>
          </w:rPr>
          <w:t xml:space="preserve"> action </w:t>
        </w:r>
        <w:r w:rsidR="007751E3" w:rsidRPr="0080184C">
          <w:rPr>
            <w:noProof/>
            <w:sz w:val="24"/>
            <w:szCs w:val="24"/>
          </w:rPr>
          <w:t>frmae</w:t>
        </w:r>
        <w:r w:rsidR="007751E3">
          <w:rPr>
            <w:sz w:val="24"/>
            <w:szCs w:val="24"/>
          </w:rPr>
          <w:t xml:space="preserve"> </w:t>
        </w:r>
      </w:ins>
      <w:ins w:id="12" w:author="Mediatek" w:date="2017-05-02T13:29:00Z">
        <w:r w:rsidRPr="00383F5C">
          <w:rPr>
            <w:sz w:val="24"/>
            <w:szCs w:val="24"/>
            <w:rPrChange w:id="13" w:author="Mediatek" w:date="2017-05-02T13:30:00Z">
              <w:rPr>
                <w:sz w:val="20"/>
              </w:rPr>
            </w:rPrChange>
          </w:rPr>
          <w:t xml:space="preserve">is an Action No </w:t>
        </w:r>
        <w:proofErr w:type="spellStart"/>
        <w:r w:rsidRPr="00383F5C">
          <w:rPr>
            <w:sz w:val="24"/>
            <w:szCs w:val="24"/>
            <w:rPrChange w:id="14" w:author="Mediatek" w:date="2017-05-02T13:30:00Z">
              <w:rPr>
                <w:sz w:val="20"/>
              </w:rPr>
            </w:rPrChange>
          </w:rPr>
          <w:t>Ack</w:t>
        </w:r>
        <w:proofErr w:type="spellEnd"/>
        <w:r w:rsidRPr="00383F5C">
          <w:rPr>
            <w:sz w:val="24"/>
            <w:szCs w:val="24"/>
            <w:rPrChange w:id="15" w:author="Mediatek" w:date="2017-05-02T13:30:00Z">
              <w:rPr>
                <w:sz w:val="20"/>
              </w:rPr>
            </w:rPrChange>
          </w:rPr>
          <w:t xml:space="preserve"> frame of category HE. The Action field of </w:t>
        </w:r>
        <w:r w:rsidRPr="00383F5C">
          <w:rPr>
            <w:noProof/>
            <w:sz w:val="24"/>
            <w:szCs w:val="24"/>
            <w:rPrChange w:id="16" w:author="Mediatek" w:date="2017-05-02T13:30:00Z">
              <w:rPr>
                <w:sz w:val="20"/>
              </w:rPr>
            </w:rPrChange>
          </w:rPr>
          <w:t xml:space="preserve">a </w:t>
        </w:r>
      </w:ins>
      <w:ins w:id="17" w:author="Mediatek" w:date="2017-05-02T13:31:00Z">
        <w:r w:rsidR="007751E3" w:rsidRPr="0080184C">
          <w:rPr>
            <w:noProof/>
            <w:sz w:val="24"/>
            <w:szCs w:val="24"/>
          </w:rPr>
          <w:t>Quiet</w:t>
        </w:r>
        <w:r w:rsidR="007751E3">
          <w:rPr>
            <w:sz w:val="24"/>
            <w:szCs w:val="24"/>
          </w:rPr>
          <w:t xml:space="preserve">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18" w:author="Mediatek" w:date="2017-05-02T13:29:00Z">
        <w:r w:rsidRPr="00383F5C">
          <w:rPr>
            <w:sz w:val="24"/>
            <w:szCs w:val="24"/>
            <w:rPrChange w:id="19" w:author="Mediatek" w:date="2017-05-02T13:30:00Z">
              <w:rPr>
                <w:sz w:val="20"/>
              </w:rPr>
            </w:rPrChange>
          </w:rPr>
          <w:t>contains the information shown in Table 9-</w:t>
        </w:r>
      </w:ins>
      <w:ins w:id="20" w:author="Mediatek" w:date="2017-05-02T13:31:00Z">
        <w:r w:rsidR="007751E3">
          <w:rPr>
            <w:sz w:val="24"/>
            <w:szCs w:val="24"/>
          </w:rPr>
          <w:t>xxxyy</w:t>
        </w:r>
      </w:ins>
      <w:ins w:id="21" w:author="Mediatek" w:date="2017-05-02T13:29:00Z">
        <w:r w:rsidRPr="00383F5C">
          <w:rPr>
            <w:sz w:val="24"/>
            <w:szCs w:val="24"/>
            <w:rPrChange w:id="22" w:author="Mediatek" w:date="2017-05-02T13:30:00Z">
              <w:rPr>
                <w:sz w:val="20"/>
              </w:rPr>
            </w:rPrChange>
          </w:rPr>
          <w:t xml:space="preserve"> (</w:t>
        </w:r>
      </w:ins>
      <w:ins w:id="23" w:author="Mediatek" w:date="2017-05-02T13:31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24" w:author="Mediatek" w:date="2017-05-02T13:29:00Z">
        <w:r w:rsidRPr="00383F5C">
          <w:rPr>
            <w:sz w:val="24"/>
            <w:szCs w:val="24"/>
            <w:rPrChange w:id="25" w:author="Mediatek" w:date="2017-05-02T13:30:00Z">
              <w:rPr>
                <w:sz w:val="20"/>
              </w:rPr>
            </w:rPrChange>
          </w:rPr>
          <w:t>Action field format).</w:t>
        </w:r>
      </w:ins>
    </w:p>
    <w:p w:rsidR="007751E3" w:rsidRDefault="007751E3" w:rsidP="007751E3">
      <w:pPr>
        <w:ind w:left="720"/>
        <w:rPr>
          <w:ins w:id="26" w:author="Mediatek" w:date="2017-05-02T13:32:00Z"/>
          <w:b/>
          <w:bCs/>
          <w:sz w:val="24"/>
          <w:szCs w:val="24"/>
        </w:rPr>
      </w:pPr>
    </w:p>
    <w:p w:rsidR="007751E3" w:rsidRDefault="007751E3" w:rsidP="007751E3">
      <w:pPr>
        <w:ind w:left="720"/>
        <w:rPr>
          <w:ins w:id="27" w:author="Mediatek" w:date="2017-05-02T13:33:00Z"/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4007"/>
        <w:gridCol w:w="4129"/>
      </w:tblGrid>
      <w:tr w:rsidR="007751E3" w:rsidRPr="002828DE" w:rsidTr="00A9231D">
        <w:trPr>
          <w:ins w:id="28" w:author="Mediatek" w:date="2017-05-02T13:33:00Z"/>
        </w:trPr>
        <w:tc>
          <w:tcPr>
            <w:tcW w:w="4788" w:type="dxa"/>
          </w:tcPr>
          <w:p w:rsidR="007751E3" w:rsidRPr="002828DE" w:rsidRDefault="00383F5C" w:rsidP="00A9231D">
            <w:pPr>
              <w:rPr>
                <w:ins w:id="29" w:author="Mediatek" w:date="2017-05-02T13:33:00Z"/>
                <w:b/>
                <w:bCs/>
                <w:sz w:val="24"/>
                <w:szCs w:val="24"/>
              </w:rPr>
            </w:pPr>
            <w:ins w:id="30" w:author="Mediatek" w:date="2017-05-02T13:33:00Z">
              <w:r w:rsidRPr="00383F5C">
                <w:rPr>
                  <w:b/>
                  <w:bCs/>
                  <w:sz w:val="24"/>
                  <w:szCs w:val="24"/>
                  <w:rPrChange w:id="31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Order </w:t>
              </w:r>
            </w:ins>
          </w:p>
        </w:tc>
        <w:tc>
          <w:tcPr>
            <w:tcW w:w="4788" w:type="dxa"/>
          </w:tcPr>
          <w:p w:rsidR="007751E3" w:rsidRPr="002828DE" w:rsidRDefault="00383F5C" w:rsidP="00A9231D">
            <w:pPr>
              <w:rPr>
                <w:ins w:id="32" w:author="Mediatek" w:date="2017-05-02T13:33:00Z"/>
                <w:b/>
                <w:bCs/>
                <w:sz w:val="24"/>
                <w:szCs w:val="24"/>
              </w:rPr>
            </w:pPr>
            <w:ins w:id="33" w:author="Mediatek" w:date="2017-05-02T13:33:00Z">
              <w:r w:rsidRPr="00383F5C">
                <w:rPr>
                  <w:b/>
                  <w:bCs/>
                  <w:sz w:val="24"/>
                  <w:szCs w:val="24"/>
                  <w:rPrChange w:id="34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Information </w:t>
              </w:r>
            </w:ins>
          </w:p>
        </w:tc>
      </w:tr>
      <w:tr w:rsidR="007751E3" w:rsidRPr="002828DE" w:rsidTr="00A9231D">
        <w:trPr>
          <w:ins w:id="35" w:author="Mediatek" w:date="2017-05-02T13:33:00Z"/>
        </w:trPr>
        <w:tc>
          <w:tcPr>
            <w:tcW w:w="4788" w:type="dxa"/>
          </w:tcPr>
          <w:p w:rsidR="007751E3" w:rsidRPr="002828DE" w:rsidRDefault="00383F5C" w:rsidP="00A9231D">
            <w:pPr>
              <w:rPr>
                <w:ins w:id="36" w:author="Mediatek" w:date="2017-05-02T13:33:00Z"/>
                <w:b/>
                <w:bCs/>
                <w:sz w:val="24"/>
                <w:szCs w:val="24"/>
              </w:rPr>
            </w:pPr>
            <w:ins w:id="37" w:author="Mediatek" w:date="2017-05-02T13:33:00Z">
              <w:r w:rsidRPr="00383F5C">
                <w:rPr>
                  <w:sz w:val="24"/>
                  <w:szCs w:val="24"/>
                  <w:rPrChange w:id="38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1 </w:t>
              </w:r>
            </w:ins>
          </w:p>
        </w:tc>
        <w:tc>
          <w:tcPr>
            <w:tcW w:w="4788" w:type="dxa"/>
          </w:tcPr>
          <w:p w:rsidR="007751E3" w:rsidRPr="002828DE" w:rsidRDefault="00383F5C" w:rsidP="00A9231D">
            <w:pPr>
              <w:rPr>
                <w:ins w:id="39" w:author="Mediatek" w:date="2017-05-02T13:33:00Z"/>
                <w:b/>
                <w:bCs/>
                <w:sz w:val="24"/>
                <w:szCs w:val="24"/>
              </w:rPr>
            </w:pPr>
            <w:ins w:id="40" w:author="Mediatek" w:date="2017-05-02T13:33:00Z">
              <w:r w:rsidRPr="00383F5C">
                <w:rPr>
                  <w:sz w:val="24"/>
                  <w:szCs w:val="24"/>
                  <w:rPrChange w:id="41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Category </w:t>
              </w:r>
            </w:ins>
          </w:p>
        </w:tc>
      </w:tr>
      <w:tr w:rsidR="007751E3" w:rsidRPr="002828DE" w:rsidTr="00A9231D">
        <w:trPr>
          <w:ins w:id="42" w:author="Mediatek" w:date="2017-05-02T13:33:00Z"/>
        </w:trPr>
        <w:tc>
          <w:tcPr>
            <w:tcW w:w="4788" w:type="dxa"/>
          </w:tcPr>
          <w:p w:rsidR="007751E3" w:rsidRPr="002828DE" w:rsidRDefault="00383F5C" w:rsidP="00A9231D">
            <w:pPr>
              <w:rPr>
                <w:ins w:id="43" w:author="Mediatek" w:date="2017-05-02T13:33:00Z"/>
                <w:b/>
                <w:bCs/>
                <w:sz w:val="24"/>
                <w:szCs w:val="24"/>
              </w:rPr>
            </w:pPr>
            <w:ins w:id="44" w:author="Mediatek" w:date="2017-05-02T13:34:00Z">
              <w:r w:rsidRPr="00383F5C">
                <w:rPr>
                  <w:sz w:val="24"/>
                  <w:szCs w:val="24"/>
                  <w:rPrChange w:id="45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2 </w:t>
              </w:r>
            </w:ins>
          </w:p>
        </w:tc>
        <w:tc>
          <w:tcPr>
            <w:tcW w:w="4788" w:type="dxa"/>
          </w:tcPr>
          <w:p w:rsidR="007751E3" w:rsidRPr="002828DE" w:rsidRDefault="00383F5C" w:rsidP="00A9231D">
            <w:pPr>
              <w:rPr>
                <w:ins w:id="46" w:author="Mediatek" w:date="2017-05-02T13:33:00Z"/>
                <w:b/>
                <w:bCs/>
                <w:sz w:val="24"/>
                <w:szCs w:val="24"/>
              </w:rPr>
            </w:pPr>
            <w:ins w:id="47" w:author="Mediatek" w:date="2017-05-02T13:34:00Z">
              <w:r w:rsidRPr="00383F5C">
                <w:rPr>
                  <w:sz w:val="24"/>
                  <w:szCs w:val="24"/>
                  <w:rPrChange w:id="48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HE Action </w:t>
              </w:r>
            </w:ins>
          </w:p>
        </w:tc>
      </w:tr>
      <w:tr w:rsidR="007751E3" w:rsidRPr="002828DE" w:rsidTr="00A9231D">
        <w:trPr>
          <w:ins w:id="49" w:author="Mediatek" w:date="2017-05-02T13:33:00Z"/>
        </w:trPr>
        <w:tc>
          <w:tcPr>
            <w:tcW w:w="4788" w:type="dxa"/>
          </w:tcPr>
          <w:p w:rsidR="007751E3" w:rsidRPr="002828DE" w:rsidRDefault="00383F5C" w:rsidP="00A9231D">
            <w:pPr>
              <w:rPr>
                <w:ins w:id="50" w:author="Mediatek" w:date="2017-05-02T13:33:00Z"/>
                <w:b/>
                <w:bCs/>
                <w:sz w:val="24"/>
                <w:szCs w:val="24"/>
              </w:rPr>
            </w:pPr>
            <w:ins w:id="51" w:author="Mediatek" w:date="2017-05-02T13:34:00Z">
              <w:r w:rsidRPr="00383F5C">
                <w:rPr>
                  <w:sz w:val="24"/>
                  <w:szCs w:val="24"/>
                  <w:rPrChange w:id="52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3 </w:t>
              </w:r>
            </w:ins>
          </w:p>
        </w:tc>
        <w:tc>
          <w:tcPr>
            <w:tcW w:w="4788" w:type="dxa"/>
          </w:tcPr>
          <w:p w:rsidR="007751E3" w:rsidRPr="002828DE" w:rsidRDefault="00383F5C" w:rsidP="00A9231D">
            <w:pPr>
              <w:rPr>
                <w:ins w:id="53" w:author="Mediatek" w:date="2017-05-02T13:33:00Z"/>
                <w:b/>
                <w:bCs/>
                <w:sz w:val="24"/>
                <w:szCs w:val="24"/>
              </w:rPr>
            </w:pPr>
            <w:ins w:id="54" w:author="Mediatek" w:date="2017-05-02T13:34:00Z">
              <w:r w:rsidRPr="00383F5C">
                <w:rPr>
                  <w:sz w:val="24"/>
                  <w:szCs w:val="24"/>
                  <w:rPrChange w:id="55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Quiet </w:t>
              </w:r>
              <w:r w:rsidRPr="00383F5C">
                <w:rPr>
                  <w:noProof/>
                  <w:sz w:val="24"/>
                  <w:szCs w:val="24"/>
                  <w:rPrChange w:id="56" w:author="Mediatek" w:date="2017-05-02T13:34:00Z">
                    <w:rPr>
                      <w:sz w:val="18"/>
                      <w:szCs w:val="18"/>
                    </w:rPr>
                  </w:rPrChange>
                </w:rPr>
                <w:t>Time Period</w:t>
              </w:r>
            </w:ins>
          </w:p>
        </w:tc>
      </w:tr>
    </w:tbl>
    <w:p w:rsidR="007751E3" w:rsidRDefault="007751E3" w:rsidP="007751E3">
      <w:pPr>
        <w:ind w:left="720"/>
        <w:rPr>
          <w:ins w:id="57" w:author="Mediatek" w:date="2017-05-02T13:34:00Z"/>
          <w:b/>
          <w:bCs/>
          <w:sz w:val="24"/>
          <w:szCs w:val="24"/>
        </w:rPr>
      </w:pPr>
    </w:p>
    <w:p w:rsidR="007751E3" w:rsidRDefault="00383F5C" w:rsidP="007751E3">
      <w:pPr>
        <w:ind w:left="720"/>
        <w:rPr>
          <w:ins w:id="58" w:author="Mediatek" w:date="2017-05-02T13:35:00Z"/>
          <w:sz w:val="24"/>
          <w:szCs w:val="24"/>
        </w:rPr>
      </w:pPr>
      <w:ins w:id="59" w:author="Mediatek" w:date="2017-05-02T13:35:00Z">
        <w:r w:rsidRPr="00383F5C">
          <w:rPr>
            <w:sz w:val="24"/>
            <w:szCs w:val="24"/>
            <w:rPrChange w:id="60" w:author="Mediatek" w:date="2017-05-02T13:35:00Z">
              <w:rPr>
                <w:sz w:val="20"/>
              </w:rPr>
            </w:rPrChange>
          </w:rPr>
          <w:t xml:space="preserve">The Category field </w:t>
        </w:r>
        <w:r w:rsidRPr="00383F5C">
          <w:rPr>
            <w:noProof/>
            <w:sz w:val="24"/>
            <w:szCs w:val="24"/>
            <w:rPrChange w:id="61" w:author="Mediatek" w:date="2017-05-02T13:35:00Z">
              <w:rPr>
                <w:sz w:val="20"/>
              </w:rPr>
            </w:rPrChange>
          </w:rPr>
          <w:t>is defined</w:t>
        </w:r>
        <w:r w:rsidRPr="00383F5C">
          <w:rPr>
            <w:sz w:val="24"/>
            <w:szCs w:val="24"/>
            <w:rPrChange w:id="62" w:author="Mediatek" w:date="2017-05-02T13:35:00Z">
              <w:rPr>
                <w:sz w:val="20"/>
              </w:rPr>
            </w:rPrChange>
          </w:rPr>
          <w:t xml:space="preserve"> in Table 9-47 (Category values). </w:t>
        </w:r>
      </w:ins>
    </w:p>
    <w:p w:rsidR="007751E3" w:rsidRDefault="007751E3" w:rsidP="007751E3">
      <w:pPr>
        <w:ind w:left="720"/>
        <w:rPr>
          <w:ins w:id="63" w:author="Mediatek" w:date="2017-05-02T13:35:00Z"/>
          <w:sz w:val="24"/>
          <w:szCs w:val="24"/>
        </w:rPr>
      </w:pPr>
    </w:p>
    <w:p w:rsidR="007751E3" w:rsidRDefault="00383F5C" w:rsidP="007751E3">
      <w:pPr>
        <w:ind w:left="720"/>
        <w:rPr>
          <w:ins w:id="64" w:author="Mediatek" w:date="2017-05-02T13:35:00Z"/>
          <w:sz w:val="24"/>
          <w:szCs w:val="24"/>
        </w:rPr>
      </w:pPr>
      <w:ins w:id="65" w:author="Mediatek" w:date="2017-05-02T13:35:00Z">
        <w:r w:rsidRPr="00383F5C">
          <w:rPr>
            <w:sz w:val="24"/>
            <w:szCs w:val="24"/>
            <w:rPrChange w:id="66" w:author="Mediatek" w:date="2017-05-02T13:35:00Z">
              <w:rPr>
                <w:sz w:val="20"/>
              </w:rPr>
            </w:rPrChange>
          </w:rPr>
          <w:t xml:space="preserve">The HE Action field </w:t>
        </w:r>
        <w:r w:rsidRPr="00383F5C">
          <w:rPr>
            <w:noProof/>
            <w:sz w:val="24"/>
            <w:szCs w:val="24"/>
            <w:rPrChange w:id="67" w:author="Mediatek" w:date="2017-05-02T13:35:00Z">
              <w:rPr>
                <w:sz w:val="20"/>
              </w:rPr>
            </w:rPrChange>
          </w:rPr>
          <w:t>is defined</w:t>
        </w:r>
        <w:r w:rsidRPr="00383F5C">
          <w:rPr>
            <w:sz w:val="24"/>
            <w:szCs w:val="24"/>
            <w:rPrChange w:id="68" w:author="Mediatek" w:date="2017-05-02T13:35:00Z">
              <w:rPr>
                <w:sz w:val="20"/>
              </w:rPr>
            </w:rPrChange>
          </w:rPr>
          <w:t xml:space="preserve"> in Table 9-421z (HE Action field values). </w:t>
        </w:r>
      </w:ins>
    </w:p>
    <w:p w:rsidR="007751E3" w:rsidRDefault="007751E3" w:rsidP="007751E3">
      <w:pPr>
        <w:ind w:left="720"/>
        <w:rPr>
          <w:ins w:id="69" w:author="Mediatek" w:date="2017-05-02T13:35:00Z"/>
          <w:sz w:val="24"/>
          <w:szCs w:val="24"/>
        </w:rPr>
      </w:pPr>
    </w:p>
    <w:p w:rsidR="007751E3" w:rsidRPr="00553945" w:rsidRDefault="00383F5C" w:rsidP="007751E3">
      <w:pPr>
        <w:ind w:left="720"/>
        <w:rPr>
          <w:ins w:id="70" w:author="Mediatek" w:date="2017-05-02T13:35:00Z"/>
          <w:sz w:val="24"/>
          <w:szCs w:val="24"/>
          <w:rPrChange w:id="71" w:author="Mediatek" w:date="2017-05-02T13:35:00Z">
            <w:rPr>
              <w:ins w:id="72" w:author="Mediatek" w:date="2017-05-02T13:35:00Z"/>
              <w:sz w:val="20"/>
            </w:rPr>
          </w:rPrChange>
        </w:rPr>
      </w:pPr>
      <w:ins w:id="73" w:author="Mediatek" w:date="2017-05-02T13:35:00Z">
        <w:r w:rsidRPr="00383F5C">
          <w:rPr>
            <w:sz w:val="24"/>
            <w:szCs w:val="24"/>
            <w:rPrChange w:id="74" w:author="Mediatek" w:date="2017-05-02T13:35:00Z">
              <w:rPr>
                <w:sz w:val="20"/>
              </w:rPr>
            </w:rPrChange>
          </w:rPr>
          <w:t xml:space="preserve">The </w:t>
        </w:r>
      </w:ins>
      <w:ins w:id="75" w:author="Mediatek" w:date="2017-05-02T13:36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 xml:space="preserve">Time </w:t>
        </w:r>
      </w:ins>
      <w:ins w:id="76" w:author="Mediatek" w:date="2017-05-02T13:37:00Z">
        <w:r w:rsidR="007751E3" w:rsidRPr="0080184C">
          <w:rPr>
            <w:noProof/>
            <w:sz w:val="24"/>
            <w:szCs w:val="24"/>
          </w:rPr>
          <w:t>P</w:t>
        </w:r>
      </w:ins>
      <w:ins w:id="77" w:author="Mediatek" w:date="2017-05-02T13:36:00Z">
        <w:r w:rsidR="007751E3" w:rsidRPr="0080184C">
          <w:rPr>
            <w:noProof/>
            <w:sz w:val="24"/>
            <w:szCs w:val="24"/>
          </w:rPr>
          <w:t>eriod</w:t>
        </w:r>
        <w:r w:rsidR="007751E3">
          <w:rPr>
            <w:sz w:val="24"/>
            <w:szCs w:val="24"/>
          </w:rPr>
          <w:t xml:space="preserve"> </w:t>
        </w:r>
      </w:ins>
      <w:ins w:id="78" w:author="Mediatek" w:date="2017-05-02T13:35:00Z">
        <w:r w:rsidRPr="00383F5C">
          <w:rPr>
            <w:sz w:val="24"/>
            <w:szCs w:val="24"/>
            <w:rPrChange w:id="79" w:author="Mediatek" w:date="2017-05-02T13:35:00Z">
              <w:rPr>
                <w:sz w:val="20"/>
              </w:rPr>
            </w:rPrChange>
          </w:rPr>
          <w:t xml:space="preserve">is always present in the frame. The presence and contents of the </w:t>
        </w:r>
      </w:ins>
      <w:ins w:id="80" w:author="Mediatek" w:date="2017-05-02T13:37:00Z">
        <w:r w:rsidR="007751E3">
          <w:rPr>
            <w:sz w:val="24"/>
            <w:szCs w:val="24"/>
          </w:rPr>
          <w:t xml:space="preserve">Quiet Time Setup </w:t>
        </w:r>
      </w:ins>
      <w:ins w:id="81" w:author="Mediatek" w:date="2017-05-02T13:35:00Z">
        <w:r w:rsidRPr="00383F5C">
          <w:rPr>
            <w:sz w:val="24"/>
            <w:szCs w:val="24"/>
            <w:rPrChange w:id="82" w:author="Mediatek" w:date="2017-05-02T13:35:00Z">
              <w:rPr>
                <w:sz w:val="20"/>
              </w:rPr>
            </w:rPrChange>
          </w:rPr>
          <w:t xml:space="preserve">field, </w:t>
        </w:r>
      </w:ins>
      <w:ins w:id="83" w:author="Mediatek" w:date="2017-05-02T13:37:00Z">
        <w:r w:rsidR="007751E3">
          <w:rPr>
            <w:sz w:val="24"/>
            <w:szCs w:val="24"/>
          </w:rPr>
          <w:t xml:space="preserve">Quiet Time </w:t>
        </w:r>
      </w:ins>
      <w:ins w:id="84" w:author="Mediatek" w:date="2017-05-02T13:38:00Z">
        <w:r w:rsidR="007751E3">
          <w:rPr>
            <w:sz w:val="24"/>
            <w:szCs w:val="24"/>
          </w:rPr>
          <w:t>Request</w:t>
        </w:r>
      </w:ins>
      <w:ins w:id="85" w:author="Mediatek" w:date="2017-05-02T13:37:00Z">
        <w:r w:rsidR="007751E3">
          <w:rPr>
            <w:sz w:val="24"/>
            <w:szCs w:val="24"/>
          </w:rPr>
          <w:t xml:space="preserve"> </w:t>
        </w:r>
        <w:r w:rsidR="007751E3" w:rsidRPr="00553945">
          <w:rPr>
            <w:sz w:val="24"/>
            <w:szCs w:val="24"/>
          </w:rPr>
          <w:t>field</w:t>
        </w:r>
      </w:ins>
      <w:ins w:id="86" w:author="Mediatek" w:date="2017-05-02T13:38:00Z">
        <w:r w:rsidR="007751E3">
          <w:rPr>
            <w:sz w:val="24"/>
            <w:szCs w:val="24"/>
          </w:rPr>
          <w:t xml:space="preserve">, and Quiet Time Response </w:t>
        </w:r>
        <w:r w:rsidR="007751E3" w:rsidRPr="00553945">
          <w:rPr>
            <w:sz w:val="24"/>
            <w:szCs w:val="24"/>
          </w:rPr>
          <w:t>field</w:t>
        </w:r>
      </w:ins>
      <w:ins w:id="87" w:author="Mediatek" w:date="2017-05-02T13:37:00Z">
        <w:r w:rsidR="007751E3" w:rsidRPr="00553945">
          <w:rPr>
            <w:sz w:val="24"/>
            <w:szCs w:val="24"/>
          </w:rPr>
          <w:t xml:space="preserve"> </w:t>
        </w:r>
      </w:ins>
      <w:ins w:id="88" w:author="Mediatek" w:date="2017-05-02T13:35:00Z">
        <w:r w:rsidRPr="00383F5C">
          <w:rPr>
            <w:sz w:val="24"/>
            <w:szCs w:val="24"/>
            <w:rPrChange w:id="89" w:author="Mediatek" w:date="2017-05-02T13:35:00Z">
              <w:rPr>
                <w:sz w:val="20"/>
              </w:rPr>
            </w:rPrChange>
          </w:rPr>
          <w:t>are dependent on the values of</w:t>
        </w:r>
      </w:ins>
      <w:r w:rsidR="0080184C">
        <w:rPr>
          <w:sz w:val="24"/>
          <w:szCs w:val="24"/>
        </w:rPr>
        <w:t xml:space="preserve"> the</w:t>
      </w:r>
      <w:ins w:id="90" w:author="Mediatek" w:date="2017-05-02T13:35:00Z">
        <w:r w:rsidRPr="00383F5C">
          <w:rPr>
            <w:sz w:val="24"/>
            <w:szCs w:val="24"/>
            <w:rPrChange w:id="91" w:author="Mediatek" w:date="2017-05-02T13:35:00Z">
              <w:rPr>
                <w:sz w:val="20"/>
              </w:rPr>
            </w:rPrChange>
          </w:rPr>
          <w:t xml:space="preserve"> </w:t>
        </w:r>
      </w:ins>
      <w:ins w:id="92" w:author="Mediatek" w:date="2017-05-03T00:23:00Z">
        <w:r w:rsidR="003C20B6" w:rsidRPr="0080184C">
          <w:rPr>
            <w:noProof/>
            <w:sz w:val="24"/>
            <w:szCs w:val="24"/>
          </w:rPr>
          <w:t>control</w:t>
        </w:r>
        <w:r w:rsidR="003C20B6">
          <w:rPr>
            <w:sz w:val="24"/>
            <w:szCs w:val="24"/>
          </w:rPr>
          <w:t xml:space="preserve"> </w:t>
        </w:r>
      </w:ins>
      <w:ins w:id="93" w:author="Mediatek" w:date="2017-05-02T13:35:00Z">
        <w:r w:rsidRPr="00383F5C">
          <w:rPr>
            <w:sz w:val="24"/>
            <w:szCs w:val="24"/>
            <w:rPrChange w:id="94" w:author="Mediatek" w:date="2017-05-02T13:35:00Z">
              <w:rPr>
                <w:sz w:val="20"/>
              </w:rPr>
            </w:rPrChange>
          </w:rPr>
          <w:t xml:space="preserve">field of </w:t>
        </w:r>
      </w:ins>
      <w:ins w:id="95" w:author="Mediatek" w:date="2017-05-02T13:39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</w:ins>
      <w:ins w:id="96" w:author="Mediatek" w:date="2017-05-02T13:35:00Z">
        <w:r w:rsidRPr="00383F5C">
          <w:rPr>
            <w:sz w:val="24"/>
            <w:szCs w:val="24"/>
            <w:rPrChange w:id="97" w:author="Mediatek" w:date="2017-05-02T13:35:00Z">
              <w:rPr>
                <w:sz w:val="20"/>
              </w:rPr>
            </w:rPrChange>
          </w:rPr>
          <w:t xml:space="preserve"> field.</w:t>
        </w:r>
      </w:ins>
    </w:p>
    <w:p w:rsidR="007751E3" w:rsidRDefault="007751E3" w:rsidP="007751E3">
      <w:pPr>
        <w:ind w:left="720"/>
        <w:rPr>
          <w:b/>
          <w:bCs/>
          <w:sz w:val="24"/>
          <w:szCs w:val="24"/>
        </w:rPr>
      </w:pPr>
    </w:p>
    <w:p w:rsidR="007751E3" w:rsidDel="00AF7026" w:rsidRDefault="007751E3" w:rsidP="007751E3">
      <w:pPr>
        <w:ind w:left="720"/>
        <w:rPr>
          <w:del w:id="98" w:author="Mediatek" w:date="2017-05-02T13:41:00Z"/>
          <w:sz w:val="24"/>
          <w:szCs w:val="24"/>
        </w:rPr>
      </w:pPr>
      <w:del w:id="99" w:author="Mediatek" w:date="2017-05-02T13:41:00Z">
        <w:r w:rsidRPr="00F26364" w:rsidDel="00AF7026">
          <w:rPr>
            <w:b/>
            <w:bCs/>
            <w:sz w:val="24"/>
            <w:szCs w:val="24"/>
          </w:rPr>
          <w:delText xml:space="preserve">9.6.30.1 Quiet </w:delText>
        </w:r>
        <w:r w:rsidRPr="0080184C" w:rsidDel="00AF7026">
          <w:rPr>
            <w:b/>
            <w:bCs/>
            <w:noProof/>
            <w:sz w:val="24"/>
            <w:szCs w:val="24"/>
          </w:rPr>
          <w:delText>Time Period</w:delText>
        </w:r>
        <w:r w:rsidRPr="00F26364" w:rsidDel="00AF7026">
          <w:rPr>
            <w:b/>
            <w:bCs/>
            <w:sz w:val="24"/>
            <w:szCs w:val="24"/>
          </w:rPr>
          <w:delText xml:space="preserve"> Action field </w:delText>
        </w:r>
      </w:del>
    </w:p>
    <w:p w:rsidR="007751E3" w:rsidDel="00AF7026" w:rsidRDefault="007751E3" w:rsidP="007751E3">
      <w:pPr>
        <w:ind w:left="720"/>
        <w:rPr>
          <w:del w:id="100" w:author="Mediatek" w:date="2017-05-02T13:41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01" w:author="Mediatek" w:date="2017-05-02T13:32:00Z"/>
          <w:sz w:val="24"/>
          <w:szCs w:val="24"/>
        </w:rPr>
      </w:pPr>
      <w:del w:id="102" w:author="Mediatek" w:date="2017-05-02T13:41:00Z">
        <w:r w:rsidRPr="00F26364" w:rsidDel="00AF7026">
          <w:rPr>
            <w:sz w:val="24"/>
            <w:szCs w:val="24"/>
          </w:rPr>
          <w:delText xml:space="preserve">Action frame formats are defined to support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functionality for STA-to-STA </w:delText>
        </w:r>
        <w:r w:rsidRPr="0080184C" w:rsidDel="00AF7026">
          <w:rPr>
            <w:noProof/>
            <w:sz w:val="24"/>
            <w:szCs w:val="24"/>
          </w:rPr>
          <w:delText>oper-ation</w:delText>
        </w:r>
        <w:r w:rsidRPr="00F26364" w:rsidDel="00AF7026">
          <w:rPr>
            <w:sz w:val="24"/>
            <w:szCs w:val="24"/>
          </w:rPr>
          <w:delText xml:space="preserve">. A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, in the octet immediately after the Category field, differentiates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rame formats.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 associated with each</w:delText>
        </w:r>
        <w:r w:rsidDel="00AF7026">
          <w:rPr>
            <w:sz w:val="24"/>
            <w:szCs w:val="24"/>
          </w:rPr>
          <w:delText xml:space="preserve"> </w:delText>
        </w:r>
        <w:r w:rsidRPr="00F26364" w:rsidDel="00AF7026">
          <w:rPr>
            <w:sz w:val="24"/>
            <w:szCs w:val="24"/>
          </w:rPr>
          <w:delText xml:space="preserve">frame format within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category </w:delText>
        </w:r>
        <w:r w:rsidRPr="0080184C" w:rsidDel="00AF7026">
          <w:rPr>
            <w:noProof/>
            <w:sz w:val="24"/>
            <w:szCs w:val="24"/>
          </w:rPr>
          <w:delText>are defined</w:delText>
        </w:r>
        <w:r w:rsidRPr="00F26364" w:rsidDel="00AF7026">
          <w:rPr>
            <w:sz w:val="24"/>
            <w:szCs w:val="24"/>
          </w:rPr>
          <w:delText xml:space="preserve"> in Table 9-421ab (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)</w:delText>
        </w:r>
      </w:del>
      <w:del w:id="103" w:author="Mediatek" w:date="2017-05-02T13:32:00Z">
        <w:r w:rsidRPr="00F26364" w:rsidDel="00D434CA">
          <w:rPr>
            <w:sz w:val="24"/>
            <w:szCs w:val="24"/>
          </w:rPr>
          <w:delText>.</w:delText>
        </w:r>
      </w:del>
    </w:p>
    <w:p w:rsidR="007751E3" w:rsidRPr="00F26364" w:rsidDel="00D434CA" w:rsidRDefault="007751E3" w:rsidP="007751E3">
      <w:pPr>
        <w:ind w:left="720"/>
        <w:rPr>
          <w:del w:id="104" w:author="Mediatek" w:date="2017-05-02T13:32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05" w:author="Mediatek" w:date="2017-05-02T13:32:00Z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06" w:author="Mediatek" w:date="2017-05-02T13:32:00Z"/>
          <w:b/>
          <w:bCs/>
          <w:sz w:val="24"/>
          <w:szCs w:val="24"/>
        </w:rPr>
      </w:pPr>
      <w:del w:id="107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08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09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2 Quiet </w:delText>
        </w:r>
        <w:r w:rsidR="00383F5C" w:rsidRPr="00383F5C">
          <w:rPr>
            <w:b/>
            <w:bCs/>
            <w:noProof/>
            <w:sz w:val="24"/>
            <w:szCs w:val="24"/>
            <w:rPrChange w:id="110" w:author="Mediatek" w:date="2017-05-03T17:13:00Z">
              <w:rPr>
                <w:b/>
                <w:bCs/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b/>
            <w:bCs/>
            <w:sz w:val="24"/>
            <w:szCs w:val="24"/>
          </w:rPr>
          <w:delText xml:space="preserve"> Setup frame format </w:delText>
        </w:r>
      </w:del>
    </w:p>
    <w:p w:rsidR="007751E3" w:rsidDel="00D434CA" w:rsidRDefault="007751E3" w:rsidP="007751E3">
      <w:pPr>
        <w:ind w:left="720"/>
        <w:rPr>
          <w:del w:id="111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12" w:author="Mediatek" w:date="2017-05-02T13:32:00Z"/>
          <w:sz w:val="24"/>
          <w:szCs w:val="24"/>
        </w:rPr>
      </w:pPr>
      <w:del w:id="113" w:author="Mediatek" w:date="2017-05-02T13:32:00Z">
        <w:r w:rsidRPr="00F26364" w:rsidDel="00D434CA">
          <w:rPr>
            <w:sz w:val="24"/>
            <w:szCs w:val="24"/>
          </w:rPr>
          <w:lastRenderedPageBreak/>
          <w:delText xml:space="preserve">The Quiet </w:delText>
        </w:r>
        <w:r w:rsidR="00383F5C" w:rsidRPr="00383F5C">
          <w:rPr>
            <w:noProof/>
            <w:sz w:val="24"/>
            <w:szCs w:val="24"/>
            <w:rPrChange w:id="11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is an Action No Ack frame of category Quiet </w:delText>
        </w:r>
        <w:r w:rsidR="00383F5C" w:rsidRPr="00383F5C">
          <w:rPr>
            <w:noProof/>
            <w:sz w:val="24"/>
            <w:szCs w:val="24"/>
            <w:rPrChange w:id="11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AP to set up a quiet period for the operation indicated by Quiet </w:delText>
        </w:r>
        <w:r w:rsidR="00383F5C" w:rsidRPr="00383F5C">
          <w:rPr>
            <w:noProof/>
            <w:sz w:val="24"/>
            <w:szCs w:val="24"/>
            <w:rPrChange w:id="116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element. The Action field of a Quiet </w:delText>
        </w:r>
        <w:r w:rsidR="00383F5C" w:rsidRPr="00383F5C">
          <w:rPr>
            <w:noProof/>
            <w:sz w:val="24"/>
            <w:szCs w:val="24"/>
            <w:rPrChange w:id="117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Table 9-421ac (Quiet </w:delText>
        </w:r>
        <w:r w:rsidR="00383F5C" w:rsidRPr="00383F5C">
          <w:rPr>
            <w:noProof/>
            <w:sz w:val="24"/>
            <w:szCs w:val="24"/>
            <w:rPrChange w:id="118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</w:delText>
        </w:r>
        <w:r w:rsidR="00383F5C" w:rsidRPr="00383F5C">
          <w:rPr>
            <w:noProof/>
            <w:sz w:val="24"/>
            <w:szCs w:val="24"/>
            <w:rPrChange w:id="11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frame</w:delText>
        </w:r>
        <w:r w:rsidRPr="00F26364" w:rsidDel="00D434CA">
          <w:rPr>
            <w:sz w:val="24"/>
            <w:szCs w:val="24"/>
          </w:rPr>
          <w:delText xml:space="preserve"> Action field format).</w:delText>
        </w:r>
      </w:del>
    </w:p>
    <w:p w:rsidR="007751E3" w:rsidRPr="00F26364" w:rsidDel="00D434CA" w:rsidRDefault="007751E3" w:rsidP="007751E3">
      <w:pPr>
        <w:ind w:left="720"/>
        <w:rPr>
          <w:del w:id="120" w:author="Mediatek" w:date="2017-05-02T13:32:00Z"/>
          <w:rFonts w:ascii="TimesNewRomanPSMT" w:hAnsi="TimesNewRomanPSMT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1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22" w:author="Mediatek" w:date="2017-05-02T13:32:00Z"/>
          <w:b/>
          <w:bCs/>
          <w:sz w:val="24"/>
          <w:szCs w:val="24"/>
        </w:rPr>
      </w:pPr>
      <w:del w:id="123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24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25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3 Quiet Time Period Request frame format </w:delText>
        </w:r>
      </w:del>
    </w:p>
    <w:p w:rsidR="007751E3" w:rsidDel="00D434CA" w:rsidRDefault="007751E3" w:rsidP="007751E3">
      <w:pPr>
        <w:ind w:left="720"/>
        <w:rPr>
          <w:del w:id="126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7" w:author="Mediatek" w:date="2017-05-02T13:32:00Z"/>
          <w:sz w:val="24"/>
          <w:szCs w:val="24"/>
        </w:rPr>
      </w:pPr>
      <w:del w:id="128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383F5C" w:rsidRPr="00383F5C">
          <w:rPr>
            <w:noProof/>
            <w:sz w:val="24"/>
            <w:szCs w:val="24"/>
            <w:rPrChange w:id="12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383F5C" w:rsidRPr="00383F5C">
          <w:rPr>
            <w:noProof/>
            <w:sz w:val="24"/>
            <w:szCs w:val="24"/>
            <w:rPrChange w:id="130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383F5C" w:rsidRPr="00383F5C">
          <w:rPr>
            <w:noProof/>
            <w:sz w:val="24"/>
            <w:szCs w:val="24"/>
            <w:rPrChange w:id="13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383F5C" w:rsidRPr="00383F5C">
          <w:rPr>
            <w:noProof/>
            <w:sz w:val="24"/>
            <w:szCs w:val="24"/>
            <w:rPrChange w:id="13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d (Quiet </w:delText>
        </w:r>
        <w:r w:rsidR="00383F5C" w:rsidRPr="00383F5C">
          <w:rPr>
            <w:noProof/>
            <w:sz w:val="24"/>
            <w:szCs w:val="24"/>
            <w:rPrChange w:id="13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Action field format).</w:delText>
        </w:r>
      </w:del>
    </w:p>
    <w:p w:rsidR="007751E3" w:rsidRPr="00F26364" w:rsidDel="00D434CA" w:rsidRDefault="007751E3" w:rsidP="007751E3">
      <w:pPr>
        <w:ind w:left="720"/>
        <w:rPr>
          <w:del w:id="134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35" w:author="Mediatek" w:date="2017-05-02T13:32:00Z"/>
          <w:b/>
          <w:bCs/>
          <w:sz w:val="24"/>
          <w:szCs w:val="24"/>
        </w:rPr>
      </w:pPr>
      <w:del w:id="136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37" w:author="Mediatek" w:date="2017-05-01T23:22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38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4 Quiet Time Period Response frame format </w:delText>
        </w:r>
      </w:del>
    </w:p>
    <w:p w:rsidR="007751E3" w:rsidDel="00D434CA" w:rsidRDefault="007751E3" w:rsidP="007751E3">
      <w:pPr>
        <w:ind w:left="720"/>
        <w:rPr>
          <w:del w:id="139" w:author="Mediatek" w:date="2017-05-02T13:32:00Z"/>
          <w:b/>
          <w:bCs/>
          <w:sz w:val="24"/>
          <w:szCs w:val="24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  <w:del w:id="140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383F5C" w:rsidRPr="00383F5C">
          <w:rPr>
            <w:noProof/>
            <w:sz w:val="24"/>
            <w:szCs w:val="24"/>
            <w:rPrChange w:id="14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383F5C" w:rsidRPr="00383F5C">
          <w:rPr>
            <w:noProof/>
            <w:sz w:val="24"/>
            <w:szCs w:val="24"/>
            <w:rPrChange w:id="14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383F5C" w:rsidRPr="00383F5C">
          <w:rPr>
            <w:noProof/>
            <w:sz w:val="24"/>
            <w:szCs w:val="24"/>
            <w:rPrChange w:id="14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383F5C" w:rsidRPr="00383F5C">
          <w:rPr>
            <w:noProof/>
            <w:sz w:val="24"/>
            <w:szCs w:val="24"/>
            <w:rPrChange w:id="14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e (Quiet </w:delText>
        </w:r>
        <w:r w:rsidR="00383F5C" w:rsidRPr="00383F5C">
          <w:rPr>
            <w:noProof/>
            <w:sz w:val="24"/>
            <w:szCs w:val="24"/>
            <w:rPrChange w:id="14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sponse frame Action field format).</w:delText>
        </w:r>
      </w:del>
    </w:p>
    <w:p w:rsidR="007751E3" w:rsidRDefault="007751E3" w:rsidP="000348B1">
      <w:pPr>
        <w:rPr>
          <w:color w:val="000000"/>
          <w:sz w:val="24"/>
          <w:szCs w:val="24"/>
        </w:rPr>
      </w:pPr>
    </w:p>
    <w:p w:rsidR="00257B3C" w:rsidRDefault="00257B3C" w:rsidP="00257B3C">
      <w:pPr>
        <w:rPr>
          <w:b/>
          <w:i/>
          <w:sz w:val="24"/>
          <w:szCs w:val="24"/>
          <w:lang w:eastAsia="ko-KR"/>
        </w:rPr>
      </w:pPr>
    </w:p>
    <w:p w:rsidR="00257B3C" w:rsidRPr="00A905AD" w:rsidRDefault="00257B3C" w:rsidP="00257B3C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2. 223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Del="001075FA" w:rsidRDefault="00257B3C" w:rsidP="00257B3C">
      <w:pPr>
        <w:rPr>
          <w:del w:id="146" w:author="Mediatek" w:date="2017-05-02T13:42:00Z"/>
          <w:b/>
          <w:bCs/>
          <w:sz w:val="24"/>
        </w:rPr>
      </w:pPr>
      <w:r w:rsidRPr="0011103D">
        <w:rPr>
          <w:b/>
          <w:bCs/>
          <w:sz w:val="24"/>
        </w:rPr>
        <w:t xml:space="preserve">9.4.2.223 </w:t>
      </w:r>
      <w:del w:id="147" w:author="Mediatek" w:date="2017-05-03T00:23:00Z">
        <w:r w:rsidDel="00FD3C7C">
          <w:rPr>
            <w:b/>
            <w:bCs/>
            <w:sz w:val="24"/>
          </w:rPr>
          <w:delText xml:space="preserve">HE </w:delText>
        </w:r>
      </w:del>
      <w:r w:rsidRPr="0011103D">
        <w:rPr>
          <w:b/>
          <w:bCs/>
          <w:sz w:val="24"/>
        </w:rPr>
        <w:t xml:space="preserve">Quiet </w:t>
      </w:r>
      <w:r w:rsidRPr="0080184C">
        <w:rPr>
          <w:b/>
          <w:bCs/>
          <w:noProof/>
          <w:sz w:val="24"/>
        </w:rPr>
        <w:t>Time Period</w:t>
      </w:r>
      <w:r w:rsidRPr="0011103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E</w:t>
      </w:r>
      <w:r w:rsidRPr="0011103D">
        <w:rPr>
          <w:b/>
          <w:bCs/>
          <w:sz w:val="24"/>
        </w:rPr>
        <w:t xml:space="preserve">lement </w:t>
      </w:r>
    </w:p>
    <w:p w:rsidR="00257B3C" w:rsidDel="001075FA" w:rsidRDefault="00257B3C" w:rsidP="00257B3C">
      <w:pPr>
        <w:rPr>
          <w:del w:id="148" w:author="Mediatek" w:date="2017-05-02T13:42:00Z"/>
          <w:b/>
          <w:bCs/>
          <w:sz w:val="24"/>
        </w:rPr>
      </w:pPr>
    </w:p>
    <w:p w:rsidR="00000000" w:rsidRDefault="0008771F">
      <w:pPr>
        <w:rPr>
          <w:ins w:id="149" w:author="Mediatek" w:date="2017-05-02T13:42:00Z"/>
          <w:sz w:val="24"/>
          <w:szCs w:val="24"/>
        </w:rPr>
        <w:pPrChange w:id="150" w:author="Mediatek" w:date="2017-05-02T13:42:00Z">
          <w:pPr>
            <w:ind w:left="720"/>
          </w:pPr>
        </w:pPrChange>
      </w:pPr>
    </w:p>
    <w:p w:rsidR="00257B3C" w:rsidRDefault="00257B3C" w:rsidP="0032308E">
      <w:pPr>
        <w:rPr>
          <w:ins w:id="151" w:author="Mediatek" w:date="2017-05-02T13:50:00Z"/>
          <w:sz w:val="24"/>
          <w:szCs w:val="24"/>
        </w:rPr>
      </w:pPr>
      <w:ins w:id="152" w:author="Mediatek" w:date="2017-05-02T13:42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Action frame formats are defined to support 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fu</w:t>
        </w:r>
        <w:r w:rsidR="00FD3C7C">
          <w:rPr>
            <w:sz w:val="24"/>
            <w:szCs w:val="24"/>
          </w:rPr>
          <w:t>nctionality for STA-to-STA oper</w:t>
        </w:r>
        <w:r w:rsidRPr="00F26364">
          <w:rPr>
            <w:sz w:val="24"/>
            <w:szCs w:val="24"/>
          </w:rPr>
          <w:t xml:space="preserve">ation. A Quiet Time </w:t>
        </w:r>
      </w:ins>
      <w:ins w:id="153" w:author="Mediatek" w:date="2017-05-03T17:41:00Z">
        <w:r w:rsidR="000C0C93">
          <w:rPr>
            <w:sz w:val="24"/>
            <w:szCs w:val="24"/>
          </w:rPr>
          <w:t>C</w:t>
        </w:r>
      </w:ins>
      <w:ins w:id="154" w:author="Mediatek" w:date="2017-05-03T00:24:00Z">
        <w:r w:rsidR="00FD3C7C">
          <w:rPr>
            <w:sz w:val="24"/>
            <w:szCs w:val="24"/>
          </w:rPr>
          <w:t xml:space="preserve">ontrol </w:t>
        </w:r>
      </w:ins>
      <w:ins w:id="155" w:author="Mediatek" w:date="2017-05-02T13:42:00Z">
        <w:r w:rsidRPr="00F26364">
          <w:rPr>
            <w:sz w:val="24"/>
            <w:szCs w:val="24"/>
          </w:rPr>
          <w:t xml:space="preserve">field, in the octet immediately after the </w:t>
        </w:r>
      </w:ins>
      <w:ins w:id="156" w:author="Mediatek" w:date="2017-05-02T13:44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</w:ins>
      <w:ins w:id="157" w:author="Mediatek" w:date="2017-05-02T13:42:00Z">
        <w:r w:rsidRPr="00F26364">
          <w:rPr>
            <w:sz w:val="24"/>
            <w:szCs w:val="24"/>
          </w:rPr>
          <w:t xml:space="preserve">field, </w:t>
        </w:r>
      </w:ins>
      <w:ins w:id="158" w:author="Mediatek" w:date="2017-05-02T13:45:00Z">
        <w:r>
          <w:rPr>
            <w:sz w:val="24"/>
            <w:szCs w:val="24"/>
          </w:rPr>
          <w:t xml:space="preserve">specify the </w:t>
        </w:r>
      </w:ins>
      <w:ins w:id="159" w:author="Mediatek" w:date="2017-05-02T13:46:00Z">
        <w:r>
          <w:rPr>
            <w:sz w:val="24"/>
            <w:szCs w:val="24"/>
          </w:rPr>
          <w:t>type of action</w:t>
        </w:r>
      </w:ins>
      <w:ins w:id="160" w:author="Mediatek" w:date="2017-05-03T17:18:00Z">
        <w:r w:rsidR="00A165E4">
          <w:rPr>
            <w:sz w:val="24"/>
            <w:szCs w:val="24"/>
          </w:rPr>
          <w:t>s</w:t>
        </w:r>
      </w:ins>
      <w:ins w:id="161" w:author="Mediatek" w:date="2017-05-02T13:46:00Z">
        <w:r>
          <w:rPr>
            <w:sz w:val="24"/>
            <w:szCs w:val="24"/>
          </w:rPr>
          <w:t xml:space="preserve"> of the Quiet </w:t>
        </w:r>
        <w:r w:rsidRPr="0080184C">
          <w:rPr>
            <w:noProof/>
            <w:sz w:val="24"/>
            <w:szCs w:val="24"/>
          </w:rPr>
          <w:t xml:space="preserve">Time </w:t>
        </w:r>
      </w:ins>
      <w:ins w:id="162" w:author="Mediatek" w:date="2017-05-02T13:47:00Z">
        <w:r w:rsidRPr="0080184C">
          <w:rPr>
            <w:noProof/>
            <w:sz w:val="24"/>
            <w:szCs w:val="24"/>
          </w:rPr>
          <w:t>P</w:t>
        </w:r>
      </w:ins>
      <w:ins w:id="163" w:author="Mediatek" w:date="2017-05-02T13:46:00Z">
        <w:r w:rsidRPr="0080184C">
          <w:rPr>
            <w:noProof/>
            <w:sz w:val="24"/>
            <w:szCs w:val="24"/>
          </w:rPr>
          <w:t>eriod</w:t>
        </w:r>
      </w:ins>
      <w:ins w:id="164" w:author="Mediatek" w:date="2017-05-02T13:47:00Z">
        <w:r>
          <w:rPr>
            <w:sz w:val="24"/>
            <w:szCs w:val="24"/>
          </w:rPr>
          <w:t xml:space="preserve"> action frame.</w:t>
        </w:r>
      </w:ins>
      <w:ins w:id="165" w:author="Mediatek" w:date="2017-05-03T00:28:00Z">
        <w:r w:rsidR="002D79D1">
          <w:rPr>
            <w:sz w:val="24"/>
            <w:szCs w:val="24"/>
          </w:rPr>
          <w:t xml:space="preserve"> </w:t>
        </w:r>
      </w:ins>
      <w:ins w:id="166" w:author="Mediatek" w:date="2017-05-03T17:18:00Z">
        <w:r w:rsidR="00A165E4">
          <w:rPr>
            <w:sz w:val="24"/>
            <w:szCs w:val="24"/>
          </w:rPr>
          <w:t>The first two</w:t>
        </w:r>
      </w:ins>
      <w:ins w:id="167" w:author="Mediatek" w:date="2017-05-03T17:19:00Z">
        <w:r w:rsidR="00A165E4">
          <w:rPr>
            <w:sz w:val="24"/>
            <w:szCs w:val="24"/>
          </w:rPr>
          <w:t>-</w:t>
        </w:r>
      </w:ins>
      <w:ins w:id="168" w:author="Mediatek" w:date="2017-05-03T17:18:00Z">
        <w:r w:rsidR="00A165E4">
          <w:rPr>
            <w:sz w:val="24"/>
            <w:szCs w:val="24"/>
          </w:rPr>
          <w:t>bits</w:t>
        </w:r>
      </w:ins>
      <w:ins w:id="169" w:author="Mediatek" w:date="2017-05-03T17:20:00Z">
        <w:r w:rsidR="00A165E4">
          <w:rPr>
            <w:sz w:val="24"/>
            <w:szCs w:val="24"/>
          </w:rPr>
          <w:t xml:space="preserve"> </w:t>
        </w:r>
      </w:ins>
      <w:proofErr w:type="gramStart"/>
      <w:ins w:id="170" w:author="Mediatek" w:date="2017-05-03T17:39:00Z">
        <w:r w:rsidR="0032308E">
          <w:rPr>
            <w:sz w:val="24"/>
            <w:szCs w:val="24"/>
          </w:rPr>
          <w:t>defines</w:t>
        </w:r>
        <w:proofErr w:type="gramEnd"/>
        <w:r w:rsidR="0032308E">
          <w:rPr>
            <w:sz w:val="24"/>
            <w:szCs w:val="24"/>
          </w:rPr>
          <w:t xml:space="preserve"> </w:t>
        </w:r>
      </w:ins>
      <w:ins w:id="171" w:author="Mediatek" w:date="2017-05-03T17:40:00Z">
        <w:r w:rsidR="00584258">
          <w:rPr>
            <w:sz w:val="24"/>
            <w:szCs w:val="24"/>
          </w:rPr>
          <w:t>the</w:t>
        </w:r>
      </w:ins>
      <w:ins w:id="172" w:author="Mediatek" w:date="2017-05-03T17:39:00Z">
        <w:r w:rsidR="0032308E">
          <w:rPr>
            <w:sz w:val="24"/>
            <w:szCs w:val="24"/>
          </w:rPr>
          <w:t xml:space="preserve"> value </w:t>
        </w:r>
        <w:r w:rsidR="0032308E">
          <w:rPr>
            <w:sz w:val="24"/>
            <w:szCs w:val="24"/>
            <w:u w:val="single"/>
          </w:rPr>
          <w:t>and referred</w:t>
        </w:r>
        <w:r w:rsidR="00703FB2">
          <w:rPr>
            <w:sz w:val="24"/>
            <w:szCs w:val="24"/>
            <w:u w:val="single"/>
          </w:rPr>
          <w:t xml:space="preserve"> to as Quiet Time Period Subtyp</w:t>
        </w:r>
      </w:ins>
      <w:ins w:id="173" w:author="Mediatek" w:date="2017-05-03T17:40:00Z">
        <w:r w:rsidR="000C0C93">
          <w:rPr>
            <w:sz w:val="24"/>
            <w:szCs w:val="24"/>
            <w:u w:val="single"/>
          </w:rPr>
          <w:t>e</w:t>
        </w:r>
        <w:r w:rsidR="00703FB2">
          <w:rPr>
            <w:sz w:val="24"/>
            <w:szCs w:val="24"/>
            <w:u w:val="single"/>
          </w:rPr>
          <w:t xml:space="preserve"> field</w:t>
        </w:r>
      </w:ins>
      <w:ins w:id="174" w:author="Mediatek" w:date="2017-05-03T17:39:00Z">
        <w:r w:rsidR="0032308E">
          <w:rPr>
            <w:sz w:val="24"/>
            <w:szCs w:val="24"/>
            <w:u w:val="single"/>
          </w:rPr>
          <w:t xml:space="preserve">. </w:t>
        </w:r>
      </w:ins>
      <w:ins w:id="175" w:author="Mediatek" w:date="2017-05-03T00:28:00Z">
        <w:r w:rsidR="002D79D1">
          <w:rPr>
            <w:sz w:val="24"/>
            <w:szCs w:val="24"/>
          </w:rPr>
          <w:t xml:space="preserve">The </w:t>
        </w:r>
        <w:r w:rsidR="002D79D1" w:rsidRPr="0080184C">
          <w:rPr>
            <w:noProof/>
            <w:sz w:val="24"/>
            <w:szCs w:val="24"/>
          </w:rPr>
          <w:t>rem</w:t>
        </w:r>
      </w:ins>
      <w:ins w:id="176" w:author="Mediatek" w:date="2017-05-03T17:13:00Z">
        <w:r w:rsidR="0080184C">
          <w:rPr>
            <w:noProof/>
            <w:sz w:val="24"/>
            <w:szCs w:val="24"/>
          </w:rPr>
          <w:t>a</w:t>
        </w:r>
      </w:ins>
      <w:ins w:id="177" w:author="Mediatek" w:date="2017-05-03T00:28:00Z">
        <w:r w:rsidR="002D79D1" w:rsidRPr="0080184C">
          <w:rPr>
            <w:noProof/>
            <w:sz w:val="24"/>
            <w:szCs w:val="24"/>
          </w:rPr>
          <w:t>ining</w:t>
        </w:r>
        <w:r w:rsidR="002D79D1">
          <w:rPr>
            <w:sz w:val="24"/>
            <w:szCs w:val="24"/>
          </w:rPr>
          <w:t xml:space="preserve"> 6 bits are </w:t>
        </w:r>
        <w:r w:rsidR="002D79D1" w:rsidRPr="0080184C">
          <w:rPr>
            <w:noProof/>
            <w:sz w:val="24"/>
            <w:szCs w:val="24"/>
          </w:rPr>
          <w:t>reseved</w:t>
        </w:r>
        <w:r w:rsidR="002D79D1">
          <w:rPr>
            <w:sz w:val="24"/>
            <w:szCs w:val="24"/>
          </w:rPr>
          <w:t>.</w:t>
        </w:r>
      </w:ins>
      <w:ins w:id="178" w:author="Mediatek" w:date="2017-05-03T17:37:00Z">
        <w:r w:rsidR="0032308E"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ins w:id="179" w:author="Mediatek" w:date="2017-05-02T13:48:00Z"/>
          <w:sz w:val="24"/>
          <w:szCs w:val="24"/>
        </w:rPr>
      </w:pPr>
    </w:p>
    <w:p w:rsidR="00257B3C" w:rsidRDefault="00257B3C" w:rsidP="00257B3C">
      <w:pPr>
        <w:rPr>
          <w:ins w:id="180" w:author="Mediatek" w:date="2017-05-02T13:48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771"/>
        <w:gridCol w:w="1771"/>
        <w:gridCol w:w="1771"/>
        <w:gridCol w:w="1771"/>
        <w:gridCol w:w="1772"/>
      </w:tblGrid>
      <w:tr w:rsidR="00257B3C" w:rsidRPr="001075FA" w:rsidTr="00A9231D">
        <w:trPr>
          <w:ins w:id="181" w:author="Mediatek" w:date="2017-05-02T13:48:00Z"/>
        </w:trPr>
        <w:tc>
          <w:tcPr>
            <w:tcW w:w="1771" w:type="dxa"/>
          </w:tcPr>
          <w:p w:rsidR="00257B3C" w:rsidRPr="001075FA" w:rsidRDefault="00383F5C" w:rsidP="00A9231D">
            <w:pPr>
              <w:rPr>
                <w:ins w:id="182" w:author="Mediatek" w:date="2017-05-02T13:48:00Z"/>
                <w:sz w:val="24"/>
                <w:szCs w:val="24"/>
              </w:rPr>
            </w:pPr>
            <w:ins w:id="183" w:author="Mediatek" w:date="2017-05-02T13:49:00Z">
              <w:r w:rsidRPr="00383F5C">
                <w:rPr>
                  <w:sz w:val="24"/>
                  <w:szCs w:val="24"/>
                  <w:rPrChange w:id="184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</w:t>
              </w:r>
            </w:ins>
          </w:p>
        </w:tc>
        <w:tc>
          <w:tcPr>
            <w:tcW w:w="1771" w:type="dxa"/>
          </w:tcPr>
          <w:p w:rsidR="00257B3C" w:rsidRPr="001075FA" w:rsidRDefault="00383F5C" w:rsidP="00A9231D">
            <w:pPr>
              <w:rPr>
                <w:ins w:id="185" w:author="Mediatek" w:date="2017-05-02T13:48:00Z"/>
                <w:sz w:val="24"/>
                <w:szCs w:val="24"/>
              </w:rPr>
            </w:pPr>
            <w:ins w:id="186" w:author="Mediatek" w:date="2017-05-02T13:49:00Z">
              <w:r w:rsidRPr="00383F5C">
                <w:rPr>
                  <w:sz w:val="24"/>
                  <w:szCs w:val="24"/>
                  <w:rPrChange w:id="187" w:author="Mediatek" w:date="2017-05-02T13:50:00Z">
                    <w:rPr>
                      <w:sz w:val="16"/>
                      <w:szCs w:val="16"/>
                    </w:rPr>
                  </w:rPrChange>
                </w:rPr>
                <w:t>Length</w:t>
              </w:r>
            </w:ins>
          </w:p>
        </w:tc>
        <w:tc>
          <w:tcPr>
            <w:tcW w:w="1771" w:type="dxa"/>
          </w:tcPr>
          <w:p w:rsidR="00257B3C" w:rsidRPr="001075FA" w:rsidRDefault="00383F5C" w:rsidP="00A9231D">
            <w:pPr>
              <w:rPr>
                <w:ins w:id="188" w:author="Mediatek" w:date="2017-05-02T13:48:00Z"/>
                <w:sz w:val="24"/>
                <w:szCs w:val="24"/>
              </w:rPr>
            </w:pPr>
            <w:ins w:id="189" w:author="Mediatek" w:date="2017-05-02T13:49:00Z">
              <w:r w:rsidRPr="00383F5C">
                <w:rPr>
                  <w:sz w:val="24"/>
                  <w:szCs w:val="24"/>
                  <w:rPrChange w:id="190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Extension </w:t>
              </w:r>
            </w:ins>
          </w:p>
        </w:tc>
        <w:tc>
          <w:tcPr>
            <w:tcW w:w="1771" w:type="dxa"/>
          </w:tcPr>
          <w:p w:rsidR="00257B3C" w:rsidRPr="001075FA" w:rsidRDefault="00FD3C7C" w:rsidP="005372CC">
            <w:pPr>
              <w:rPr>
                <w:ins w:id="191" w:author="Mediatek" w:date="2017-05-02T13:48:00Z"/>
                <w:sz w:val="24"/>
                <w:szCs w:val="24"/>
              </w:rPr>
            </w:pPr>
            <w:ins w:id="192" w:author="Mediatek" w:date="2017-05-03T00:25:00Z">
              <w:r>
                <w:rPr>
                  <w:sz w:val="24"/>
                  <w:szCs w:val="24"/>
                </w:rPr>
                <w:t>C</w:t>
              </w:r>
            </w:ins>
            <w:ins w:id="193" w:author="Mediatek" w:date="2017-05-02T23:13:00Z">
              <w:r w:rsidR="005372CC">
                <w:rPr>
                  <w:sz w:val="24"/>
                  <w:szCs w:val="24"/>
                </w:rPr>
                <w:t>ontrol</w:t>
              </w:r>
            </w:ins>
          </w:p>
        </w:tc>
        <w:tc>
          <w:tcPr>
            <w:tcW w:w="1772" w:type="dxa"/>
          </w:tcPr>
          <w:p w:rsidR="00257B3C" w:rsidRPr="001075FA" w:rsidRDefault="00257B3C" w:rsidP="00A9231D">
            <w:pPr>
              <w:rPr>
                <w:ins w:id="194" w:author="Mediatek" w:date="2017-05-02T13:48:00Z"/>
                <w:sz w:val="24"/>
                <w:szCs w:val="24"/>
              </w:rPr>
            </w:pPr>
          </w:p>
        </w:tc>
      </w:tr>
    </w:tbl>
    <w:p w:rsidR="00257B3C" w:rsidRDefault="00257B3C" w:rsidP="00257B3C">
      <w:pPr>
        <w:rPr>
          <w:ins w:id="195" w:author="Mediatek" w:date="2017-05-02T13:45:00Z"/>
          <w:sz w:val="24"/>
          <w:szCs w:val="24"/>
        </w:rPr>
      </w:pPr>
    </w:p>
    <w:p w:rsidR="00257B3C" w:rsidRDefault="00257B3C" w:rsidP="00257B3C">
      <w:pPr>
        <w:rPr>
          <w:ins w:id="196" w:author="Mediatek" w:date="2017-05-03T00:27:00Z"/>
          <w:sz w:val="24"/>
          <w:szCs w:val="24"/>
        </w:rPr>
      </w:pPr>
      <w:ins w:id="197" w:author="Mediatek" w:date="2017-05-02T13:42:00Z">
        <w:r w:rsidRPr="00F26364">
          <w:rPr>
            <w:sz w:val="24"/>
            <w:szCs w:val="24"/>
          </w:rPr>
          <w:t xml:space="preserve">The </w:t>
        </w:r>
      </w:ins>
      <w:ins w:id="198" w:author="Mediatek" w:date="2017-05-03T00:25:00Z">
        <w:r w:rsidR="00FD3C7C" w:rsidRPr="00F26364">
          <w:rPr>
            <w:sz w:val="24"/>
            <w:szCs w:val="24"/>
          </w:rPr>
          <w:t xml:space="preserve">values </w:t>
        </w:r>
        <w:r w:rsidR="00FD3C7C">
          <w:rPr>
            <w:sz w:val="24"/>
            <w:szCs w:val="24"/>
          </w:rPr>
          <w:t xml:space="preserve">of the </w:t>
        </w:r>
      </w:ins>
      <w:ins w:id="199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00" w:author="Mediatek" w:date="2017-05-03T00:26:00Z">
        <w:r w:rsidR="002D79D1">
          <w:rPr>
            <w:sz w:val="24"/>
            <w:szCs w:val="24"/>
          </w:rPr>
          <w:t>C</w:t>
        </w:r>
      </w:ins>
      <w:ins w:id="201" w:author="Mediatek" w:date="2017-05-03T00:25:00Z">
        <w:r w:rsidR="00FD3C7C">
          <w:rPr>
            <w:sz w:val="24"/>
            <w:szCs w:val="24"/>
          </w:rPr>
          <w:t>ontrol</w:t>
        </w:r>
      </w:ins>
      <w:ins w:id="202" w:author="Mediatek" w:date="2017-05-02T13:51:00Z">
        <w:r>
          <w:rPr>
            <w:sz w:val="24"/>
            <w:szCs w:val="24"/>
          </w:rPr>
          <w:t xml:space="preserve"> </w:t>
        </w:r>
      </w:ins>
      <w:ins w:id="203" w:author="Mediatek" w:date="2017-05-02T13:42:00Z">
        <w:r w:rsidRPr="00F26364">
          <w:rPr>
            <w:sz w:val="24"/>
            <w:szCs w:val="24"/>
          </w:rPr>
          <w:t xml:space="preserve">field </w:t>
        </w:r>
      </w:ins>
      <w:ins w:id="204" w:author="Mediatek" w:date="2017-05-03T00:26:00Z">
        <w:r w:rsidR="00FD3C7C">
          <w:rPr>
            <w:sz w:val="24"/>
            <w:szCs w:val="24"/>
          </w:rPr>
          <w:t xml:space="preserve">in </w:t>
        </w:r>
      </w:ins>
      <w:ins w:id="205" w:author="Mediatek" w:date="2017-05-02T13:42:00Z">
        <w:r w:rsidRPr="00F26364">
          <w:rPr>
            <w:sz w:val="24"/>
            <w:szCs w:val="24"/>
          </w:rPr>
          <w:t>each</w:t>
        </w:r>
        <w:r>
          <w:rPr>
            <w:sz w:val="24"/>
            <w:szCs w:val="24"/>
          </w:rPr>
          <w:t xml:space="preserve"> </w:t>
        </w:r>
        <w:r w:rsidR="00FD3C7C">
          <w:rPr>
            <w:sz w:val="24"/>
            <w:szCs w:val="24"/>
          </w:rPr>
          <w:t>frame format within the</w:t>
        </w:r>
      </w:ins>
      <w:ins w:id="206" w:author="Mediatek" w:date="2017-05-03T00:25:00Z">
        <w:r w:rsidR="00FD3C7C">
          <w:rPr>
            <w:sz w:val="24"/>
            <w:szCs w:val="24"/>
          </w:rPr>
          <w:t xml:space="preserve"> </w:t>
        </w:r>
      </w:ins>
      <w:ins w:id="207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08" w:author="Mediatek" w:date="2017-05-02T13:52:00Z">
        <w:r>
          <w:rPr>
            <w:sz w:val="24"/>
            <w:szCs w:val="24"/>
          </w:rPr>
          <w:t>Action frame</w:t>
        </w:r>
      </w:ins>
      <w:ins w:id="209" w:author="Mediatek" w:date="2017-05-02T13:42:00Z">
        <w:r w:rsidRPr="00F26364">
          <w:rPr>
            <w:sz w:val="24"/>
            <w:szCs w:val="24"/>
          </w:rPr>
          <w:t xml:space="preserve"> are defined in Table</w:t>
        </w:r>
      </w:ins>
      <w:ins w:id="210" w:author="Mediatek" w:date="2017-05-02T13:52:00Z">
        <w:r>
          <w:rPr>
            <w:sz w:val="24"/>
            <w:szCs w:val="24"/>
          </w:rPr>
          <w:t xml:space="preserve"> 9-xxx</w:t>
        </w:r>
      </w:ins>
      <w:ins w:id="211" w:author="Mediatek" w:date="2017-05-02T13:42:00Z">
        <w:r w:rsidRPr="00F26364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12" w:author="Mediatek" w:date="2017-05-03T00:26:00Z">
        <w:r w:rsidR="00FD3C7C">
          <w:rPr>
            <w:sz w:val="24"/>
            <w:szCs w:val="24"/>
          </w:rPr>
          <w:t>Control</w:t>
        </w:r>
      </w:ins>
      <w:ins w:id="213" w:author="Mediatek" w:date="2017-05-02T13:52:00Z">
        <w:r>
          <w:rPr>
            <w:sz w:val="24"/>
            <w:szCs w:val="24"/>
          </w:rPr>
          <w:t xml:space="preserve"> </w:t>
        </w:r>
      </w:ins>
      <w:ins w:id="214" w:author="Mediatek" w:date="2017-05-02T13:42:00Z">
        <w:r w:rsidRPr="00F26364">
          <w:rPr>
            <w:sz w:val="24"/>
            <w:szCs w:val="24"/>
          </w:rPr>
          <w:t>field)</w:t>
        </w:r>
      </w:ins>
      <w:ins w:id="215" w:author="Mediatek" w:date="2017-05-03T00:27:00Z">
        <w:r w:rsidR="002D79D1">
          <w:rPr>
            <w:sz w:val="24"/>
            <w:szCs w:val="24"/>
          </w:rPr>
          <w:t>.</w:t>
        </w:r>
      </w:ins>
    </w:p>
    <w:p w:rsidR="002D79D1" w:rsidRDefault="002D79D1" w:rsidP="00257B3C">
      <w:pPr>
        <w:rPr>
          <w:ins w:id="216" w:author="Mediatek" w:date="2017-05-02T13:53:00Z"/>
          <w:sz w:val="24"/>
          <w:szCs w:val="24"/>
        </w:rPr>
      </w:pPr>
      <w:ins w:id="217" w:author="Mediatek" w:date="2017-05-03T00:27:00Z">
        <w:r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b/>
          <w:bCs/>
          <w:sz w:val="24"/>
        </w:rPr>
      </w:pPr>
    </w:p>
    <w:p w:rsidR="00257B3C" w:rsidRDefault="00383F5C" w:rsidP="00257B3C">
      <w:pPr>
        <w:rPr>
          <w:ins w:id="218" w:author="Mediatek" w:date="2017-05-02T13:53:00Z"/>
          <w:b/>
          <w:bCs/>
          <w:sz w:val="24"/>
          <w:szCs w:val="24"/>
        </w:rPr>
      </w:pPr>
      <w:ins w:id="219" w:author="Mediatek" w:date="2017-05-02T13:53:00Z">
        <w:r w:rsidRPr="00383F5C">
          <w:rPr>
            <w:b/>
            <w:bCs/>
            <w:sz w:val="24"/>
            <w:szCs w:val="24"/>
            <w:rPrChange w:id="220" w:author="Mediatek" w:date="2017-05-02T13:53:00Z">
              <w:rPr>
                <w:b/>
                <w:bCs/>
                <w:sz w:val="20"/>
              </w:rPr>
            </w:rPrChange>
          </w:rPr>
          <w:t>Table 9-421ab—values</w:t>
        </w:r>
      </w:ins>
      <w:ins w:id="221" w:author="Mediatek" w:date="2017-05-03T00:27:00Z">
        <w:r w:rsidR="002D79D1">
          <w:rPr>
            <w:b/>
            <w:bCs/>
            <w:sz w:val="24"/>
            <w:szCs w:val="24"/>
          </w:rPr>
          <w:t xml:space="preserve"> of </w:t>
        </w:r>
        <w:r w:rsidR="002D79D1" w:rsidRPr="00EE2386">
          <w:rPr>
            <w:bCs/>
            <w:sz w:val="24"/>
            <w:szCs w:val="24"/>
            <w:rPrChange w:id="222" w:author="Mediatek" w:date="2017-05-03T18:16:00Z">
              <w:rPr>
                <w:b/>
                <w:bCs/>
                <w:sz w:val="24"/>
                <w:szCs w:val="24"/>
              </w:rPr>
            </w:rPrChange>
          </w:rPr>
          <w:t xml:space="preserve">the </w:t>
        </w:r>
      </w:ins>
      <w:ins w:id="223" w:author="Mediatek" w:date="2017-05-03T17:40:00Z">
        <w:r w:rsidR="00703FB2" w:rsidRPr="00EE2386">
          <w:rPr>
            <w:sz w:val="24"/>
            <w:szCs w:val="24"/>
            <w:u w:val="single"/>
          </w:rPr>
          <w:t>Quiet Time Period Subtype</w:t>
        </w:r>
        <w:r w:rsidR="00703FB2" w:rsidRPr="00EE2386">
          <w:rPr>
            <w:bCs/>
            <w:sz w:val="24"/>
            <w:szCs w:val="24"/>
            <w:rPrChange w:id="224" w:author="Mediatek" w:date="2017-05-03T18:16:00Z">
              <w:rPr>
                <w:b/>
                <w:bCs/>
                <w:sz w:val="24"/>
                <w:szCs w:val="24"/>
              </w:rPr>
            </w:rPrChange>
          </w:rPr>
          <w:t xml:space="preserve"> </w:t>
        </w:r>
      </w:ins>
      <w:ins w:id="225" w:author="Mediatek" w:date="2017-05-03T00:27:00Z">
        <w:r w:rsidR="002D79D1" w:rsidRPr="00EE2386">
          <w:rPr>
            <w:bCs/>
            <w:sz w:val="24"/>
            <w:szCs w:val="24"/>
            <w:rPrChange w:id="226" w:author="Mediatek" w:date="2017-05-03T18:16:00Z">
              <w:rPr>
                <w:b/>
                <w:bCs/>
                <w:sz w:val="24"/>
                <w:szCs w:val="24"/>
              </w:rPr>
            </w:rPrChange>
          </w:rPr>
          <w:t>f</w:t>
        </w:r>
        <w:r w:rsidR="002D79D1">
          <w:rPr>
            <w:b/>
            <w:bCs/>
            <w:sz w:val="24"/>
            <w:szCs w:val="24"/>
          </w:rPr>
          <w:t>ield</w:t>
        </w:r>
      </w:ins>
      <w:ins w:id="227" w:author="Mediatek" w:date="2017-05-02T13:53:00Z">
        <w:r w:rsidRPr="00383F5C">
          <w:rPr>
            <w:b/>
            <w:bCs/>
            <w:sz w:val="24"/>
            <w:szCs w:val="24"/>
            <w:rPrChange w:id="228" w:author="Mediatek" w:date="2017-05-02T13:53:00Z">
              <w:rPr>
                <w:b/>
                <w:bCs/>
                <w:sz w:val="20"/>
              </w:rPr>
            </w:rPrChange>
          </w:rPr>
          <w:t xml:space="preserve"> </w:t>
        </w:r>
      </w:ins>
    </w:p>
    <w:p w:rsidR="00257B3C" w:rsidRDefault="00257B3C" w:rsidP="00257B3C">
      <w:pPr>
        <w:rPr>
          <w:ins w:id="229" w:author="Mediatek" w:date="2017-05-02T13:53:00Z"/>
          <w:b/>
          <w:bCs/>
          <w:sz w:val="24"/>
          <w:szCs w:val="24"/>
        </w:rPr>
      </w:pPr>
    </w:p>
    <w:p w:rsidR="00257B3C" w:rsidRPr="00766F81" w:rsidDel="00766F81" w:rsidRDefault="00257B3C" w:rsidP="00257B3C">
      <w:pPr>
        <w:rPr>
          <w:del w:id="230" w:author="Mediatek" w:date="2017-05-02T13:53:00Z"/>
          <w:bCs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28"/>
        <w:gridCol w:w="4428"/>
      </w:tblGrid>
      <w:tr w:rsidR="00257B3C" w:rsidTr="00A9231D">
        <w:trPr>
          <w:ins w:id="231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32" w:author="Mediatek" w:date="2017-05-02T13:54:00Z"/>
                <w:bCs/>
                <w:sz w:val="24"/>
              </w:rPr>
            </w:pPr>
            <w:ins w:id="233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Value </w:t>
              </w:r>
            </w:ins>
          </w:p>
        </w:tc>
        <w:tc>
          <w:tcPr>
            <w:tcW w:w="4428" w:type="dxa"/>
          </w:tcPr>
          <w:p w:rsidR="00257B3C" w:rsidRPr="00766F81" w:rsidRDefault="00257B3C" w:rsidP="00A9231D">
            <w:pPr>
              <w:rPr>
                <w:ins w:id="234" w:author="Mediatek" w:date="2017-05-02T13:54:00Z"/>
                <w:bCs/>
                <w:sz w:val="24"/>
                <w:szCs w:val="24"/>
              </w:rPr>
            </w:pPr>
            <w:ins w:id="235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Meaning </w:t>
              </w:r>
            </w:ins>
          </w:p>
          <w:p w:rsidR="00257B3C" w:rsidRDefault="00257B3C" w:rsidP="00A9231D">
            <w:pPr>
              <w:rPr>
                <w:ins w:id="236" w:author="Mediatek" w:date="2017-05-02T13:54:00Z"/>
                <w:bCs/>
                <w:sz w:val="24"/>
              </w:rPr>
            </w:pPr>
          </w:p>
        </w:tc>
      </w:tr>
      <w:tr w:rsidR="00257B3C" w:rsidTr="00A9231D">
        <w:trPr>
          <w:ins w:id="237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38" w:author="Mediatek" w:date="2017-05-02T13:54:00Z"/>
                <w:bCs/>
                <w:sz w:val="24"/>
              </w:rPr>
            </w:pPr>
            <w:ins w:id="239" w:author="Mediatek" w:date="2017-05-02T13:54:00Z">
              <w:r w:rsidRPr="00766F81">
                <w:rPr>
                  <w:sz w:val="24"/>
                  <w:szCs w:val="24"/>
                </w:rPr>
                <w:t xml:space="preserve">0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40" w:author="Mediatek" w:date="2017-05-02T13:54:00Z"/>
                <w:bCs/>
                <w:sz w:val="24"/>
              </w:rPr>
            </w:pPr>
            <w:ins w:id="241" w:author="Mediatek" w:date="2017-05-02T13:54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Setup </w:t>
              </w:r>
            </w:ins>
          </w:p>
        </w:tc>
      </w:tr>
      <w:tr w:rsidR="00257B3C" w:rsidTr="00A9231D">
        <w:trPr>
          <w:ins w:id="242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43" w:author="Mediatek" w:date="2017-05-02T13:54:00Z"/>
                <w:bCs/>
                <w:sz w:val="24"/>
              </w:rPr>
            </w:pPr>
            <w:ins w:id="244" w:author="Mediatek" w:date="2017-05-02T13:55:00Z">
              <w:r w:rsidRPr="00766F81">
                <w:rPr>
                  <w:sz w:val="24"/>
                  <w:szCs w:val="24"/>
                </w:rPr>
                <w:t xml:space="preserve">1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45" w:author="Mediatek" w:date="2017-05-02T13:54:00Z"/>
                <w:bCs/>
                <w:sz w:val="24"/>
              </w:rPr>
            </w:pPr>
            <w:ins w:id="246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quest </w:t>
              </w:r>
            </w:ins>
          </w:p>
        </w:tc>
      </w:tr>
      <w:tr w:rsidR="00257B3C" w:rsidTr="00A9231D">
        <w:trPr>
          <w:ins w:id="247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48" w:author="Mediatek" w:date="2017-05-02T13:54:00Z"/>
                <w:bCs/>
                <w:sz w:val="24"/>
              </w:rPr>
            </w:pPr>
            <w:ins w:id="249" w:author="Mediatek" w:date="2017-05-02T13:55:00Z">
              <w:r w:rsidRPr="00766F81">
                <w:rPr>
                  <w:sz w:val="24"/>
                  <w:szCs w:val="24"/>
                </w:rPr>
                <w:t xml:space="preserve">2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50" w:author="Mediatek" w:date="2017-05-02T13:54:00Z"/>
                <w:bCs/>
                <w:sz w:val="24"/>
              </w:rPr>
            </w:pPr>
            <w:ins w:id="251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sponse </w:t>
              </w:r>
            </w:ins>
          </w:p>
        </w:tc>
      </w:tr>
      <w:tr w:rsidR="002D79D1" w:rsidTr="00A9231D">
        <w:trPr>
          <w:ins w:id="252" w:author="Mediatek" w:date="2017-05-03T00:29:00Z"/>
        </w:trPr>
        <w:tc>
          <w:tcPr>
            <w:tcW w:w="4428" w:type="dxa"/>
          </w:tcPr>
          <w:p w:rsidR="002D79D1" w:rsidRPr="00766F81" w:rsidRDefault="00A165E4" w:rsidP="002D79D1">
            <w:pPr>
              <w:rPr>
                <w:ins w:id="253" w:author="Mediatek" w:date="2017-05-03T00:29:00Z"/>
                <w:sz w:val="24"/>
                <w:szCs w:val="24"/>
              </w:rPr>
            </w:pPr>
            <w:ins w:id="254" w:author="Mediatek" w:date="2017-05-03T17:21:00Z">
              <w:r>
                <w:rPr>
                  <w:sz w:val="24"/>
                  <w:szCs w:val="24"/>
                </w:rPr>
                <w:t>3</w:t>
              </w:r>
            </w:ins>
            <w:ins w:id="255" w:author="Mediatek" w:date="2017-05-03T00:29:00Z">
              <w:r w:rsidR="002D79D1">
                <w:rPr>
                  <w:sz w:val="24"/>
                  <w:szCs w:val="24"/>
                </w:rPr>
                <w:t>-255</w:t>
              </w:r>
            </w:ins>
          </w:p>
        </w:tc>
        <w:tc>
          <w:tcPr>
            <w:tcW w:w="4428" w:type="dxa"/>
          </w:tcPr>
          <w:p w:rsidR="002D79D1" w:rsidRPr="00766F81" w:rsidRDefault="002D79D1" w:rsidP="00A9231D">
            <w:pPr>
              <w:rPr>
                <w:ins w:id="256" w:author="Mediatek" w:date="2017-05-03T00:29:00Z"/>
                <w:sz w:val="24"/>
                <w:szCs w:val="24"/>
              </w:rPr>
            </w:pPr>
            <w:ins w:id="257" w:author="Mediatek" w:date="2017-05-03T00:29:00Z">
              <w:r w:rsidRPr="0080184C">
                <w:rPr>
                  <w:noProof/>
                  <w:sz w:val="24"/>
                  <w:szCs w:val="24"/>
                </w:rPr>
                <w:t>Rese</w:t>
              </w:r>
            </w:ins>
            <w:ins w:id="258" w:author="Mediatek" w:date="2017-05-03T17:13:00Z">
              <w:r w:rsidR="0080184C">
                <w:rPr>
                  <w:noProof/>
                  <w:sz w:val="24"/>
                  <w:szCs w:val="24"/>
                </w:rPr>
                <w:t>rve</w:t>
              </w:r>
            </w:ins>
            <w:ins w:id="259" w:author="Mediatek" w:date="2017-05-03T00:29:00Z">
              <w:r w:rsidRPr="0080184C">
                <w:rPr>
                  <w:noProof/>
                  <w:sz w:val="24"/>
                  <w:szCs w:val="24"/>
                </w:rPr>
                <w:t>d</w:t>
              </w:r>
            </w:ins>
          </w:p>
        </w:tc>
      </w:tr>
    </w:tbl>
    <w:p w:rsidR="00257B3C" w:rsidRPr="00287B27" w:rsidRDefault="00257B3C" w:rsidP="00257B3C">
      <w:pPr>
        <w:rPr>
          <w:bCs/>
          <w:sz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F3D91" w:rsidRDefault="002F3D91" w:rsidP="002F3D91">
      <w:pPr>
        <w:rPr>
          <w:ins w:id="260" w:author="Mediatek" w:date="2017-05-02T19:12:00Z"/>
          <w:b/>
          <w:bCs/>
          <w:sz w:val="24"/>
        </w:rPr>
      </w:pPr>
    </w:p>
    <w:p w:rsidR="002F3D91" w:rsidRDefault="002F3D91" w:rsidP="002F3D91">
      <w:pPr>
        <w:rPr>
          <w:ins w:id="261" w:author="Mediatek" w:date="2017-05-02T19:12:00Z"/>
          <w:b/>
          <w:bCs/>
          <w:sz w:val="24"/>
        </w:rPr>
      </w:pPr>
      <w:ins w:id="262" w:author="Mediatek" w:date="2017-05-02T19:12:00Z">
        <w:r>
          <w:rPr>
            <w:b/>
            <w:bCs/>
            <w:sz w:val="24"/>
          </w:rPr>
          <w:t>9.4.2.223.1</w:t>
        </w:r>
      </w:ins>
      <w:ins w:id="263" w:author="Mediatek" w:date="2017-05-03T00:30:00Z">
        <w:r w:rsidR="00CE04EE">
          <w:rPr>
            <w:b/>
            <w:bCs/>
            <w:sz w:val="24"/>
          </w:rPr>
          <w:t xml:space="preserve"> </w:t>
        </w:r>
      </w:ins>
      <w:ins w:id="264" w:author="Mediatek" w:date="2017-05-02T19:12:00Z">
        <w:r>
          <w:rPr>
            <w:b/>
            <w:bCs/>
            <w:sz w:val="24"/>
          </w:rPr>
          <w:t>Quiet Time P</w:t>
        </w:r>
        <w:r w:rsidRPr="0011103D">
          <w:rPr>
            <w:b/>
            <w:bCs/>
            <w:sz w:val="24"/>
          </w:rPr>
          <w:t xml:space="preserve">eriod </w:t>
        </w:r>
        <w:r>
          <w:rPr>
            <w:b/>
            <w:bCs/>
            <w:sz w:val="24"/>
          </w:rPr>
          <w:t>Setup E</w:t>
        </w:r>
        <w:r w:rsidRPr="0011103D">
          <w:rPr>
            <w:b/>
            <w:bCs/>
            <w:sz w:val="24"/>
          </w:rPr>
          <w:t xml:space="preserve">lement </w:t>
        </w:r>
      </w:ins>
    </w:p>
    <w:p w:rsidR="002F3D91" w:rsidRDefault="002F3D91" w:rsidP="002F3D91">
      <w:pPr>
        <w:rPr>
          <w:ins w:id="265" w:author="Mediatek" w:date="2017-05-02T19:12:00Z"/>
          <w:b/>
          <w:bCs/>
          <w:sz w:val="24"/>
        </w:rPr>
      </w:pPr>
    </w:p>
    <w:p w:rsidR="002F3D91" w:rsidRPr="0011103D" w:rsidRDefault="002F3D91" w:rsidP="002F3D91">
      <w:pPr>
        <w:rPr>
          <w:ins w:id="266" w:author="Mediatek" w:date="2017-05-02T19:12:00Z"/>
          <w:rFonts w:ascii="TimesNewRomanPSMT" w:hAnsi="TimesNewRomanPSMT"/>
          <w:color w:val="000000"/>
          <w:sz w:val="28"/>
          <w:u w:val="single"/>
        </w:rPr>
      </w:pPr>
      <w:ins w:id="267" w:author="Mediatek" w:date="2017-05-02T19:12:00Z">
        <w:r w:rsidRPr="0011103D"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Setup element defines a period f</w:t>
        </w:r>
        <w:r>
          <w:rPr>
            <w:sz w:val="24"/>
          </w:rPr>
          <w:t xml:space="preserve">or an STA-to-STA operation (see </w:t>
        </w:r>
        <w:r w:rsidRPr="0011103D">
          <w:rPr>
            <w:sz w:val="24"/>
          </w:rPr>
          <w:t xml:space="preserve">11.47 (Quieting HE STAs in </w:t>
        </w:r>
        <w:r w:rsidRPr="0080184C">
          <w:rPr>
            <w:noProof/>
            <w:sz w:val="24"/>
          </w:rPr>
          <w:t>a</w:t>
        </w:r>
      </w:ins>
      <w:ins w:id="268" w:author="Mediatek" w:date="2017-05-03T17:13:00Z">
        <w:r w:rsidR="0080184C">
          <w:rPr>
            <w:noProof/>
            <w:sz w:val="24"/>
          </w:rPr>
          <w:t>n</w:t>
        </w:r>
      </w:ins>
      <w:ins w:id="269" w:author="Mediatek" w:date="2017-05-02T19:12:00Z">
        <w:r w:rsidRPr="0080184C">
          <w:rPr>
            <w:noProof/>
            <w:sz w:val="24"/>
          </w:rPr>
          <w:t xml:space="preserve"> HE</w:t>
        </w:r>
        <w:r w:rsidRPr="0011103D">
          <w:rPr>
            <w:sz w:val="24"/>
          </w:rPr>
          <w:t xml:space="preserve"> BSS)). This quiet </w:t>
        </w:r>
        <w:r w:rsidRPr="0080184C">
          <w:rPr>
            <w:noProof/>
            <w:sz w:val="24"/>
          </w:rPr>
          <w:t>time period</w:t>
        </w:r>
        <w:r>
          <w:rPr>
            <w:sz w:val="24"/>
          </w:rPr>
          <w:t xml:space="preserve"> may be used to improve </w:t>
        </w:r>
        <w:r w:rsidRPr="0011103D">
          <w:rPr>
            <w:sz w:val="24"/>
          </w:rPr>
          <w:t>the probability of channel access for HE STAs participating in the STA-2-STA operation.</w:t>
        </w:r>
      </w:ins>
    </w:p>
    <w:p w:rsidR="002F3D91" w:rsidRPr="0011103D" w:rsidRDefault="002F3D91" w:rsidP="002F3D91">
      <w:pPr>
        <w:rPr>
          <w:ins w:id="270" w:author="Mediatek" w:date="2017-05-02T19:12:00Z"/>
          <w:rFonts w:ascii="TimesNewRomanPSMT" w:hAnsi="TimesNewRomanPSMT"/>
          <w:color w:val="000000"/>
          <w:sz w:val="32"/>
          <w:u w:val="single"/>
        </w:rPr>
      </w:pPr>
    </w:p>
    <w:p w:rsidR="002F3D91" w:rsidRDefault="002F3D91" w:rsidP="002F3D91">
      <w:pPr>
        <w:rPr>
          <w:ins w:id="271" w:author="Mediatek" w:date="2017-05-03T00:30:00Z"/>
          <w:sz w:val="24"/>
          <w:szCs w:val="24"/>
        </w:rPr>
      </w:pPr>
      <w:ins w:id="272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Figure 9-589cz (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).</w:t>
        </w:r>
      </w:ins>
    </w:p>
    <w:p w:rsidR="00CE04EE" w:rsidRDefault="00CE04EE" w:rsidP="002F3D91">
      <w:pPr>
        <w:rPr>
          <w:ins w:id="273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476"/>
        <w:gridCol w:w="1476"/>
        <w:gridCol w:w="1476"/>
        <w:gridCol w:w="1476"/>
        <w:gridCol w:w="1476"/>
        <w:gridCol w:w="1476"/>
      </w:tblGrid>
      <w:tr w:rsidR="002F3D91" w:rsidRPr="00B15440" w:rsidTr="00A9231D">
        <w:trPr>
          <w:ins w:id="274" w:author="Mediatek" w:date="2017-05-02T19:12:00Z"/>
        </w:trPr>
        <w:tc>
          <w:tcPr>
            <w:tcW w:w="1476" w:type="dxa"/>
          </w:tcPr>
          <w:p w:rsidR="002F3D91" w:rsidRPr="00B15440" w:rsidRDefault="002F3D91" w:rsidP="00A9231D">
            <w:pPr>
              <w:rPr>
                <w:ins w:id="275" w:author="Mediatek" w:date="2017-05-02T19:12:00Z"/>
                <w:sz w:val="24"/>
                <w:szCs w:val="24"/>
              </w:rPr>
            </w:pPr>
            <w:ins w:id="276" w:author="Mediatek" w:date="2017-05-02T19:12:00Z">
              <w:r w:rsidRPr="00B15440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7" w:author="Mediatek" w:date="2017-05-02T19:12:00Z"/>
                <w:sz w:val="24"/>
                <w:szCs w:val="24"/>
              </w:rPr>
            </w:pPr>
            <w:ins w:id="278" w:author="Mediatek" w:date="2017-05-02T19:12:00Z">
              <w:r w:rsidRPr="00B15440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9" w:author="Mediatek" w:date="2017-05-02T19:12:00Z"/>
                <w:sz w:val="24"/>
                <w:szCs w:val="24"/>
              </w:rPr>
            </w:pPr>
            <w:ins w:id="280" w:author="Mediatek" w:date="2017-05-02T19:12:00Z">
              <w:r w:rsidRPr="00B15440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1476" w:type="dxa"/>
          </w:tcPr>
          <w:p w:rsidR="00F351D9" w:rsidRDefault="002F3D91" w:rsidP="00F351D9">
            <w:pPr>
              <w:rPr>
                <w:ins w:id="281" w:author="Mediatek" w:date="2017-05-03T17:35:00Z"/>
                <w:sz w:val="24"/>
                <w:szCs w:val="24"/>
              </w:rPr>
            </w:pPr>
            <w:ins w:id="282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</w:ins>
          </w:p>
          <w:p w:rsidR="002F3D91" w:rsidRPr="00B15440" w:rsidRDefault="0080184C" w:rsidP="00F351D9">
            <w:pPr>
              <w:rPr>
                <w:ins w:id="283" w:author="Mediatek" w:date="2017-05-02T19:12:00Z"/>
                <w:sz w:val="24"/>
                <w:szCs w:val="24"/>
              </w:rPr>
            </w:pPr>
            <w:ins w:id="284" w:author="Mediatek" w:date="2017-05-02T19:12:00Z">
              <w:r>
                <w:rPr>
                  <w:sz w:val="24"/>
                  <w:szCs w:val="24"/>
                </w:rPr>
                <w:t xml:space="preserve"> subty</w:t>
              </w:r>
            </w:ins>
            <w:ins w:id="285" w:author="Mediatek" w:date="2017-05-03T17:16:00Z">
              <w:r>
                <w:rPr>
                  <w:sz w:val="24"/>
                  <w:szCs w:val="24"/>
                </w:rPr>
                <w:t>p</w:t>
              </w:r>
            </w:ins>
            <w:ins w:id="286" w:author="Mediatek" w:date="2017-05-02T19:12:00Z">
              <w:r w:rsidR="002F3D91"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87" w:author="Mediatek" w:date="2017-05-02T19:12:00Z"/>
                <w:sz w:val="24"/>
                <w:szCs w:val="24"/>
              </w:rPr>
            </w:pPr>
            <w:ins w:id="288" w:author="Mediatek" w:date="2017-05-02T19:12:00Z">
              <w:r w:rsidRPr="00B15440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89" w:author="Mediatek" w:date="2017-05-02T19:12:00Z"/>
                <w:sz w:val="24"/>
                <w:szCs w:val="24"/>
              </w:rPr>
            </w:pPr>
            <w:ins w:id="290" w:author="Mediatek" w:date="2017-05-02T19:12:00Z">
              <w:r w:rsidRPr="00B15440">
                <w:rPr>
                  <w:sz w:val="24"/>
                  <w:szCs w:val="24"/>
                </w:rPr>
                <w:t>Vendor Specific Service Identifier</w:t>
              </w:r>
            </w:ins>
          </w:p>
        </w:tc>
      </w:tr>
    </w:tbl>
    <w:p w:rsidR="002F3D91" w:rsidRDefault="002F3D91" w:rsidP="002F3D91">
      <w:pPr>
        <w:rPr>
          <w:ins w:id="291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292" w:author="Mediatek" w:date="2017-05-02T19:12:00Z"/>
          <w:sz w:val="24"/>
          <w:szCs w:val="24"/>
        </w:rPr>
      </w:pPr>
      <w:ins w:id="293" w:author="Mediatek" w:date="2017-05-02T19:12:00Z">
        <w:r w:rsidRPr="00DE4662">
          <w:rPr>
            <w:b/>
            <w:bCs/>
            <w:sz w:val="24"/>
            <w:szCs w:val="24"/>
          </w:rPr>
          <w:t>Figure 9-589cz—Quiet Time Period Setup element</w:t>
        </w:r>
      </w:ins>
    </w:p>
    <w:p w:rsidR="00CE04EE" w:rsidRDefault="00CE04EE" w:rsidP="002F3D91">
      <w:pPr>
        <w:rPr>
          <w:ins w:id="294" w:author="Mediatek" w:date="2017-05-03T00:30:00Z"/>
          <w:sz w:val="24"/>
          <w:szCs w:val="24"/>
        </w:rPr>
      </w:pPr>
    </w:p>
    <w:p w:rsidR="002F3D91" w:rsidRDefault="002F3D91" w:rsidP="002F3D91">
      <w:pPr>
        <w:rPr>
          <w:ins w:id="295" w:author="Mediatek" w:date="2017-05-02T19:12:00Z"/>
          <w:sz w:val="24"/>
          <w:szCs w:val="24"/>
        </w:rPr>
      </w:pPr>
      <w:ins w:id="296" w:author="Mediatek" w:date="2017-05-02T19:12:00Z">
        <w:r w:rsidRPr="0011103D">
          <w:rPr>
            <w:sz w:val="24"/>
            <w:szCs w:val="24"/>
          </w:rPr>
          <w:t xml:space="preserve">The Element ID and Length fields </w:t>
        </w:r>
        <w:r w:rsidRPr="0080184C">
          <w:rPr>
            <w:noProof/>
            <w:sz w:val="24"/>
            <w:szCs w:val="24"/>
          </w:rPr>
          <w:t>are defined</w:t>
        </w:r>
        <w:r w:rsidRPr="0011103D">
          <w:rPr>
            <w:sz w:val="24"/>
            <w:szCs w:val="24"/>
          </w:rPr>
          <w:t xml:space="preserve"> in 9.4.2.</w:t>
        </w:r>
        <w:r>
          <w:rPr>
            <w:sz w:val="24"/>
            <w:szCs w:val="24"/>
          </w:rPr>
          <w:t xml:space="preserve">1 (General). </w:t>
        </w:r>
      </w:ins>
    </w:p>
    <w:p w:rsidR="002F3D91" w:rsidRDefault="002F3D91" w:rsidP="002F3D91">
      <w:pPr>
        <w:rPr>
          <w:ins w:id="297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298" w:author="Mediatek" w:date="2017-05-02T19:12:00Z"/>
          <w:sz w:val="24"/>
          <w:szCs w:val="24"/>
        </w:rPr>
      </w:pPr>
      <w:ins w:id="299" w:author="Mediatek" w:date="2017-05-02T19:12:00Z">
        <w:r w:rsidRPr="00F26364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 xml:space="preserve">Time Period </w:t>
        </w:r>
      </w:ins>
      <w:ins w:id="300" w:author="Mediatek" w:date="2017-05-03T17:36:00Z">
        <w:r w:rsidR="009D4255">
          <w:rPr>
            <w:noProof/>
            <w:sz w:val="24"/>
            <w:szCs w:val="24"/>
          </w:rPr>
          <w:t>S</w:t>
        </w:r>
      </w:ins>
      <w:ins w:id="301" w:author="Mediatek" w:date="2017-05-02T19:12:00Z">
        <w:r w:rsidR="0080184C" w:rsidRPr="0080184C">
          <w:rPr>
            <w:noProof/>
            <w:sz w:val="24"/>
            <w:szCs w:val="24"/>
          </w:rPr>
          <w:t>ub</w:t>
        </w:r>
      </w:ins>
      <w:ins w:id="302" w:author="Mediatek" w:date="2017-05-03T17:14:00Z">
        <w:r w:rsidR="0080184C" w:rsidRPr="0080184C">
          <w:rPr>
            <w:noProof/>
            <w:sz w:val="24"/>
            <w:szCs w:val="24"/>
          </w:rPr>
          <w:t>t</w:t>
        </w:r>
      </w:ins>
      <w:ins w:id="303" w:author="Mediatek" w:date="2017-05-02T19:12:00Z">
        <w:r w:rsidRPr="0080184C">
          <w:rPr>
            <w:noProof/>
            <w:sz w:val="24"/>
            <w:szCs w:val="24"/>
          </w:rPr>
          <w:t xml:space="preserve">ype field </w:t>
        </w:r>
        <w:proofErr w:type="gramStart"/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</w:t>
        </w:r>
        <w:proofErr w:type="gramEnd"/>
        <w:r>
          <w:rPr>
            <w:sz w:val="24"/>
            <w:szCs w:val="24"/>
          </w:rPr>
          <w:t xml:space="preserve"> 0 for 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Setup frame.</w:t>
        </w:r>
      </w:ins>
    </w:p>
    <w:p w:rsidR="002F3D91" w:rsidRDefault="002F3D91" w:rsidP="002F3D91">
      <w:pPr>
        <w:rPr>
          <w:ins w:id="304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05" w:author="Mediatek" w:date="2017-05-02T19:12:00Z"/>
          <w:sz w:val="24"/>
          <w:szCs w:val="24"/>
        </w:rPr>
      </w:pPr>
      <w:ins w:id="306" w:author="Mediatek" w:date="2017-05-02T19:12:00Z">
        <w:r>
          <w:rPr>
            <w:sz w:val="24"/>
            <w:szCs w:val="24"/>
          </w:rPr>
          <w:t xml:space="preserve">The Quiet Duration </w:t>
        </w:r>
        <w:r w:rsidRPr="0011103D">
          <w:rPr>
            <w:sz w:val="24"/>
            <w:szCs w:val="24"/>
          </w:rPr>
          <w:t xml:space="preserve">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duration, expressed in TUs, no larger than t</w:t>
        </w:r>
        <w:r>
          <w:rPr>
            <w:sz w:val="24"/>
            <w:szCs w:val="24"/>
          </w:rPr>
          <w:t xml:space="preserve">he value indicated in the Quiet </w:t>
        </w:r>
        <w:r w:rsidRPr="0011103D">
          <w:rPr>
            <w:sz w:val="24"/>
            <w:szCs w:val="24"/>
          </w:rPr>
          <w:t xml:space="preserve">Period Duration field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</w:t>
        </w:r>
        <w:r>
          <w:rPr>
            <w:sz w:val="24"/>
            <w:szCs w:val="24"/>
          </w:rPr>
          <w:t xml:space="preserve">lement sent by the requester HE </w:t>
        </w:r>
        <w:r w:rsidRPr="0011103D">
          <w:rPr>
            <w:sz w:val="24"/>
            <w:szCs w:val="24"/>
          </w:rPr>
          <w:t xml:space="preserve">STA. </w:t>
        </w:r>
      </w:ins>
    </w:p>
    <w:p w:rsidR="002F3D91" w:rsidRDefault="002F3D91" w:rsidP="002F3D91">
      <w:pPr>
        <w:rPr>
          <w:ins w:id="307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08" w:author="Mediatek" w:date="2017-05-02T19:12:00Z"/>
          <w:sz w:val="24"/>
          <w:szCs w:val="24"/>
        </w:rPr>
      </w:pPr>
      <w:ins w:id="309" w:author="Mediatek" w:date="2017-05-02T19:12:00Z">
        <w:r w:rsidRPr="0011103D">
          <w:rPr>
            <w:sz w:val="24"/>
            <w:szCs w:val="24"/>
          </w:rPr>
          <w:t xml:space="preserve">The Vendor Specific Service ID field indicates a </w:t>
        </w:r>
        <w:r>
          <w:rPr>
            <w:sz w:val="24"/>
            <w:szCs w:val="24"/>
          </w:rPr>
          <w:t xml:space="preserve">specified operation, and the HE </w:t>
        </w:r>
        <w:r w:rsidRPr="0080184C">
          <w:rPr>
            <w:noProof/>
            <w:sz w:val="24"/>
            <w:szCs w:val="24"/>
          </w:rPr>
          <w:t>STA</w:t>
        </w:r>
        <w:r w:rsidRPr="0011103D">
          <w:rPr>
            <w:sz w:val="24"/>
            <w:szCs w:val="24"/>
          </w:rPr>
          <w:t xml:space="preserve"> supporting it can transmit frames. The Vendor Speci</w:t>
        </w:r>
        <w:r>
          <w:rPr>
            <w:sz w:val="24"/>
            <w:szCs w:val="24"/>
          </w:rPr>
          <w:t xml:space="preserve">fic Service ID field contains </w:t>
        </w:r>
        <w:r w:rsidRPr="0080184C">
          <w:rPr>
            <w:noProof/>
            <w:sz w:val="24"/>
            <w:szCs w:val="24"/>
          </w:rPr>
          <w:t>a public unique</w:t>
        </w:r>
        <w:r w:rsidRPr="0011103D">
          <w:rPr>
            <w:sz w:val="24"/>
            <w:szCs w:val="24"/>
          </w:rPr>
          <w:t xml:space="preserve"> identifier assigned by the IEEE. </w:t>
        </w:r>
      </w:ins>
    </w:p>
    <w:p w:rsidR="002F3D91" w:rsidRDefault="002F3D91" w:rsidP="002F3D91">
      <w:pPr>
        <w:rPr>
          <w:ins w:id="31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11" w:author="Mediatek" w:date="2017-05-02T19:12:00Z"/>
          <w:b/>
          <w:bCs/>
          <w:sz w:val="24"/>
          <w:szCs w:val="24"/>
        </w:rPr>
      </w:pPr>
      <w:ins w:id="312" w:author="Mediatek" w:date="2017-05-02T19:12:00Z">
        <w:r w:rsidRPr="0011103D">
          <w:rPr>
            <w:b/>
            <w:bCs/>
            <w:sz w:val="24"/>
            <w:szCs w:val="24"/>
          </w:rPr>
          <w:t>9.4.2.22</w:t>
        </w:r>
        <w:r>
          <w:rPr>
            <w:b/>
            <w:bCs/>
            <w:sz w:val="24"/>
            <w:szCs w:val="24"/>
          </w:rPr>
          <w:t xml:space="preserve">3.2 </w:t>
        </w:r>
        <w:r w:rsidRPr="0011103D">
          <w:rPr>
            <w:b/>
            <w:bCs/>
            <w:sz w:val="24"/>
            <w:szCs w:val="24"/>
          </w:rPr>
          <w:t xml:space="preserve">Quiet Time Period Request element </w:t>
        </w:r>
      </w:ins>
    </w:p>
    <w:p w:rsidR="002F3D91" w:rsidRDefault="002F3D91" w:rsidP="002F3D91">
      <w:pPr>
        <w:rPr>
          <w:ins w:id="313" w:author="Mediatek" w:date="2017-05-02T19:12:00Z"/>
          <w:b/>
          <w:bCs/>
          <w:sz w:val="24"/>
          <w:szCs w:val="24"/>
        </w:rPr>
      </w:pPr>
    </w:p>
    <w:p w:rsidR="002F3D91" w:rsidRDefault="002F3D91" w:rsidP="002F3D91">
      <w:pPr>
        <w:rPr>
          <w:ins w:id="314" w:author="Mediatek" w:date="2017-05-02T19:12:00Z"/>
          <w:sz w:val="24"/>
          <w:szCs w:val="24"/>
        </w:rPr>
      </w:pPr>
      <w:ins w:id="315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defines a periodic</w:t>
        </w:r>
        <w:r>
          <w:rPr>
            <w:sz w:val="24"/>
            <w:szCs w:val="24"/>
          </w:rPr>
          <w:t xml:space="preserve"> sequence of quiet periods that </w:t>
        </w:r>
        <w:r w:rsidRPr="0011103D">
          <w:rPr>
            <w:sz w:val="24"/>
            <w:szCs w:val="24"/>
          </w:rPr>
          <w:t>the requester HE STA requests the responder AP to sc</w:t>
        </w:r>
        <w:r>
          <w:rPr>
            <w:sz w:val="24"/>
            <w:szCs w:val="24"/>
          </w:rPr>
          <w:t xml:space="preserve">hedule. The format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in Figure 9-5</w:t>
        </w:r>
        <w:r>
          <w:rPr>
            <w:sz w:val="24"/>
            <w:szCs w:val="24"/>
          </w:rPr>
          <w:t xml:space="preserve">89da (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Request </w:t>
        </w:r>
        <w:r w:rsidRPr="0011103D">
          <w:rPr>
            <w:sz w:val="24"/>
            <w:szCs w:val="24"/>
          </w:rPr>
          <w:t xml:space="preserve">element). </w:t>
        </w:r>
      </w:ins>
    </w:p>
    <w:p w:rsidR="002F3D91" w:rsidRDefault="002F3D91" w:rsidP="002F3D91">
      <w:pPr>
        <w:rPr>
          <w:ins w:id="316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17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77"/>
        <w:gridCol w:w="864"/>
        <w:gridCol w:w="1131"/>
        <w:gridCol w:w="966"/>
        <w:gridCol w:w="839"/>
        <w:gridCol w:w="813"/>
        <w:gridCol w:w="1030"/>
        <w:gridCol w:w="1169"/>
        <w:gridCol w:w="1067"/>
      </w:tblGrid>
      <w:tr w:rsidR="002F3D91" w:rsidRPr="00F1752F" w:rsidTr="00A9231D">
        <w:trPr>
          <w:ins w:id="318" w:author="Mediatek" w:date="2017-05-02T19:12:00Z"/>
        </w:trPr>
        <w:tc>
          <w:tcPr>
            <w:tcW w:w="984" w:type="dxa"/>
          </w:tcPr>
          <w:p w:rsidR="002F3D91" w:rsidRPr="00F1752F" w:rsidRDefault="002F3D91" w:rsidP="00A9231D">
            <w:pPr>
              <w:rPr>
                <w:ins w:id="319" w:author="Mediatek" w:date="2017-05-02T19:12:00Z"/>
                <w:sz w:val="24"/>
                <w:szCs w:val="24"/>
              </w:rPr>
            </w:pPr>
            <w:ins w:id="320" w:author="Mediatek" w:date="2017-05-02T19:12:00Z">
              <w:r w:rsidRPr="00F1752F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1" w:author="Mediatek" w:date="2017-05-02T19:12:00Z"/>
                <w:sz w:val="24"/>
                <w:szCs w:val="24"/>
              </w:rPr>
            </w:pPr>
            <w:ins w:id="322" w:author="Mediatek" w:date="2017-05-02T19:12:00Z">
              <w:r w:rsidRPr="00F1752F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3" w:author="Mediatek" w:date="2017-05-02T19:12:00Z"/>
                <w:sz w:val="24"/>
                <w:szCs w:val="24"/>
              </w:rPr>
            </w:pPr>
            <w:ins w:id="324" w:author="Mediatek" w:date="2017-05-02T19:12:00Z">
              <w:r w:rsidRPr="00F1752F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984" w:type="dxa"/>
          </w:tcPr>
          <w:p w:rsidR="002F3D91" w:rsidRPr="00F1752F" w:rsidRDefault="002F3D91" w:rsidP="00F351D9">
            <w:pPr>
              <w:rPr>
                <w:ins w:id="325" w:author="Mediatek" w:date="2017-05-02T19:12:00Z"/>
                <w:sz w:val="24"/>
                <w:szCs w:val="24"/>
              </w:rPr>
            </w:pPr>
            <w:ins w:id="326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F351D9">
                <w:rPr>
                  <w:sz w:val="24"/>
                  <w:szCs w:val="24"/>
                </w:rPr>
                <w:t xml:space="preserve">Period </w:t>
              </w:r>
            </w:ins>
            <w:ins w:id="327" w:author="Mediatek" w:date="2017-05-03T17:35:00Z">
              <w:r w:rsidR="00F351D9">
                <w:rPr>
                  <w:sz w:val="24"/>
                  <w:szCs w:val="24"/>
                </w:rPr>
                <w:t>S</w:t>
              </w:r>
            </w:ins>
            <w:ins w:id="328" w:author="Mediatek" w:date="2017-05-02T19:12:00Z">
              <w:r w:rsidR="0080184C">
                <w:rPr>
                  <w:sz w:val="24"/>
                  <w:szCs w:val="24"/>
                </w:rPr>
                <w:t>ubty</w:t>
              </w:r>
            </w:ins>
            <w:ins w:id="329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330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1" w:author="Mediatek" w:date="2017-05-02T19:12:00Z"/>
                <w:sz w:val="24"/>
                <w:szCs w:val="24"/>
              </w:rPr>
            </w:pPr>
            <w:ins w:id="332" w:author="Mediatek" w:date="2017-05-02T19:12:00Z">
              <w:r w:rsidRPr="00F1752F">
                <w:rPr>
                  <w:sz w:val="24"/>
                  <w:szCs w:val="24"/>
                </w:rPr>
                <w:t xml:space="preserve">Dialog Toke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3" w:author="Mediatek" w:date="2017-05-02T19:12:00Z"/>
                <w:sz w:val="24"/>
                <w:szCs w:val="24"/>
              </w:rPr>
            </w:pPr>
            <w:ins w:id="334" w:author="Mediatek" w:date="2017-05-02T19:12:00Z">
              <w:r w:rsidRPr="00F1752F">
                <w:rPr>
                  <w:sz w:val="24"/>
                  <w:szCs w:val="24"/>
                </w:rPr>
                <w:t xml:space="preserve">Quiet Period Offse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5" w:author="Mediatek" w:date="2017-05-02T19:12:00Z"/>
                <w:sz w:val="24"/>
                <w:szCs w:val="24"/>
              </w:rPr>
            </w:pPr>
            <w:ins w:id="336" w:author="Mediatek" w:date="2017-05-02T19:12:00Z">
              <w:r w:rsidRPr="00F1752F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7" w:author="Mediatek" w:date="2017-05-02T19:12:00Z"/>
                <w:sz w:val="24"/>
                <w:szCs w:val="24"/>
              </w:rPr>
            </w:pPr>
            <w:ins w:id="338" w:author="Mediatek" w:date="2017-05-02T19:12:00Z">
              <w:r w:rsidRPr="00F1752F">
                <w:rPr>
                  <w:sz w:val="24"/>
                  <w:szCs w:val="24"/>
                </w:rPr>
                <w:t xml:space="preserve">Quiet Period Interval Repetition Coun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9" w:author="Mediatek" w:date="2017-05-02T19:12:00Z"/>
                <w:sz w:val="24"/>
                <w:szCs w:val="24"/>
              </w:rPr>
            </w:pPr>
            <w:ins w:id="340" w:author="Mediatek" w:date="2017-05-02T19:12:00Z">
              <w:r w:rsidRPr="00F1752F">
                <w:rPr>
                  <w:sz w:val="24"/>
                  <w:szCs w:val="24"/>
                </w:rPr>
                <w:t>Vender Specific Service Identifier</w:t>
              </w:r>
            </w:ins>
          </w:p>
        </w:tc>
      </w:tr>
    </w:tbl>
    <w:p w:rsidR="002F3D91" w:rsidRPr="00F1752F" w:rsidRDefault="002F3D91" w:rsidP="002F3D91">
      <w:pPr>
        <w:rPr>
          <w:ins w:id="341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42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43" w:author="Mediatek" w:date="2017-05-02T19:12:00Z"/>
          <w:sz w:val="24"/>
          <w:szCs w:val="24"/>
        </w:rPr>
      </w:pPr>
      <w:ins w:id="344" w:author="Mediatek" w:date="2017-05-02T19:12:00Z">
        <w:r w:rsidRPr="00F1752F">
          <w:rPr>
            <w:b/>
            <w:bCs/>
            <w:sz w:val="24"/>
            <w:szCs w:val="24"/>
          </w:rPr>
          <w:t>Figure 9-589da—Quiet Time Period Request element</w:t>
        </w:r>
      </w:ins>
    </w:p>
    <w:p w:rsidR="002F3D91" w:rsidRDefault="002F3D91" w:rsidP="002F3D91">
      <w:pPr>
        <w:rPr>
          <w:ins w:id="345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6" w:author="Mediatek" w:date="2017-05-02T19:12:00Z"/>
          <w:sz w:val="24"/>
          <w:szCs w:val="24"/>
        </w:rPr>
      </w:pPr>
      <w:ins w:id="347" w:author="Mediatek" w:date="2017-05-02T19:12:00Z">
        <w:r w:rsidRPr="0011103D">
          <w:rPr>
            <w:sz w:val="24"/>
            <w:szCs w:val="24"/>
          </w:rPr>
          <w:t xml:space="preserve">The Element ID and Length fields are defined in 9.4.2.1 (General). </w:t>
        </w:r>
      </w:ins>
    </w:p>
    <w:p w:rsidR="002F3D91" w:rsidRDefault="002F3D91" w:rsidP="002F3D91">
      <w:pPr>
        <w:rPr>
          <w:ins w:id="348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9" w:author="Mediatek" w:date="2017-05-02T19:12:00Z"/>
          <w:sz w:val="24"/>
          <w:szCs w:val="24"/>
        </w:rPr>
      </w:pPr>
      <w:ins w:id="350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1 for Quiet Time period Request frame.</w:t>
        </w:r>
      </w:ins>
    </w:p>
    <w:p w:rsidR="002F3D91" w:rsidRPr="00F1752F" w:rsidRDefault="002F3D91" w:rsidP="002F3D91">
      <w:pPr>
        <w:rPr>
          <w:ins w:id="351" w:author="Mediatek" w:date="2017-05-02T19:12:00Z"/>
          <w:b/>
          <w:sz w:val="24"/>
          <w:szCs w:val="24"/>
        </w:rPr>
      </w:pPr>
    </w:p>
    <w:p w:rsidR="002F3D91" w:rsidRDefault="002F3D91" w:rsidP="002F3D91">
      <w:pPr>
        <w:rPr>
          <w:ins w:id="352" w:author="Mediatek" w:date="2017-05-02T19:12:00Z"/>
          <w:sz w:val="24"/>
          <w:szCs w:val="24"/>
        </w:rPr>
      </w:pPr>
      <w:ins w:id="353" w:author="Mediatek" w:date="2017-05-02T19:12:00Z">
        <w:r w:rsidRPr="0011103D">
          <w:rPr>
            <w:sz w:val="24"/>
            <w:szCs w:val="24"/>
          </w:rPr>
          <w:t>The Dialog Toke</w:t>
        </w:r>
        <w:r>
          <w:rPr>
            <w:sz w:val="24"/>
            <w:szCs w:val="24"/>
          </w:rPr>
          <w:t xml:space="preserve">n </w:t>
        </w:r>
        <w:r w:rsidRPr="0011103D">
          <w:rPr>
            <w:sz w:val="24"/>
            <w:szCs w:val="24"/>
          </w:rPr>
          <w:t xml:space="preserve">field is used to identify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</w:t>
        </w:r>
        <w:r>
          <w:rPr>
            <w:sz w:val="24"/>
            <w:szCs w:val="24"/>
          </w:rPr>
          <w:t xml:space="preserve"> and response dialog.</w:t>
        </w:r>
      </w:ins>
    </w:p>
    <w:p w:rsidR="002F3D91" w:rsidRDefault="002F3D91" w:rsidP="002F3D91">
      <w:pPr>
        <w:rPr>
          <w:ins w:id="354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5" w:author="Mediatek" w:date="2017-05-02T19:12:00Z"/>
          <w:sz w:val="24"/>
          <w:szCs w:val="24"/>
        </w:rPr>
      </w:pPr>
      <w:ins w:id="356" w:author="Mediatek" w:date="2017-05-02T19:12:00Z">
        <w:r>
          <w:rPr>
            <w:sz w:val="24"/>
            <w:szCs w:val="24"/>
          </w:rPr>
          <w:t xml:space="preserve"> The Quiet </w:t>
        </w:r>
        <w:r w:rsidRPr="0011103D">
          <w:rPr>
            <w:sz w:val="24"/>
            <w:szCs w:val="24"/>
          </w:rPr>
          <w:t xml:space="preserve">Period Offset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offset of the start of the fi</w:t>
        </w:r>
        <w:r>
          <w:rPr>
            <w:sz w:val="24"/>
            <w:szCs w:val="24"/>
          </w:rPr>
          <w:t xml:space="preserve">rst quiet period from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frame that contains this element, expressed in TUs. </w:t>
        </w:r>
        <w:r>
          <w:rPr>
            <w:sz w:val="24"/>
            <w:szCs w:val="24"/>
          </w:rPr>
          <w:t xml:space="preserve">The </w:t>
        </w:r>
        <w:r w:rsidRPr="0080184C">
          <w:rPr>
            <w:noProof/>
            <w:sz w:val="24"/>
            <w:szCs w:val="24"/>
          </w:rPr>
          <w:t>reference</w:t>
        </w:r>
        <w:r>
          <w:rPr>
            <w:sz w:val="24"/>
            <w:szCs w:val="24"/>
          </w:rPr>
          <w:t xml:space="preserve"> </w:t>
        </w:r>
        <w:r w:rsidRPr="0011103D">
          <w:rPr>
            <w:sz w:val="24"/>
            <w:szCs w:val="24"/>
          </w:rPr>
          <w:t xml:space="preserve">time is the start of the </w:t>
        </w:r>
        <w:r w:rsidRPr="0080184C">
          <w:rPr>
            <w:noProof/>
            <w:sz w:val="24"/>
            <w:szCs w:val="24"/>
          </w:rPr>
          <w:t>pre-amble</w:t>
        </w:r>
        <w:r w:rsidRPr="0011103D">
          <w:rPr>
            <w:sz w:val="24"/>
            <w:szCs w:val="24"/>
          </w:rPr>
          <w:t xml:space="preserve"> of the PPDU that c</w:t>
        </w:r>
        <w:r>
          <w:rPr>
            <w:sz w:val="24"/>
            <w:szCs w:val="24"/>
          </w:rPr>
          <w:t xml:space="preserve">ontains this element. </w:t>
        </w:r>
      </w:ins>
    </w:p>
    <w:p w:rsidR="002F3D91" w:rsidRDefault="002F3D91" w:rsidP="002F3D91">
      <w:pPr>
        <w:rPr>
          <w:ins w:id="357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8" w:author="Mediatek" w:date="2017-05-02T19:12:00Z"/>
          <w:sz w:val="24"/>
          <w:szCs w:val="24"/>
        </w:rPr>
      </w:pPr>
      <w:ins w:id="359" w:author="Mediatek" w:date="2017-05-02T19:12:00Z">
        <w:r>
          <w:rPr>
            <w:sz w:val="24"/>
            <w:szCs w:val="24"/>
          </w:rPr>
          <w:t xml:space="preserve">The Quiet </w:t>
        </w:r>
        <w:r w:rsidRPr="0011103D">
          <w:rPr>
            <w:sz w:val="24"/>
            <w:szCs w:val="24"/>
          </w:rPr>
          <w:t xml:space="preserve">Period Interval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spacing between the star</w:t>
        </w:r>
        <w:r>
          <w:rPr>
            <w:sz w:val="24"/>
            <w:szCs w:val="24"/>
          </w:rPr>
          <w:t xml:space="preserve">t of two consecutive quiet time </w:t>
        </w:r>
        <w:r w:rsidRPr="0011103D">
          <w:rPr>
            <w:sz w:val="24"/>
            <w:szCs w:val="24"/>
          </w:rPr>
          <w:t xml:space="preserve">periods, expressed in TUs. </w:t>
        </w:r>
      </w:ins>
    </w:p>
    <w:p w:rsidR="002F3D91" w:rsidRDefault="002F3D91" w:rsidP="002F3D91">
      <w:pPr>
        <w:rPr>
          <w:ins w:id="36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1" w:author="Mediatek" w:date="2017-05-02T19:12:00Z"/>
          <w:sz w:val="24"/>
          <w:szCs w:val="24"/>
        </w:rPr>
      </w:pPr>
      <w:ins w:id="362" w:author="Mediatek" w:date="2017-05-02T19:12:00Z">
        <w:r w:rsidRPr="0011103D">
          <w:rPr>
            <w:sz w:val="24"/>
            <w:szCs w:val="24"/>
          </w:rPr>
          <w:t xml:space="preserve">The Quiet Duration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</w:t>
        </w:r>
        <w:r w:rsidRPr="0080184C">
          <w:rPr>
            <w:noProof/>
            <w:sz w:val="24"/>
            <w:szCs w:val="24"/>
          </w:rPr>
          <w:t>duration</w:t>
        </w:r>
        <w:r>
          <w:rPr>
            <w:sz w:val="24"/>
            <w:szCs w:val="24"/>
          </w:rPr>
          <w:t xml:space="preserve"> of the Quiet Period, </w:t>
        </w:r>
        <w:r w:rsidRPr="0011103D">
          <w:rPr>
            <w:sz w:val="24"/>
            <w:szCs w:val="24"/>
          </w:rPr>
          <w:t xml:space="preserve">expressed in TUs. </w:t>
        </w:r>
      </w:ins>
    </w:p>
    <w:p w:rsidR="002F3D91" w:rsidRDefault="002F3D91" w:rsidP="002F3D91">
      <w:pPr>
        <w:rPr>
          <w:ins w:id="36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4" w:author="Mediatek" w:date="2017-05-02T19:12:00Z"/>
          <w:sz w:val="24"/>
          <w:szCs w:val="24"/>
        </w:rPr>
      </w:pPr>
      <w:ins w:id="365" w:author="Mediatek" w:date="2017-05-02T19:12:00Z">
        <w:r w:rsidRPr="0011103D">
          <w:rPr>
            <w:sz w:val="24"/>
            <w:szCs w:val="24"/>
          </w:rPr>
          <w:t xml:space="preserve">The Repetition Count </w:t>
        </w:r>
        <w:proofErr w:type="gramStart"/>
        <w:r w:rsidRPr="0011103D">
          <w:rPr>
            <w:sz w:val="24"/>
            <w:szCs w:val="24"/>
          </w:rPr>
          <w:t>field</w:t>
        </w:r>
        <w:proofErr w:type="gramEnd"/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</w:t>
        </w:r>
        <w:r>
          <w:rPr>
            <w:sz w:val="24"/>
            <w:szCs w:val="24"/>
          </w:rPr>
          <w:t xml:space="preserve">o the number of requested quiet </w:t>
        </w:r>
        <w:r w:rsidRPr="0011103D">
          <w:rPr>
            <w:sz w:val="24"/>
            <w:szCs w:val="24"/>
          </w:rPr>
          <w:t>periods.</w:t>
        </w:r>
      </w:ins>
    </w:p>
    <w:p w:rsidR="002F3D91" w:rsidRDefault="002F3D91" w:rsidP="002F3D91">
      <w:pPr>
        <w:rPr>
          <w:ins w:id="366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367" w:author="Mediatek" w:date="2017-05-02T19:12:00Z"/>
          <w:sz w:val="32"/>
          <w:szCs w:val="24"/>
        </w:rPr>
      </w:pPr>
    </w:p>
    <w:p w:rsidR="002F3D91" w:rsidRDefault="002F3D91" w:rsidP="002F3D91">
      <w:pPr>
        <w:rPr>
          <w:ins w:id="368" w:author="Mediatek" w:date="2017-05-02T19:12:00Z"/>
          <w:sz w:val="24"/>
        </w:rPr>
      </w:pPr>
      <w:ins w:id="369" w:author="Mediatek" w:date="2017-05-02T19:12:00Z">
        <w:r w:rsidRPr="0011103D">
          <w:rPr>
            <w:sz w:val="24"/>
          </w:rPr>
          <w:t xml:space="preserve">The Vendor Specific Service Identifier field indicates a </w:t>
        </w:r>
        <w:r>
          <w:rPr>
            <w:sz w:val="24"/>
          </w:rPr>
          <w:t xml:space="preserve">speci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</w:t>
        </w:r>
        <w:r>
          <w:rPr>
            <w:sz w:val="24"/>
          </w:rPr>
          <w:t xml:space="preserve">ecific Service Identifier field </w:t>
        </w:r>
        <w:r w:rsidRPr="0011103D">
          <w:rPr>
            <w:sz w:val="24"/>
          </w:rPr>
          <w:t xml:space="preserve">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370" w:author="Mediatek" w:date="2017-05-02T19:12:00Z"/>
          <w:sz w:val="24"/>
        </w:rPr>
      </w:pPr>
    </w:p>
    <w:p w:rsidR="002F3D91" w:rsidRDefault="002F3D91" w:rsidP="002F3D91">
      <w:pPr>
        <w:rPr>
          <w:ins w:id="371" w:author="Mediatek" w:date="2017-05-02T19:12:00Z"/>
          <w:sz w:val="24"/>
        </w:rPr>
      </w:pPr>
    </w:p>
    <w:p w:rsidR="002F3D91" w:rsidRDefault="002F3D91" w:rsidP="002F3D91">
      <w:pPr>
        <w:rPr>
          <w:ins w:id="372" w:author="Mediatek" w:date="2017-05-02T19:12:00Z"/>
          <w:rFonts w:ascii="Arial" w:hAnsi="Arial" w:cs="Arial"/>
          <w:b/>
          <w:bCs/>
          <w:sz w:val="24"/>
        </w:rPr>
      </w:pPr>
      <w:ins w:id="373" w:author="Mediatek" w:date="2017-05-02T19:12:00Z">
        <w:r w:rsidRPr="0011103D">
          <w:rPr>
            <w:rFonts w:ascii="Arial" w:hAnsi="Arial" w:cs="Arial"/>
            <w:b/>
            <w:bCs/>
            <w:sz w:val="24"/>
          </w:rPr>
          <w:t>9.4.2.22</w:t>
        </w:r>
        <w:r>
          <w:rPr>
            <w:rFonts w:ascii="Arial" w:hAnsi="Arial" w:cs="Arial"/>
            <w:b/>
            <w:bCs/>
            <w:sz w:val="24"/>
          </w:rPr>
          <w:t>3.3</w:t>
        </w:r>
        <w:r w:rsidRPr="0011103D">
          <w:rPr>
            <w:rFonts w:ascii="Arial" w:hAnsi="Arial" w:cs="Arial"/>
            <w:b/>
            <w:bCs/>
            <w:sz w:val="24"/>
          </w:rPr>
          <w:t xml:space="preserve"> Quiet Time Period Response element </w:t>
        </w:r>
      </w:ins>
    </w:p>
    <w:p w:rsidR="002F3D91" w:rsidRDefault="002F3D91" w:rsidP="002F3D91">
      <w:pPr>
        <w:rPr>
          <w:ins w:id="374" w:author="Mediatek" w:date="2017-05-02T19:12:00Z"/>
          <w:rFonts w:ascii="Arial" w:hAnsi="Arial" w:cs="Arial"/>
          <w:b/>
          <w:bCs/>
          <w:sz w:val="24"/>
        </w:rPr>
      </w:pPr>
    </w:p>
    <w:p w:rsidR="002F3D91" w:rsidRDefault="002F3D91" w:rsidP="002F3D91">
      <w:pPr>
        <w:rPr>
          <w:ins w:id="375" w:author="Mediatek" w:date="2017-05-02T19:12:00Z"/>
          <w:sz w:val="24"/>
        </w:rPr>
      </w:pPr>
      <w:ins w:id="376" w:author="Mediatek" w:date="2017-05-02T19:12:00Z">
        <w:r w:rsidRPr="0011103D">
          <w:rPr>
            <w:sz w:val="24"/>
          </w:rPr>
          <w:t>The Quiet Period Response element defines the feedba</w:t>
        </w:r>
        <w:r>
          <w:rPr>
            <w:sz w:val="24"/>
          </w:rPr>
          <w:t xml:space="preserve">ck information from the AP that </w:t>
        </w:r>
        <w:r w:rsidRPr="0011103D">
          <w:rPr>
            <w:sz w:val="24"/>
          </w:rPr>
          <w:t>received the Quiet Period Request element. The form</w:t>
        </w:r>
        <w:r>
          <w:rPr>
            <w:sz w:val="24"/>
          </w:rPr>
          <w:t xml:space="preserve">at of the Quiet Period Response </w:t>
        </w:r>
        <w:r w:rsidRPr="0011103D">
          <w:rPr>
            <w:sz w:val="24"/>
          </w:rPr>
          <w:t xml:space="preserve">element </w:t>
        </w:r>
        <w:r w:rsidRPr="0080184C">
          <w:rPr>
            <w:noProof/>
            <w:sz w:val="24"/>
          </w:rPr>
          <w:t>is shown</w:t>
        </w:r>
        <w:r w:rsidRPr="0011103D">
          <w:rPr>
            <w:sz w:val="24"/>
          </w:rPr>
          <w:t xml:space="preserve"> in Figure 9-589db (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sponse element).</w:t>
        </w:r>
      </w:ins>
    </w:p>
    <w:p w:rsidR="002F3D91" w:rsidRDefault="002F3D91" w:rsidP="002F3D91">
      <w:pPr>
        <w:rPr>
          <w:ins w:id="377" w:author="Mediatek" w:date="2017-05-02T19:12:00Z"/>
          <w:sz w:val="24"/>
        </w:rPr>
      </w:pPr>
    </w:p>
    <w:p w:rsidR="002F3D91" w:rsidRDefault="002F3D91" w:rsidP="002F3D91">
      <w:pPr>
        <w:rPr>
          <w:ins w:id="378" w:author="Mediatek" w:date="2017-05-02T19:12:00Z"/>
          <w:sz w:val="24"/>
        </w:rPr>
      </w:pPr>
    </w:p>
    <w:p w:rsidR="002F3D91" w:rsidRDefault="002F3D91" w:rsidP="002F3D91">
      <w:pPr>
        <w:rPr>
          <w:ins w:id="379" w:author="Mediatek" w:date="2017-05-02T19:12:00Z"/>
          <w:sz w:val="24"/>
        </w:rPr>
      </w:pPr>
    </w:p>
    <w:p w:rsidR="002F3D91" w:rsidRDefault="002F3D91" w:rsidP="002F3D91">
      <w:pPr>
        <w:rPr>
          <w:ins w:id="380" w:author="Mediatek" w:date="2017-05-02T19:12:00Z"/>
          <w:sz w:val="24"/>
        </w:rPr>
      </w:pPr>
    </w:p>
    <w:p w:rsidR="002F3D91" w:rsidRDefault="002F3D91" w:rsidP="002F3D91">
      <w:pPr>
        <w:rPr>
          <w:ins w:id="381" w:author="Mediatek" w:date="2017-05-02T19:12:00Z"/>
          <w:sz w:val="24"/>
        </w:rPr>
      </w:pPr>
    </w:p>
    <w:p w:rsidR="002F3D91" w:rsidRDefault="002F3D91" w:rsidP="002F3D91">
      <w:pPr>
        <w:rPr>
          <w:ins w:id="382" w:author="Mediatek" w:date="2017-05-02T19:12:00Z"/>
          <w:sz w:val="24"/>
        </w:rPr>
      </w:pPr>
    </w:p>
    <w:p w:rsidR="002F3D91" w:rsidRDefault="002F3D91" w:rsidP="002F3D91">
      <w:pPr>
        <w:rPr>
          <w:ins w:id="383" w:author="Mediatek" w:date="2017-05-02T19:12:00Z"/>
          <w:sz w:val="24"/>
        </w:rPr>
      </w:pPr>
    </w:p>
    <w:p w:rsidR="002F3D91" w:rsidRDefault="002F3D91" w:rsidP="002F3D91">
      <w:pPr>
        <w:rPr>
          <w:ins w:id="384" w:author="Mediatek" w:date="2017-05-02T19:12:00Z"/>
          <w:sz w:val="24"/>
        </w:rPr>
      </w:pPr>
    </w:p>
    <w:tbl>
      <w:tblPr>
        <w:tblStyle w:val="TableGrid"/>
        <w:tblW w:w="0" w:type="auto"/>
        <w:tblLook w:val="04A0"/>
      </w:tblPr>
      <w:tblGrid>
        <w:gridCol w:w="809"/>
        <w:gridCol w:w="720"/>
        <w:gridCol w:w="927"/>
        <w:gridCol w:w="916"/>
        <w:gridCol w:w="700"/>
        <w:gridCol w:w="681"/>
        <w:gridCol w:w="848"/>
        <w:gridCol w:w="769"/>
        <w:gridCol w:w="957"/>
        <w:gridCol w:w="878"/>
        <w:gridCol w:w="651"/>
      </w:tblGrid>
      <w:tr w:rsidR="002F3D91" w:rsidRPr="000A52CD" w:rsidTr="00A9231D">
        <w:trPr>
          <w:ins w:id="385" w:author="Mediatek" w:date="2017-05-02T19:12:00Z"/>
        </w:trPr>
        <w:tc>
          <w:tcPr>
            <w:tcW w:w="838" w:type="dxa"/>
          </w:tcPr>
          <w:p w:rsidR="002F3D91" w:rsidRPr="000A52CD" w:rsidRDefault="002F3D91" w:rsidP="00A9231D">
            <w:pPr>
              <w:rPr>
                <w:ins w:id="386" w:author="Mediatek" w:date="2017-05-02T19:12:00Z"/>
                <w:sz w:val="20"/>
              </w:rPr>
            </w:pPr>
            <w:ins w:id="387" w:author="Mediatek" w:date="2017-05-02T19:12:00Z">
              <w:r w:rsidRPr="000A52CD">
                <w:rPr>
                  <w:sz w:val="20"/>
                </w:rPr>
                <w:t xml:space="preserve">Element ID </w:t>
              </w:r>
            </w:ins>
          </w:p>
        </w:tc>
        <w:tc>
          <w:tcPr>
            <w:tcW w:w="810" w:type="dxa"/>
          </w:tcPr>
          <w:p w:rsidR="002F3D91" w:rsidRPr="000A52CD" w:rsidRDefault="002F3D91" w:rsidP="00A9231D">
            <w:pPr>
              <w:rPr>
                <w:ins w:id="388" w:author="Mediatek" w:date="2017-05-02T19:12:00Z"/>
                <w:sz w:val="20"/>
              </w:rPr>
            </w:pPr>
            <w:ins w:id="389" w:author="Mediatek" w:date="2017-05-02T19:12:00Z">
              <w:r w:rsidRPr="000A52CD">
                <w:rPr>
                  <w:sz w:val="20"/>
                </w:rPr>
                <w:t xml:space="preserve">Length </w:t>
              </w:r>
            </w:ins>
          </w:p>
        </w:tc>
        <w:tc>
          <w:tcPr>
            <w:tcW w:w="875" w:type="dxa"/>
          </w:tcPr>
          <w:p w:rsidR="002F3D91" w:rsidRPr="000A52CD" w:rsidRDefault="002F3D91" w:rsidP="00A9231D">
            <w:pPr>
              <w:rPr>
                <w:ins w:id="390" w:author="Mediatek" w:date="2017-05-02T19:12:00Z"/>
                <w:sz w:val="20"/>
              </w:rPr>
            </w:pPr>
            <w:ins w:id="391" w:author="Mediatek" w:date="2017-05-02T19:12:00Z">
              <w:r w:rsidRPr="000A52CD">
                <w:rPr>
                  <w:sz w:val="20"/>
                </w:rPr>
                <w:t xml:space="preserve">Element ID Extension </w:t>
              </w:r>
            </w:ins>
          </w:p>
        </w:tc>
        <w:tc>
          <w:tcPr>
            <w:tcW w:w="654" w:type="dxa"/>
          </w:tcPr>
          <w:p w:rsidR="002F3D91" w:rsidRPr="000A52CD" w:rsidRDefault="002F3D91" w:rsidP="00F351D9">
            <w:pPr>
              <w:rPr>
                <w:ins w:id="392" w:author="Mediatek" w:date="2017-05-02T19:12:00Z"/>
                <w:sz w:val="20"/>
              </w:rPr>
            </w:pPr>
            <w:ins w:id="393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F351D9">
                <w:rPr>
                  <w:sz w:val="24"/>
                  <w:szCs w:val="24"/>
                </w:rPr>
                <w:t xml:space="preserve">Period </w:t>
              </w:r>
            </w:ins>
            <w:ins w:id="394" w:author="Mediatek" w:date="2017-05-03T17:35:00Z">
              <w:r w:rsidR="00F351D9">
                <w:rPr>
                  <w:sz w:val="24"/>
                  <w:szCs w:val="24"/>
                </w:rPr>
                <w:t>S</w:t>
              </w:r>
            </w:ins>
            <w:ins w:id="395" w:author="Mediatek" w:date="2017-05-02T19:12:00Z">
              <w:r w:rsidR="0080184C">
                <w:rPr>
                  <w:sz w:val="24"/>
                  <w:szCs w:val="24"/>
                </w:rPr>
                <w:t>ubty</w:t>
              </w:r>
            </w:ins>
            <w:ins w:id="396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397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804" w:type="dxa"/>
          </w:tcPr>
          <w:p w:rsidR="002F3D91" w:rsidRPr="000A52CD" w:rsidRDefault="002F3D91" w:rsidP="00A9231D">
            <w:pPr>
              <w:rPr>
                <w:ins w:id="398" w:author="Mediatek" w:date="2017-05-02T19:12:00Z"/>
                <w:sz w:val="20"/>
              </w:rPr>
            </w:pPr>
            <w:ins w:id="399" w:author="Mediatek" w:date="2017-05-02T19:12:00Z">
              <w:r w:rsidRPr="000A52CD">
                <w:rPr>
                  <w:sz w:val="20"/>
                </w:rPr>
                <w:t xml:space="preserve">Dialog Token </w:t>
              </w:r>
            </w:ins>
          </w:p>
        </w:tc>
        <w:tc>
          <w:tcPr>
            <w:tcW w:w="798" w:type="dxa"/>
          </w:tcPr>
          <w:p w:rsidR="002F3D91" w:rsidRPr="000A52CD" w:rsidRDefault="002F3D91" w:rsidP="00A9231D">
            <w:pPr>
              <w:rPr>
                <w:ins w:id="400" w:author="Mediatek" w:date="2017-05-02T19:12:00Z"/>
                <w:sz w:val="20"/>
              </w:rPr>
            </w:pPr>
            <w:ins w:id="401" w:author="Mediatek" w:date="2017-05-02T19:12:00Z">
              <w:r w:rsidRPr="000A52CD">
                <w:rPr>
                  <w:sz w:val="20"/>
                </w:rPr>
                <w:t xml:space="preserve">Quiet Period Offset </w:t>
              </w:r>
            </w:ins>
          </w:p>
        </w:tc>
        <w:tc>
          <w:tcPr>
            <w:tcW w:w="851" w:type="dxa"/>
          </w:tcPr>
          <w:p w:rsidR="002F3D91" w:rsidRPr="000A52CD" w:rsidRDefault="002F3D91" w:rsidP="00A9231D">
            <w:pPr>
              <w:rPr>
                <w:ins w:id="402" w:author="Mediatek" w:date="2017-05-02T19:12:00Z"/>
                <w:sz w:val="20"/>
              </w:rPr>
            </w:pPr>
            <w:ins w:id="403" w:author="Mediatek" w:date="2017-05-02T19:12:00Z">
              <w:r w:rsidRPr="000A52CD">
                <w:rPr>
                  <w:sz w:val="20"/>
                </w:rPr>
                <w:t xml:space="preserve">Quiet Period Duration </w:t>
              </w:r>
            </w:ins>
          </w:p>
        </w:tc>
        <w:tc>
          <w:tcPr>
            <w:tcW w:w="826" w:type="dxa"/>
          </w:tcPr>
          <w:p w:rsidR="002F3D91" w:rsidRPr="000A52CD" w:rsidRDefault="002F3D91" w:rsidP="00A9231D">
            <w:pPr>
              <w:rPr>
                <w:ins w:id="404" w:author="Mediatek" w:date="2017-05-02T19:12:00Z"/>
                <w:sz w:val="20"/>
              </w:rPr>
            </w:pPr>
            <w:ins w:id="405" w:author="Mediatek" w:date="2017-05-02T19:12:00Z">
              <w:r w:rsidRPr="000A52CD">
                <w:rPr>
                  <w:sz w:val="20"/>
                </w:rPr>
                <w:t xml:space="preserve">Quiet Period Interval </w:t>
              </w:r>
            </w:ins>
          </w:p>
        </w:tc>
        <w:tc>
          <w:tcPr>
            <w:tcW w:w="885" w:type="dxa"/>
          </w:tcPr>
          <w:p w:rsidR="002F3D91" w:rsidRPr="000A52CD" w:rsidRDefault="002F3D91" w:rsidP="00A9231D">
            <w:pPr>
              <w:rPr>
                <w:ins w:id="406" w:author="Mediatek" w:date="2017-05-02T19:12:00Z"/>
                <w:sz w:val="20"/>
              </w:rPr>
            </w:pPr>
            <w:ins w:id="407" w:author="Mediatek" w:date="2017-05-02T19:12:00Z">
              <w:r w:rsidRPr="000A52CD">
                <w:rPr>
                  <w:sz w:val="20"/>
                </w:rPr>
                <w:t xml:space="preserve">Repetition Count </w:t>
              </w:r>
            </w:ins>
          </w:p>
        </w:tc>
        <w:tc>
          <w:tcPr>
            <w:tcW w:w="860" w:type="dxa"/>
          </w:tcPr>
          <w:p w:rsidR="002F3D91" w:rsidRPr="000A52CD" w:rsidRDefault="002F3D91" w:rsidP="00A9231D">
            <w:pPr>
              <w:rPr>
                <w:ins w:id="408" w:author="Mediatek" w:date="2017-05-02T19:12:00Z"/>
                <w:sz w:val="20"/>
              </w:rPr>
            </w:pPr>
            <w:ins w:id="409" w:author="Mediatek" w:date="2017-05-02T19:12:00Z">
              <w:r w:rsidRPr="000A52CD">
                <w:rPr>
                  <w:sz w:val="20"/>
                </w:rPr>
                <w:t xml:space="preserve">Vender Specific Service Identifier </w:t>
              </w:r>
            </w:ins>
          </w:p>
        </w:tc>
        <w:tc>
          <w:tcPr>
            <w:tcW w:w="655" w:type="dxa"/>
          </w:tcPr>
          <w:p w:rsidR="002F3D91" w:rsidRPr="000A52CD" w:rsidRDefault="002F3D91" w:rsidP="00A9231D">
            <w:pPr>
              <w:rPr>
                <w:ins w:id="410" w:author="Mediatek" w:date="2017-05-02T19:12:00Z"/>
                <w:sz w:val="20"/>
              </w:rPr>
            </w:pPr>
            <w:ins w:id="411" w:author="Mediatek" w:date="2017-05-02T19:12:00Z">
              <w:r w:rsidRPr="000A52CD">
                <w:rPr>
                  <w:sz w:val="20"/>
                </w:rPr>
                <w:t>Status Code</w:t>
              </w:r>
            </w:ins>
          </w:p>
        </w:tc>
      </w:tr>
    </w:tbl>
    <w:p w:rsidR="002F3D91" w:rsidRPr="000A52CD" w:rsidRDefault="002F3D91" w:rsidP="002F3D91">
      <w:pPr>
        <w:rPr>
          <w:ins w:id="412" w:author="Mediatek" w:date="2017-05-02T19:12:00Z"/>
          <w:sz w:val="20"/>
        </w:rPr>
      </w:pPr>
    </w:p>
    <w:p w:rsidR="002F3D91" w:rsidRPr="00CE04EE" w:rsidRDefault="00383F5C" w:rsidP="002F3D91">
      <w:pPr>
        <w:rPr>
          <w:ins w:id="413" w:author="Mediatek" w:date="2017-05-02T19:12:00Z"/>
          <w:b/>
          <w:bCs/>
          <w:szCs w:val="22"/>
          <w:rPrChange w:id="414" w:author="Mediatek" w:date="2017-05-03T00:31:00Z">
            <w:rPr>
              <w:ins w:id="415" w:author="Mediatek" w:date="2017-05-02T19:12:00Z"/>
              <w:b/>
              <w:bCs/>
              <w:sz w:val="20"/>
            </w:rPr>
          </w:rPrChange>
        </w:rPr>
      </w:pPr>
      <w:ins w:id="416" w:author="Mediatek" w:date="2017-05-02T19:12:00Z">
        <w:r w:rsidRPr="00383F5C">
          <w:rPr>
            <w:b/>
            <w:bCs/>
            <w:szCs w:val="22"/>
            <w:rPrChange w:id="417" w:author="Mediatek" w:date="2017-05-03T00:31:00Z">
              <w:rPr>
                <w:b/>
                <w:bCs/>
                <w:sz w:val="20"/>
              </w:rPr>
            </w:rPrChange>
          </w:rPr>
          <w:t>Figure 9-589db—Quiet Time Period Response element</w:t>
        </w:r>
      </w:ins>
    </w:p>
    <w:p w:rsidR="002F3D91" w:rsidRPr="0011103D" w:rsidRDefault="002F3D91" w:rsidP="002F3D91">
      <w:pPr>
        <w:rPr>
          <w:ins w:id="418" w:author="Mediatek" w:date="2017-05-02T19:12:00Z"/>
          <w:sz w:val="24"/>
        </w:rPr>
      </w:pPr>
    </w:p>
    <w:p w:rsidR="002F3D91" w:rsidRPr="0011103D" w:rsidRDefault="002F3D91" w:rsidP="002F3D91">
      <w:pPr>
        <w:rPr>
          <w:ins w:id="419" w:author="Mediatek" w:date="2017-05-02T19:12:00Z"/>
          <w:sz w:val="24"/>
        </w:rPr>
      </w:pPr>
    </w:p>
    <w:p w:rsidR="002F3D91" w:rsidRDefault="002F3D91" w:rsidP="002F3D91">
      <w:pPr>
        <w:rPr>
          <w:ins w:id="420" w:author="Mediatek" w:date="2017-05-02T19:12:00Z"/>
          <w:sz w:val="24"/>
        </w:rPr>
      </w:pPr>
      <w:ins w:id="421" w:author="Mediatek" w:date="2017-05-02T19:12:00Z">
        <w:r w:rsidRPr="0011103D">
          <w:rPr>
            <w:sz w:val="24"/>
          </w:rPr>
          <w:t>The Element ID and Length fields are defined in 9.4.</w:t>
        </w:r>
        <w:r>
          <w:rPr>
            <w:sz w:val="24"/>
          </w:rPr>
          <w:t xml:space="preserve">2.1 (General). </w:t>
        </w:r>
      </w:ins>
    </w:p>
    <w:p w:rsidR="002F3D91" w:rsidRDefault="002F3D91" w:rsidP="002F3D91">
      <w:pPr>
        <w:rPr>
          <w:ins w:id="422" w:author="Mediatek" w:date="2017-05-02T19:12:00Z"/>
          <w:sz w:val="24"/>
        </w:rPr>
      </w:pPr>
    </w:p>
    <w:p w:rsidR="002F3D91" w:rsidRDefault="002F3D91" w:rsidP="002F3D91">
      <w:pPr>
        <w:rPr>
          <w:ins w:id="423" w:author="Mediatek" w:date="2017-05-02T19:12:00Z"/>
          <w:sz w:val="24"/>
          <w:szCs w:val="24"/>
        </w:rPr>
      </w:pPr>
      <w:ins w:id="424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2 for Quiet Time period Response frame.</w:t>
        </w:r>
      </w:ins>
    </w:p>
    <w:p w:rsidR="002F3D91" w:rsidRDefault="002F3D91" w:rsidP="002F3D91">
      <w:pPr>
        <w:rPr>
          <w:ins w:id="425" w:author="Mediatek" w:date="2017-05-02T19:12:00Z"/>
          <w:sz w:val="24"/>
        </w:rPr>
      </w:pPr>
    </w:p>
    <w:p w:rsidR="002F3D91" w:rsidRDefault="002F3D91" w:rsidP="002F3D91">
      <w:pPr>
        <w:rPr>
          <w:ins w:id="426" w:author="Mediatek" w:date="2017-05-02T19:12:00Z"/>
          <w:sz w:val="24"/>
        </w:rPr>
      </w:pPr>
      <w:ins w:id="427" w:author="Mediatek" w:date="2017-05-02T19:12:00Z">
        <w:r>
          <w:rPr>
            <w:sz w:val="24"/>
          </w:rPr>
          <w:t xml:space="preserve">The Dialog Token </w:t>
        </w:r>
        <w:r w:rsidRPr="0011103D">
          <w:rPr>
            <w:sz w:val="24"/>
          </w:rPr>
          <w:t xml:space="preserve">field is used to identify 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</w:t>
        </w:r>
        <w:r>
          <w:rPr>
            <w:sz w:val="24"/>
          </w:rPr>
          <w:t xml:space="preserve"> and response dialog. </w:t>
        </w:r>
      </w:ins>
    </w:p>
    <w:p w:rsidR="002F3D91" w:rsidRDefault="002F3D91" w:rsidP="002F3D91">
      <w:pPr>
        <w:rPr>
          <w:ins w:id="428" w:author="Mediatek" w:date="2017-05-02T19:12:00Z"/>
          <w:sz w:val="24"/>
        </w:rPr>
      </w:pPr>
    </w:p>
    <w:p w:rsidR="002F3D91" w:rsidRDefault="002F3D91" w:rsidP="002F3D91">
      <w:pPr>
        <w:rPr>
          <w:ins w:id="429" w:author="Mediatek" w:date="2017-05-02T19:12:00Z"/>
          <w:sz w:val="24"/>
        </w:rPr>
      </w:pPr>
      <w:ins w:id="430" w:author="Mediatek" w:date="2017-05-02T19:12:00Z">
        <w:r>
          <w:rPr>
            <w:sz w:val="24"/>
          </w:rPr>
          <w:t xml:space="preserve">The Quiet </w:t>
        </w:r>
        <w:r w:rsidRPr="0011103D">
          <w:rPr>
            <w:sz w:val="24"/>
          </w:rPr>
          <w:t xml:space="preserve">Period Offset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offset of the start of the first quiet period from </w:t>
        </w:r>
        <w:r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 frame that contains this element, </w:t>
        </w:r>
        <w:r>
          <w:rPr>
            <w:sz w:val="24"/>
          </w:rPr>
          <w:t xml:space="preserve">expressed in TUs. The </w:t>
        </w:r>
        <w:r w:rsidRPr="0080184C">
          <w:rPr>
            <w:noProof/>
            <w:sz w:val="24"/>
          </w:rPr>
          <w:t>reference</w:t>
        </w:r>
        <w:r>
          <w:rPr>
            <w:sz w:val="24"/>
          </w:rPr>
          <w:t xml:space="preserve"> </w:t>
        </w:r>
        <w:r w:rsidRPr="0011103D">
          <w:rPr>
            <w:sz w:val="24"/>
          </w:rPr>
          <w:t>time is the start of the preamble of the PPDU that contains</w:t>
        </w:r>
        <w:r>
          <w:rPr>
            <w:sz w:val="24"/>
          </w:rPr>
          <w:t xml:space="preserve"> this element. </w:t>
        </w:r>
      </w:ins>
    </w:p>
    <w:p w:rsidR="002F3D91" w:rsidRDefault="002F3D91" w:rsidP="002F3D91">
      <w:pPr>
        <w:rPr>
          <w:ins w:id="431" w:author="Mediatek" w:date="2017-05-02T19:12:00Z"/>
          <w:sz w:val="24"/>
        </w:rPr>
      </w:pPr>
    </w:p>
    <w:p w:rsidR="002F3D91" w:rsidRDefault="002F3D91" w:rsidP="002F3D91">
      <w:pPr>
        <w:rPr>
          <w:ins w:id="432" w:author="Mediatek" w:date="2017-05-02T19:12:00Z"/>
          <w:sz w:val="24"/>
        </w:rPr>
      </w:pPr>
      <w:ins w:id="433" w:author="Mediatek" w:date="2017-05-02T19:12:00Z">
        <w:r>
          <w:rPr>
            <w:sz w:val="24"/>
          </w:rPr>
          <w:t xml:space="preserve">The Quiet Period </w:t>
        </w:r>
        <w:r w:rsidRPr="0011103D">
          <w:rPr>
            <w:sz w:val="24"/>
          </w:rPr>
          <w:t xml:space="preserve">Interval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spacing between the start of two consecu</w:t>
        </w:r>
        <w:r>
          <w:rPr>
            <w:sz w:val="24"/>
          </w:rPr>
          <w:t xml:space="preserve">tive quiet time periods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34" w:author="Mediatek" w:date="2017-05-02T19:12:00Z"/>
          <w:sz w:val="24"/>
        </w:rPr>
      </w:pPr>
    </w:p>
    <w:p w:rsidR="002F3D91" w:rsidRDefault="002F3D91" w:rsidP="002F3D91">
      <w:pPr>
        <w:rPr>
          <w:ins w:id="435" w:author="Mediatek" w:date="2017-05-02T19:12:00Z"/>
          <w:sz w:val="24"/>
        </w:rPr>
      </w:pPr>
      <w:ins w:id="436" w:author="Mediatek" w:date="2017-05-02T19:12:00Z">
        <w:r w:rsidRPr="0011103D">
          <w:rPr>
            <w:sz w:val="24"/>
          </w:rPr>
          <w:t xml:space="preserve">The Quiet Duration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</w:t>
        </w:r>
        <w:r w:rsidRPr="0080184C">
          <w:rPr>
            <w:noProof/>
            <w:sz w:val="24"/>
          </w:rPr>
          <w:t>duration</w:t>
        </w:r>
        <w:r>
          <w:rPr>
            <w:sz w:val="24"/>
          </w:rPr>
          <w:t xml:space="preserve"> of the Quiet Period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37" w:author="Mediatek" w:date="2017-05-02T19:12:00Z"/>
          <w:sz w:val="24"/>
        </w:rPr>
      </w:pPr>
    </w:p>
    <w:p w:rsidR="002F3D91" w:rsidRDefault="002F3D91" w:rsidP="002F3D91">
      <w:pPr>
        <w:rPr>
          <w:ins w:id="438" w:author="Mediatek" w:date="2017-05-02T19:12:00Z"/>
          <w:sz w:val="24"/>
        </w:rPr>
      </w:pPr>
      <w:ins w:id="439" w:author="Mediatek" w:date="2017-05-02T19:12:00Z">
        <w:r w:rsidRPr="0011103D">
          <w:rPr>
            <w:sz w:val="24"/>
          </w:rPr>
          <w:t xml:space="preserve">The Repetition Count </w:t>
        </w:r>
        <w:proofErr w:type="gramStart"/>
        <w:r w:rsidRPr="0011103D">
          <w:rPr>
            <w:sz w:val="24"/>
          </w:rPr>
          <w:t>field</w:t>
        </w:r>
        <w:proofErr w:type="gramEnd"/>
        <w:r w:rsidRPr="0011103D">
          <w:rPr>
            <w:sz w:val="24"/>
          </w:rPr>
          <w:t xml:space="preserve">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the number of requested quiet </w:t>
        </w:r>
        <w:r w:rsidRPr="0011103D">
          <w:rPr>
            <w:sz w:val="24"/>
          </w:rPr>
          <w:t xml:space="preserve">periods. </w:t>
        </w:r>
      </w:ins>
    </w:p>
    <w:p w:rsidR="002F3D91" w:rsidRDefault="002F3D91" w:rsidP="002F3D91">
      <w:pPr>
        <w:rPr>
          <w:ins w:id="440" w:author="Mediatek" w:date="2017-05-02T19:12:00Z"/>
          <w:sz w:val="24"/>
        </w:rPr>
      </w:pPr>
    </w:p>
    <w:p w:rsidR="002F3D91" w:rsidRDefault="002F3D91" w:rsidP="002F3D91">
      <w:pPr>
        <w:rPr>
          <w:ins w:id="441" w:author="Mediatek" w:date="2017-05-02T19:12:00Z"/>
          <w:sz w:val="24"/>
        </w:rPr>
      </w:pPr>
      <w:ins w:id="442" w:author="Mediatek" w:date="2017-05-02T19:12:00Z">
        <w:r w:rsidRPr="0011103D">
          <w:rPr>
            <w:sz w:val="24"/>
          </w:rPr>
          <w:t>The Vendor Specific Service ID field indicates a speci</w:t>
        </w:r>
        <w:r>
          <w:rPr>
            <w:sz w:val="24"/>
          </w:rPr>
          <w:t xml:space="preserve">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eci</w:t>
        </w:r>
        <w:r>
          <w:rPr>
            <w:sz w:val="24"/>
          </w:rPr>
          <w:t xml:space="preserve">fic Service ID field 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443" w:author="Mediatek" w:date="2017-05-02T19:12:00Z"/>
          <w:sz w:val="24"/>
        </w:rPr>
      </w:pPr>
    </w:p>
    <w:p w:rsidR="002F3D91" w:rsidRPr="0011103D" w:rsidRDefault="002F3D91" w:rsidP="002F3D91">
      <w:pPr>
        <w:rPr>
          <w:ins w:id="444" w:author="Mediatek" w:date="2017-05-02T19:12:00Z"/>
          <w:color w:val="000000"/>
          <w:sz w:val="32"/>
          <w:szCs w:val="24"/>
          <w:u w:val="single"/>
        </w:rPr>
      </w:pPr>
      <w:ins w:id="445" w:author="Mediatek" w:date="2017-05-02T19:12:00Z">
        <w:r w:rsidRPr="0011103D">
          <w:rPr>
            <w:sz w:val="24"/>
          </w:rPr>
          <w:t>The Status C</w:t>
        </w:r>
        <w:r>
          <w:rPr>
            <w:sz w:val="24"/>
          </w:rPr>
          <w:t xml:space="preserve">ode field is used in a response </w:t>
        </w:r>
        <w:r w:rsidRPr="0011103D">
          <w:rPr>
            <w:sz w:val="24"/>
          </w:rPr>
          <w:t>Management frame to indicate the success or failure of a requested operation.</w:t>
        </w:r>
      </w:ins>
    </w:p>
    <w:p w:rsidR="002F3D91" w:rsidRDefault="002F3D91" w:rsidP="000348B1">
      <w:pPr>
        <w:rPr>
          <w:color w:val="000000"/>
          <w:sz w:val="24"/>
          <w:szCs w:val="24"/>
        </w:rPr>
      </w:pPr>
    </w:p>
    <w:sectPr w:rsidR="002F3D91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771F" w:rsidRDefault="0008771F">
      <w:r>
        <w:separator/>
      </w:r>
    </w:p>
  </w:endnote>
  <w:endnote w:type="continuationSeparator" w:id="0">
    <w:p w:rsidR="0008771F" w:rsidRDefault="000877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383F5C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080480">
      <w:rPr>
        <w:noProof/>
      </w:rPr>
      <w:t>6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proofErr w:type="spellStart"/>
    <w:r w:rsidR="00B10280">
      <w:t>MediaTek</w:t>
    </w:r>
    <w:proofErr w:type="spellEnd"/>
    <w:r w:rsidR="00B10280">
      <w:t>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771F" w:rsidRDefault="0008771F">
      <w:r>
        <w:separator/>
      </w:r>
    </w:p>
  </w:footnote>
  <w:footnote w:type="continuationSeparator" w:id="0">
    <w:p w:rsidR="0008771F" w:rsidRDefault="0008771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257D2F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May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E85E6F">
        <w:t>IEEE 802.11-17/0693</w:t>
      </w:r>
      <w:r w:rsidR="00F6137E">
        <w:t>r</w:t>
      </w:r>
    </w:fldSimple>
    <w:ins w:id="446" w:author="Mediatek" w:date="2017-05-03T18:16:00Z">
      <w:r w:rsidR="00080480">
        <w:t>2</w:t>
      </w:r>
    </w:ins>
    <w:r w:rsidR="00473F40">
      <w:rPr>
        <w:lang w:eastAsia="ko-KR"/>
      </w:rP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proofState w:spelling="clean" w:grammar="clean"/>
  <w:stylePaneFormatFilter w:val="3F01"/>
  <w:trackRevisions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4505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NKkFAEkAfhU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405C4"/>
    <w:rsid w:val="00041260"/>
    <w:rsid w:val="000437A5"/>
    <w:rsid w:val="000442DA"/>
    <w:rsid w:val="00046AD7"/>
    <w:rsid w:val="00047A89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2D6C"/>
    <w:rsid w:val="003F3ECD"/>
    <w:rsid w:val="003F496B"/>
    <w:rsid w:val="003F57B6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2D44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13CD"/>
    <w:rsid w:val="0075603B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F2243"/>
    <w:rsid w:val="007F2366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62E0"/>
    <w:rsid w:val="00936D66"/>
    <w:rsid w:val="00937393"/>
    <w:rsid w:val="0094091B"/>
    <w:rsid w:val="00944591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D0AB2"/>
    <w:rsid w:val="009D3276"/>
    <w:rsid w:val="009D4255"/>
    <w:rsid w:val="009D444C"/>
    <w:rsid w:val="009D4525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3F1C"/>
    <w:rsid w:val="00B7006B"/>
    <w:rsid w:val="00B722B7"/>
    <w:rsid w:val="00B73C63"/>
    <w:rsid w:val="00B74E3D"/>
    <w:rsid w:val="00B753D1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2591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307A6"/>
    <w:rsid w:val="00D314A1"/>
    <w:rsid w:val="00D31E4B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26B4"/>
    <w:rsid w:val="00D84566"/>
    <w:rsid w:val="00D87ED5"/>
    <w:rsid w:val="00D92951"/>
    <w:rsid w:val="00D94B05"/>
    <w:rsid w:val="00D9667F"/>
    <w:rsid w:val="00DA0373"/>
    <w:rsid w:val="00DA19DB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51D9"/>
    <w:rsid w:val="00F376B4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1C24B-5976-4C33-9BBA-374F3D633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1862</Words>
  <Characters>10614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12452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3</cp:revision>
  <cp:lastPrinted>2010-05-04T03:47:00Z</cp:lastPrinted>
  <dcterms:created xsi:type="dcterms:W3CDTF">2017-05-04T01:16:00Z</dcterms:created>
  <dcterms:modified xsi:type="dcterms:W3CDTF">2017-05-0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533090323</vt:i4>
  </property>
  <property fmtid="{D5CDD505-2E9C-101B-9397-08002B2CF9AE}" pid="3" name="_NewReviewCycle">
    <vt:lpwstr/>
  </property>
  <property fmtid="{D5CDD505-2E9C-101B-9397-08002B2CF9AE}" pid="4" name="_EmailSubject">
    <vt:lpwstr>MU-RTS, UL MU CS, EIFS, comment resolution</vt:lpwstr>
  </property>
  <property fmtid="{D5CDD505-2E9C-101B-9397-08002B2CF9AE}" pid="5" name="_AuthorEmail">
    <vt:lpwstr>aasterja@qti.qualcomm.com</vt:lpwstr>
  </property>
  <property fmtid="{D5CDD505-2E9C-101B-9397-08002B2CF9AE}" pid="6" name="_AuthorEmailDisplayName">
    <vt:lpwstr>Asterjadhi, Alfred</vt:lpwstr>
  </property>
  <property fmtid="{D5CDD505-2E9C-101B-9397-08002B2CF9AE}" pid="7" name="_ReviewingToolsShownOnce">
    <vt:lpwstr/>
  </property>
</Properties>
</file>